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D32E8" w14:textId="77777777" w:rsidR="00F85295" w:rsidRPr="00E43F2B" w:rsidRDefault="00F85295" w:rsidP="00774D96">
      <w:pPr>
        <w:pStyle w:val="Heading1"/>
        <w:numPr>
          <w:ilvl w:val="0"/>
          <w:numId w:val="1"/>
        </w:numPr>
        <w:ind w:left="-360"/>
        <w:rPr>
          <w:rFonts w:eastAsia="Times New Roman"/>
        </w:rPr>
      </w:pPr>
      <w:bookmarkStart w:id="0" w:name="_Toc107514296"/>
      <w:bookmarkStart w:id="1" w:name="_Toc107518715"/>
      <w:r w:rsidRPr="00E43F2B">
        <w:rPr>
          <w:rFonts w:eastAsia="Times New Roman"/>
        </w:rPr>
        <w:t>Appendix A</w:t>
      </w:r>
      <w:bookmarkEnd w:id="0"/>
      <w:bookmarkEnd w:id="1"/>
    </w:p>
    <w:p w14:paraId="2876B444" w14:textId="77777777" w:rsidR="00F85295" w:rsidRPr="00E43F2B" w:rsidRDefault="00F85295" w:rsidP="00FC672C">
      <w:pPr>
        <w:rPr>
          <w:szCs w:val="26"/>
          <w:lang w:val="en-GB"/>
        </w:rPr>
      </w:pPr>
      <w:bookmarkStart w:id="2" w:name="_Toc101765751"/>
      <w:r w:rsidRPr="00E43F2B">
        <w:rPr>
          <w:szCs w:val="26"/>
          <w:lang w:val="en-GB"/>
        </w:rPr>
        <w:t>TEST SYSTEMS</w:t>
      </w:r>
      <w:bookmarkEnd w:id="2"/>
    </w:p>
    <w:p w14:paraId="6CEE6134" w14:textId="77777777" w:rsidR="00F85295" w:rsidRPr="00E43F2B" w:rsidRDefault="00F85295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1 34-Bus Distribution System </w:t>
      </w:r>
    </w:p>
    <w:p w14:paraId="1013F331" w14:textId="77777777" w:rsidR="00F85295" w:rsidRPr="00E43F2B" w:rsidRDefault="00F85295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34-bus distribution system is shown in Fig. A.1. Tables A.1 and A.2 show the buses and lines data of 34-bus system, where the rated line voltage is 11 kV and rated MVA is 100.</w:t>
      </w:r>
    </w:p>
    <w:p w14:paraId="68655678" w14:textId="77777777" w:rsidR="00F85295" w:rsidRPr="00E43F2B" w:rsidRDefault="00F85295" w:rsidP="000C4FD9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5B1681B0">
          <v:group id="_x0000_s6618" style="width:299.35pt;height:250.3pt;mso-position-horizontal-relative:char;mso-position-vertical-relative:line" coordorigin="3399,4445" coordsize="4320,3240">
            <v:group id="_x0000_s6619" style="position:absolute;left:3399;top:4445;width:4320;height:3240" coordorigin="3399,4445" coordsize="4320,3240">
              <v:group id="_x0000_s6620" style="position:absolute;left:3399;top:4445;width:4320;height:3240" coordorigin="3399,4445" coordsize="4320,3240">
                <v:group id="_x0000_s6621" style="position:absolute;left:3399;top:4445;width:4320;height:3240" coordorigin="3399,4445" coordsize="4320,3240">
                  <v:rect id="_x0000_s6622" style="position:absolute;left:6959;top:6305;width:182;height:177" filled="f" stroked="f">
                    <v:textbox style="mso-next-textbox:#_x0000_s6622" inset="0,0,0,0">
                      <w:txbxContent>
                        <w:p w14:paraId="2E58047B" w14:textId="77777777" w:rsidR="00F85295" w:rsidRPr="00B5565F" w:rsidRDefault="00F85295" w:rsidP="00E43F2B">
                          <w:pPr>
                            <w:rPr>
                              <w:rtl/>
                            </w:rPr>
                          </w:pPr>
                          <w:r w:rsidRPr="00B5565F">
                            <w:t>31</w:t>
                          </w:r>
                        </w:p>
                      </w:txbxContent>
                    </v:textbox>
                  </v:rect>
                  <v:group id="_x0000_s6623" style="position:absolute;left:3399;top:4445;width:4320;height:3240" coordorigin="3399,4445" coordsize="4320,3240">
                    <v:rect id="_x0000_s6624" style="position:absolute;left:6749;top:4459;width:182;height:177" filled="f" stroked="f">
                      <v:textbox style="mso-next-textbox:#_x0000_s6624" inset="0,0,0,0">
                        <w:txbxContent>
                          <w:p w14:paraId="01B0A932" w14:textId="77777777" w:rsidR="00F85295" w:rsidRPr="00B5565F" w:rsidRDefault="00F85295" w:rsidP="00E43F2B">
                            <w:pPr>
                              <w:rPr>
                                <w:rtl/>
                              </w:rPr>
                            </w:pPr>
                            <w:r w:rsidRPr="00B5565F">
                              <w:t>30</w:t>
                            </w:r>
                          </w:p>
                        </w:txbxContent>
                      </v:textbox>
                    </v:rect>
                    <v:group id="_x0000_s6625" style="position:absolute;left:3399;top:4445;width:4320;height:3240" coordorigin="3399,4445" coordsize="4320,3240">
                      <v:group id="_x0000_s6626" style="position:absolute;left:3399;top:4445;width:4320;height:3240" coordorigin="3399,4445" coordsize="4320,3240">
                        <v:group id="_x0000_s6627" style="position:absolute;left:3399;top:4445;width:4320;height:3240" coordorigin="3399,4445" coordsize="4320,3240">
                          <v:group id="_x0000_s6628" style="position:absolute;left:3399;top:4445;width:4320;height:3240" coordorigin="3399,4445" coordsize="4320,3240">
                            <v:group id="_x0000_s6629" style="position:absolute;left:3399;top:4445;width:4320;height:3240" coordorigin="3399,4445" coordsize="4320,3240">
                              <v:group id="_x0000_s6630" style="position:absolute;left:3399;top:4445;width:4320;height:3240" coordorigin="3399,4445" coordsize="4320,3240">
                                <v:group id="_x0000_s6631" style="position:absolute;left:3399;top:4445;width:4320;height:3240" coordorigin="3399,4445" coordsize="4320,3240">
                                  <v:group id="_x0000_s6632" style="position:absolute;left:3399;top:4445;width:4320;height:3240" coordorigin="3399,4445" coordsize="4320,3240">
                                    <v:group id="_x0000_s6633" style="position:absolute;left:3399;top:4445;width:4320;height:3240" coordorigin="3399,4445" coordsize="4320,3240">
                                      <v:group id="_x0000_s6634" style="position:absolute;left:3399;top:4445;width:4320;height:3240" coordorigin="3399,4445" coordsize="4320,3240">
                                        <v:group id="_x0000_s6635" style="position:absolute;left:3399;top:4445;width:4320;height:3240" coordorigin="3399,4445" coordsize="4320,3240">
                                          <v:group id="_x0000_s6636" style="position:absolute;left:3399;top:4445;width:4320;height:3240" coordorigin="3399,4445" coordsize="4320,3240">
                                            <v:group id="_x0000_s6637" style="position:absolute;left:3399;top:4445;width:4320;height:3240" coordorigin="3399,4445" coordsize="4320,3240">
                                              <v:group id="_x0000_s6638" style="position:absolute;left:3399;top:4445;width:4320;height:3240" coordorigin="3399,4445" coordsize="4320,3240">
                                                <v:group id="_x0000_s6639" style="position:absolute;left:3399;top:4445;width:4320;height:3240" coordorigin="3399,4445" coordsize="4320,3240">
                                                  <v:group id="_x0000_s6640" style="position:absolute;left:3399;top:4445;width:4320;height:3240" coordorigin="3399,4445" coordsize="4320,3240">
                                                    <v:group id="_x0000_s6641" style="position:absolute;left:3399;top:4459;width:4320;height:3226" coordorigin="3399,4459" coordsize="4320,3226">
                                                      <v:group id="_x0000_s6642" style="position:absolute;left:3399;top:4636;width:4320;height:3049" coordorigin="3399,4636" coordsize="4320,3049">
                                                        <v:group id="_x0000_s6643" style="position:absolute;left:3399;top:4636;width:4320;height:3049" coordorigin="3399,4636" coordsize="4320,3049">
                                                          <v:group id="_x0000_s6644" style="position:absolute;left:3399;top:4636;width:4320;height:3049" coordorigin="3399,4636" coordsize="4320,3049">
                                                            <v:group id="_x0000_s6645" style="position:absolute;left:6562;top:6385;width:367;height:240" coordorigin="4046,3858" coordsize="410,240">
                                                              <v:shapetype id="_x0000_t32" coordsize="21600,21600" o:spt="32" o:oned="t" path="m,l21600,21600e" filled="f">
                                                                <v:path arrowok="t" fillok="f" o:connecttype="none"/>
                                                                <o:lock v:ext="edit" shapetype="t"/>
                                                              </v:shapetype>
                                                              <v:shape id="_x0000_s6646" type="#_x0000_t32" style="position:absolute;left:4046;top:3858;width:410;height:0" o:connectortype="straight" strokeweight="1.5pt"/>
                                                              <v:shape id="_x0000_s6647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6648" style="position:absolute;left:6082;top:4636;width:95;height:537" coordorigin="3820,6427" coordsize="98,610">
                                                              <v:shape id="_x0000_s6649" type="#_x0000_t32" style="position:absolute;left:3820;top:6427;width:1;height:493" o:connectortype="straight" strokeweight="1.5pt"/>
                                                              <v:shape id="_x0000_s6650" type="#_x0000_t32" style="position:absolute;left:3820;top:6821;width:94;height:0" o:connectortype="straight"/>
                                                              <v:shape id="_x0000_s6651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6652" type="#_x0000_t32" style="position:absolute;left:5713;top:5577;width:142;height:0" o:connectortype="straight"/>
                                                            <v:shape id="_x0000_s6653" type="#_x0000_t32" style="position:absolute;left:5855;top:4888;width:0;height:689;flip:y" o:connectortype="straight"/>
                                                            <v:shape id="_x0000_s6654" type="#_x0000_t32" style="position:absolute;left:5855;top:4888;width:992;height:0" o:connectortype="straight"/>
                                                            <v:group id="_x0000_s6655" style="position:absolute;left:6453;top:4636;width:94;height:537" coordorigin="3820,6427" coordsize="98,610">
                                                              <v:shape id="_x0000_s6656" type="#_x0000_t32" style="position:absolute;left:3820;top:6427;width:1;height:493" o:connectortype="straight" strokeweight="1.5pt"/>
                                                              <v:shape id="_x0000_s6657" type="#_x0000_t32" style="position:absolute;left:3820;top:6821;width:94;height:0" o:connectortype="straight"/>
                                                              <v:shape id="_x0000_s6658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6659" style="position:absolute;left:6845;top:4650;width:84;height:523" coordorigin="3820,6427" coordsize="98,610">
                                                              <v:shape id="_x0000_s6660" type="#_x0000_t32" style="position:absolute;left:3820;top:6427;width:1;height:493" o:connectortype="straight" strokeweight="1.5pt"/>
                                                              <v:shape id="_x0000_s6661" type="#_x0000_t32" style="position:absolute;left:3820;top:6821;width:94;height:0" o:connectortype="straight"/>
                                                              <v:shape id="_x0000_s6662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6663" style="position:absolute;left:7192;top:7126;width:94;height:493" coordorigin="3820,6427" coordsize="98,610">
                                                              <v:shape id="_x0000_s6664" type="#_x0000_t32" style="position:absolute;left:3820;top:6427;width:1;height:493" o:connectortype="straight" strokeweight="1.5pt"/>
                                                              <v:shape id="_x0000_s6665" type="#_x0000_t32" style="position:absolute;left:3820;top:6821;width:94;height:0" o:connectortype="straight"/>
                                                              <v:shape id="_x0000_s6666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6667" style="position:absolute;left:7607;top:7126;width:94;height:493" coordorigin="3820,6427" coordsize="98,610">
                                                              <v:shape id="_x0000_s6668" type="#_x0000_t32" style="position:absolute;left:3820;top:6427;width:1;height:493" o:connectortype="straight" strokeweight="1.5pt"/>
                                                              <v:shape id="_x0000_s6669" type="#_x0000_t32" style="position:absolute;left:3820;top:6821;width:94;height:0" o:connectortype="straight"/>
                                                              <v:shape id="_x0000_s6670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6671" type="#_x0000_t32" style="position:absolute;left:6732;top:5936;width:113;height:0;flip:x" o:connectortype="straight"/>
                                                            <v:shape id="_x0000_s6672" type="#_x0000_t32" style="position:absolute;left:6731;top:5927;width:1;height:1387;flip:x" o:connectortype="straight"/>
                                                            <v:shape id="_x0000_s6673" type="#_x0000_t32" style="position:absolute;left:6731;top:7314;width:862;height:0" o:connectortype="straight"/>
                                                            <v:group id="_x0000_s6674" style="position:absolute;left:6582;top:6794;width:357;height:240" coordorigin="4046,3858" coordsize="410,240">
                                                              <v:shape id="_x0000_s6675" type="#_x0000_t32" style="position:absolute;left:4046;top:3858;width:410;height:0" o:connectortype="straight" strokeweight="1.5pt"/>
                                                              <v:shape id="_x0000_s6676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6677" style="position:absolute;left:3399;top:4652;width:4320;height:3033" coordorigin="3399,4652" coordsize="4320,3033">
                                                              <v:group id="_x0000_s6678" style="position:absolute;left:6210;top:7160;width:84;height:493" coordorigin="4046,4211" coordsize="94,610">
                                                                <v:shape id="_x0000_s6679" type="#_x0000_t32" style="position:absolute;left:4130;top:4211;width:1;height:493" o:connectortype="straight" strokeweight="1.5pt"/>
                                                                <v:shape id="_x0000_s6680" type="#_x0000_t32" style="position:absolute;left:4046;top:4605;width:94;height:0" o:connectortype="straight"/>
                                                                <v:shape id="_x0000_s6681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682" style="position:absolute;left:3399;top:5330;width:3536;height:822" coordorigin="3339,6234" coordsize="3946,822">
                                                                <v:rect id="_x0000_s6683" style="position:absolute;left:7096;top:6262;width:182;height:177" filled="f" stroked="f">
                                                                  <v:textbox style="mso-next-textbox:#_x0000_s6683" inset="0,0,0,0">
                                                                    <w:txbxContent>
                                                                      <w:p w14:paraId="715793B7" w14:textId="77777777" w:rsidR="00F85295" w:rsidRPr="00B5565F" w:rsidRDefault="00F85295" w:rsidP="00E43F2B">
                                                                        <w:pPr>
                                                                          <w:rPr>
                                                                            <w:rtl/>
                                                                          </w:rPr>
                                                                        </w:pPr>
                                                                        <w:r w:rsidRPr="00B5565F">
                                                                          <w:t>10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_x0000_s6684" style="position:absolute;left:3339;top:6234;width:3946;height:822" coordorigin="3339,6234" coordsize="3946,822">
                                                                  <v:rect id="_x0000_s6685" style="position:absolute;left:6687;top:6264;width:182;height:177" filled="f" stroked="f">
                                                                    <v:textbox style="mso-next-textbox:#_x0000_s6685" inset="0,0,0,0">
                                                                      <w:txbxContent>
                                                                        <w:p w14:paraId="47CAC84C" w14:textId="77777777" w:rsidR="00F85295" w:rsidRPr="00B5565F" w:rsidRDefault="00F85295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B5565F">
                                                                            <w:t>9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_x0000_s6686" style="position:absolute;left:3339;top:6234;width:3946;height:822" coordorigin="3339,6234" coordsize="3946,822">
                                                                    <v:rect id="_x0000_s6687" style="position:absolute;left:6257;top:6262;width:182;height:177" filled="f" stroked="f">
                                                                      <v:textbox style="mso-next-textbox:#_x0000_s6687" inset="0,0,0,0">
                                                                        <w:txbxContent>
                                                                          <w:p w14:paraId="4972DCE8" w14:textId="77777777" w:rsidR="00F85295" w:rsidRPr="00B5565F" w:rsidRDefault="00F85295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B5565F">
                                                                              <w:t>8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_x0000_s6688" style="position:absolute;left:3339;top:6234;width:3946;height:822" coordorigin="3339,6234" coordsize="3946,822">
                                                                      <v:rect id="_x0000_s6689" style="position:absolute;left:5816;top:6262;width:182;height:177" filled="f" stroked="f">
                                                                        <v:textbox style="mso-next-textbox:#_x0000_s6689" inset="0,0,0,0">
                                                                          <w:txbxContent>
                                                                            <w:p w14:paraId="56918D31" w14:textId="77777777" w:rsidR="00F85295" w:rsidRPr="00B5565F" w:rsidRDefault="00F85295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B5565F">
                                                                                <w:t>7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_x0000_s6690" style="position:absolute;left:3339;top:6234;width:3946;height:822" coordorigin="3339,6234" coordsize="3946,822">
                                                                        <v:rect id="_x0000_s6691" style="position:absolute;left:5405;top:6248;width:182;height:177" filled="f" stroked="f">
                                                                          <v:textbox style="mso-next-textbox:#_x0000_s6691" inset="0,0,0,0">
                                                                            <w:txbxContent>
                                                                              <w:p w14:paraId="28E273A2" w14:textId="77777777" w:rsidR="00F85295" w:rsidRPr="00B5565F" w:rsidRDefault="00F85295" w:rsidP="00E43F2B">
                                                                                <w:pPr>
                                                                                  <w:rPr>
                                                                                    <w:rtl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B5565F">
                                                                                  <w:t>6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  <v:group id="_x0000_s6692" style="position:absolute;left:3339;top:6234;width:3946;height:822" coordorigin="3339,6234" coordsize="3946,822">
                                                                          <v:rect id="_x0000_s6693" style="position:absolute;left:4986;top:6248;width:182;height:177" filled="f" stroked="f">
                                                                            <v:textbox style="mso-next-textbox:#_x0000_s6693" inset="0,0,0,0">
                                                                              <w:txbxContent>
                                                                                <w:p w14:paraId="127AD7BC" w14:textId="77777777" w:rsidR="00F85295" w:rsidRPr="00B5565F" w:rsidRDefault="00F85295" w:rsidP="00E43F2B">
                                                                                  <w:pPr>
                                                                                    <w:rPr>
                                                                                      <w:rtl/>
                                                                                    </w:rPr>
                                                                                  </w:pPr>
                                                                                  <w:r w:rsidRPr="00B5565F">
                                                                                    <w:t>5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v:textbox>
                                                                          </v:rect>
                                                                          <v:group id="_x0000_s6694" style="position:absolute;left:3339;top:6234;width:3946;height:822" coordorigin="3339,6234" coordsize="3946,822">
                                                                            <v:rect id="_x0000_s6695" style="position:absolute;left:4564;top:6250;width:182;height:177" filled="f" stroked="f">
                                                                              <v:textbox style="mso-next-textbox:#_x0000_s6695" inset="0,0,0,0">
                                                                                <w:txbxContent>
                                                                                  <w:p w14:paraId="0DB2FE86" w14:textId="77777777" w:rsidR="00F85295" w:rsidRPr="00B5565F" w:rsidRDefault="00F85295" w:rsidP="00E43F2B">
                                                                                    <w:pPr>
                                                                                      <w:rPr>
                                                                                        <w:rtl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B5565F">
                                                                                      <w:t>4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v:textbox>
                                                                            </v:rect>
                                                                            <v:group id="_x0000_s6696" style="position:absolute;left:3339;top:6234;width:3946;height:822" coordorigin="3339,6234" coordsize="3946,822">
                                                                              <v:rect id="_x0000_s6697" style="position:absolute;left:4141;top:6234;width:182;height:177" filled="f" stroked="f">
                                                                                <v:textbox style="mso-next-textbox:#_x0000_s6697" inset="0,0,0,0">
                                                                                  <w:txbxContent>
                                                                                    <w:p w14:paraId="26DB0923" w14:textId="77777777" w:rsidR="00F85295" w:rsidRPr="00B5565F" w:rsidRDefault="00F85295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B5565F">
                                                                                        <w:t>3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group id="_x0000_s6698" style="position:absolute;left:3339;top:6241;width:3946;height:815" coordorigin="3339,6241" coordsize="3946,815">
                                                                                <v:rect id="_x0000_s6699" style="position:absolute;left:3736;top:6241;width:182;height:177" filled="f" stroked="f">
                                                                                  <v:textbox style="mso-next-textbox:#_x0000_s6699" inset="0,0,0,0">
                                                                                    <w:txbxContent>
                                                                                      <w:p w14:paraId="3BFA4EDE" w14:textId="77777777" w:rsidR="00F85295" w:rsidRPr="00B5565F" w:rsidRDefault="00F85295" w:rsidP="00E43F2B">
                                                                                        <w:pPr>
                                                                                          <w:rPr>
                                                                                            <w:rtl/>
                                                                                          </w:rPr>
                                                                                        </w:pPr>
                                                                                        <w:r w:rsidRPr="00B5565F">
                                                                                          <w:t>2</w:t>
                                                                                        </w:r>
                                                                                      </w:p>
                                                                                    </w:txbxContent>
                                                                                  </v:textbox>
                                                                                </v:rect>
                                                                                <v:group id="_x0000_s6700" style="position:absolute;left:3339;top:6241;width:3946;height:815" coordorigin="3339,6241" coordsize="3946,815">
                                                                                  <v:rect id="_x0000_s6701" style="position:absolute;left:3353;top:6241;width:182;height:177" filled="f" stroked="f">
                                                                                    <v:textbox style="mso-next-textbox:#_x0000_s6701" inset="0,0,0,0">
                                                                                      <w:txbxContent>
                                                                                        <w:p w14:paraId="0CB07B9C" w14:textId="77777777" w:rsidR="00F85295" w:rsidRPr="00B5565F" w:rsidRDefault="00F85295" w:rsidP="00E43F2B">
                                                                                          <w:pPr>
                                                                                            <w:rPr>
                                                                                              <w:rtl/>
                                                                                            </w:rPr>
                                                                                          </w:pPr>
                                                                                          <w:r w:rsidRPr="00B5565F">
                                                                                            <w:t>1</w:t>
                                                                                          </w:r>
                                                                                        </w:p>
                                                                                      </w:txbxContent>
                                                                                    </v:textbox>
                                                                                  </v:rect>
                                                                                  <v:group id="_x0000_s6702" style="position:absolute;left:3339;top:6427;width:3946;height:629" coordorigin="3339,6427" coordsize="3946,629">
                                                                                    <v:group id="_x0000_s6703" style="position:absolute;left:3339;top:6427;width:3552;height:624" coordorigin="3339,6427" coordsize="3552,624">
                                                                                      <v:group id="_x0000_s6704" style="position:absolute;left:3339;top:6427;width:3455;height:622" coordorigin="3339,6427" coordsize="3455,622">
                                                                                        <v:rect id="_x0000_s6705" style="position:absolute;left:3339;top:6481;width:273;height:340">
                                                                                          <v:textbox style="mso-next-textbox:#_x0000_s6705">
                                                                                            <w:txbxContent>
                                                                                              <w:p w14:paraId="6982C4CB" w14:textId="77777777" w:rsidR="00F85295" w:rsidRPr="006A3A4D" w:rsidRDefault="00F85295" w:rsidP="00E43F2B">
                                                                                                <w:r w:rsidRPr="006A3A4D">
                                                                                                  <w:t>S</w:t>
                                                                                                </w:r>
                                                                                              </w:p>
                                                                                            </w:txbxContent>
                                                                                          </v:textbox>
                                                                                        </v:rect>
                                                                                        <v:shape id="_x0000_s6706" type="#_x0000_t32" style="position:absolute;left:3612;top:6643;width:3182;height:0" o:connectortype="straight"/>
                                                                                        <v:group id="_x0000_s6707" style="position:absolute;left:3820;top:6427;width:98;height:610" coordorigin="3820,6427" coordsize="98,610">
                                                                                          <v:shape id="_x0000_s6708" type="#_x0000_t32" style="position:absolute;left:3820;top:6427;width:1;height:493" o:connectortype="straight" strokeweight="1.5pt"/>
                                                                                          <v:shape id="_x0000_s6709" type="#_x0000_t32" style="position:absolute;left:3820;top:6821;width:94;height:0" o:connectortype="straight"/>
                                                                                          <v:shape id="_x0000_s6710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711" style="position:absolute;left:4229;top:6427;width:98;height:610" coordorigin="3820,6427" coordsize="98,610">
                                                                                          <v:shape id="_x0000_s6712" type="#_x0000_t32" style="position:absolute;left:3820;top:6427;width:1;height:493" o:connectortype="straight" strokeweight="1.5pt"/>
                                                                                          <v:shape id="_x0000_s6713" type="#_x0000_t32" style="position:absolute;left:3820;top:6821;width:94;height:0" o:connectortype="straight"/>
                                                                                          <v:shape id="_x0000_s6714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715" style="position:absolute;left:4652;top:6437;width:98;height:610" coordorigin="3820,6427" coordsize="98,610">
                                                                                          <v:shape id="_x0000_s6716" type="#_x0000_t32" style="position:absolute;left:3820;top:6427;width:1;height:493" o:connectortype="straight" strokeweight="1.5pt"/>
                                                                                          <v:shape id="_x0000_s6717" type="#_x0000_t32" style="position:absolute;left:3820;top:6821;width:94;height:0" o:connectortype="straight"/>
                                                                                          <v:shape id="_x0000_s6718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719" style="position:absolute;left:5074;top:6437;width:98;height:610" coordorigin="3820,6427" coordsize="98,610">
                                                                                          <v:shape id="_x0000_s6720" type="#_x0000_t32" style="position:absolute;left:3820;top:6427;width:1;height:493" o:connectortype="straight" strokeweight="1.5pt"/>
                                                                                          <v:shape id="_x0000_s6721" type="#_x0000_t32" style="position:absolute;left:3820;top:6821;width:94;height:0" o:connectortype="straight"/>
                                                                                          <v:shape id="_x0000_s6722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723" style="position:absolute;left:5501;top:6437;width:98;height:610" coordorigin="3820,6427" coordsize="98,610">
                                                                                          <v:shape id="_x0000_s6724" type="#_x0000_t32" style="position:absolute;left:3820;top:6427;width:1;height:493" o:connectortype="straight" strokeweight="1.5pt"/>
                                                                                          <v:shape id="_x0000_s6725" type="#_x0000_t32" style="position:absolute;left:3820;top:6821;width:94;height:0" o:connectortype="straight"/>
                                                                                          <v:shape id="_x0000_s6726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727" style="position:absolute;left:5920;top:6437;width:98;height:610" coordorigin="3820,6427" coordsize="98,610">
                                                                                          <v:shape id="_x0000_s6728" type="#_x0000_t32" style="position:absolute;left:3820;top:6427;width:1;height:493" o:connectortype="straight" strokeweight="1.5pt"/>
                                                                                          <v:shape id="_x0000_s6729" type="#_x0000_t32" style="position:absolute;left:3820;top:6821;width:94;height:0" o:connectortype="straight"/>
                                                                                          <v:shape id="_x0000_s6730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6731" style="position:absolute;left:6359;top:6439;width:98;height:610" coordorigin="3820,6427" coordsize="98,610">
                                                                                          <v:shape id="_x0000_s6732" type="#_x0000_t32" style="position:absolute;left:3820;top:6427;width:1;height:493" o:connectortype="straight" strokeweight="1.5pt"/>
                                                                                          <v:shape id="_x0000_s6733" type="#_x0000_t32" style="position:absolute;left:3820;top:6821;width:94;height:0" o:connectortype="straight"/>
                                                                                          <v:shape id="_x0000_s6734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  <v:group id="_x0000_s6735" style="position:absolute;left:6793;top:6441;width:98;height:610" coordorigin="3820,6427" coordsize="98,610">
                                                                                        <v:shape id="_x0000_s6736" type="#_x0000_t32" style="position:absolute;left:3820;top:6427;width:1;height:493" o:connectortype="straight" strokeweight="1.5pt"/>
                                                                                        <v:shape id="_x0000_s6737" type="#_x0000_t32" style="position:absolute;left:3820;top:6821;width:94;height:0" o:connectortype="straight"/>
                                                                                        <v:shape id="_x0000_s6738" type="#_x0000_t32" style="position:absolute;left:3918;top:6821;width:0;height:216" o:connectortype="straight">
                                                                                          <v:stroke endarrow="block"/>
                                                                                        </v:shape>
                                                                                      </v:group>
                                                                                    </v:group>
                                                                                    <v:group id="_x0000_s6739" style="position:absolute;left:7187;top:6446;width:98;height:610" coordorigin="3820,6427" coordsize="98,610">
                                                                                      <v:shape id="_x0000_s6740" type="#_x0000_t32" style="position:absolute;left:3820;top:6427;width:1;height:493" o:connectortype="straight" strokeweight="1.5pt"/>
                                                                                      <v:shape id="_x0000_s6741" type="#_x0000_t32" style="position:absolute;left:3820;top:6821;width:94;height:0" o:connectortype="straight"/>
                                                                                      <v:shape id="_x0000_s6742" type="#_x0000_t32" style="position:absolute;left:3918;top:6821;width:0;height:216" o:connectortype="straight">
                                                                                        <v:stroke endarrow="block"/>
                                                                                      </v:shape>
                                                                                    </v:group>
                                                                                    <v:shape id="_x0000_s6743" type="#_x0000_t32" style="position:absolute;left:6793;top:6643;width:394;height:0" o:connectortype="straight"/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  <v:group id="_x0000_s6744" style="position:absolute;left:7233;top:5535;width:98;height:610" coordorigin="3820,6427" coordsize="98,610">
                                                                <v:shape id="_x0000_s6745" type="#_x0000_t32" style="position:absolute;left:3820;top:6427;width:1;height:493" o:connectortype="straight" strokeweight="1.5pt"/>
                                                                <v:shape id="_x0000_s6746" type="#_x0000_t32" style="position:absolute;left:3820;top:6821;width:94;height:0" o:connectortype="straight"/>
                                                                <v:shape id="_x0000_s6747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748" style="position:absolute;left:7621;top:5535;width:98;height:610" coordorigin="3820,6427" coordsize="98,610">
                                                                <v:shape id="_x0000_s6749" type="#_x0000_t32" style="position:absolute;left:3820;top:6427;width:1;height:493" o:connectortype="straight" strokeweight="1.5pt"/>
                                                                <v:shape id="_x0000_s6750" type="#_x0000_t32" style="position:absolute;left:3820;top:6821;width:94;height:0" o:connectortype="straight"/>
                                                                <v:shape id="_x0000_s675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752" style="position:absolute;left:4278;top:4652;width:94;height:493" coordorigin="3820,6427" coordsize="98,610">
                                                                <v:shape id="_x0000_s6753" type="#_x0000_t32" style="position:absolute;left:3820;top:6427;width:1;height:493" o:connectortype="straight" strokeweight="1.5pt"/>
                                                                <v:shape id="_x0000_s6754" type="#_x0000_t32" style="position:absolute;left:3820;top:6821;width:94;height:0" o:connectortype="straight"/>
                                                                <v:shape id="_x0000_s6755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6756" type="#_x0000_t32" style="position:absolute;left:4049;top:5579;width:142;height:0" o:connectortype="straight"/>
                                                              <v:shape id="_x0000_s6757" type="#_x0000_t32" style="position:absolute;left:4051;top:4890;width:0;height:689;flip:y" o:connectortype="straight"/>
                                                              <v:shape id="_x0000_s6758" type="#_x0000_t32" style="position:absolute;left:4051;top:4890;width:1332;height:0" o:connectortype="straight"/>
                                                              <v:group id="_x0000_s6759" style="position:absolute;left:4649;top:4652;width:86;height:507" coordorigin="3820,6427" coordsize="98,610">
                                                                <v:shape id="_x0000_s6760" type="#_x0000_t32" style="position:absolute;left:3820;top:6427;width:1;height:493" o:connectortype="straight" strokeweight="1.5pt"/>
                                                                <v:shape id="_x0000_s6761" type="#_x0000_t32" style="position:absolute;left:3820;top:6821;width:94;height:0" o:connectortype="straight"/>
                                                                <v:shape id="_x0000_s6762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763" style="position:absolute;left:4999;top:4666;width:94;height:507" coordorigin="3820,6427" coordsize="98,610">
                                                                <v:shape id="_x0000_s6764" type="#_x0000_t32" style="position:absolute;left:3820;top:6427;width:1;height:493" o:connectortype="straight" strokeweight="1.5pt"/>
                                                                <v:shape id="_x0000_s6765" type="#_x0000_t32" style="position:absolute;left:3820;top:6821;width:94;height:0" o:connectortype="straight"/>
                                                                <v:shape id="_x0000_s676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767" style="position:absolute;left:5379;top:4668;width:94;height:505" coordorigin="3820,6427" coordsize="98,610">
                                                                <v:shape id="_x0000_s6768" type="#_x0000_t32" style="position:absolute;left:3820;top:6427;width:1;height:493" o:connectortype="straight" strokeweight="1.5pt"/>
                                                                <v:shape id="_x0000_s6769" type="#_x0000_t32" style="position:absolute;left:3820;top:6821;width:94;height:0" o:connectortype="straight"/>
                                                                <v:shape id="_x0000_s6770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771" style="position:absolute;left:5474;top:6452;width:94;height:478" coordorigin="3820,6427" coordsize="98,610">
                                                                <v:shape id="_x0000_s6772" type="#_x0000_t32" style="position:absolute;left:3820;top:6427;width:1;height:493" o:connectortype="straight" strokeweight="1.5pt"/>
                                                                <v:shape id="_x0000_s6773" type="#_x0000_t32" style="position:absolute;left:3820;top:6821;width:94;height:0" o:connectortype="straight"/>
                                                                <v:shape id="_x0000_s677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6775" type="#_x0000_t32" style="position:absolute;left:6845;top:5739;width:776;height:0" o:connectortype="straight"/>
                                                              <v:shape id="_x0000_s6776" type="#_x0000_t32" style="position:absolute;left:5207;top:5931;width:113;height:0;flip:x" o:connectortype="straight"/>
                                                              <v:shape id="_x0000_s6777" type="#_x0000_t32" style="position:absolute;left:5207;top:5931;width:0;height:694" o:connectortype="straight"/>
                                                              <v:shape id="_x0000_s6778" type="#_x0000_t32" style="position:absolute;left:5207;top:6625;width:1288;height:0" o:connectortype="straight"/>
                                                              <v:group id="_x0000_s6779" style="position:absolute;left:5757;top:6454;width:94;height:478" coordorigin="3820,6427" coordsize="98,610">
                                                                <v:shape id="_x0000_s6780" type="#_x0000_t32" style="position:absolute;left:3820;top:6427;width:1;height:493" o:connectortype="straight" strokeweight="1.5pt"/>
                                                                <v:shape id="_x0000_s6781" type="#_x0000_t32" style="position:absolute;left:3820;top:6821;width:94;height:0" o:connectortype="straight"/>
                                                                <v:shape id="_x0000_s6782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783" style="position:absolute;left:6021;top:6454;width:94;height:478" coordorigin="3820,6427" coordsize="98,610">
                                                                <v:shape id="_x0000_s6784" type="#_x0000_t32" style="position:absolute;left:3820;top:6427;width:1;height:493" o:connectortype="straight" strokeweight="1.5pt"/>
                                                                <v:shape id="_x0000_s6785" type="#_x0000_t32" style="position:absolute;left:3820;top:6821;width:94;height:0" o:connectortype="straight"/>
                                                                <v:shape id="_x0000_s678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787" style="position:absolute;left:6307;top:6454;width:94;height:478" coordorigin="3820,6427" coordsize="98,610">
                                                                <v:shape id="_x0000_s6788" type="#_x0000_t32" style="position:absolute;left:3820;top:6427;width:1;height:493" o:connectortype="straight" strokeweight="1.5pt"/>
                                                                <v:shape id="_x0000_s6789" type="#_x0000_t32" style="position:absolute;left:3820;top:6821;width:94;height:0" o:connectortype="straight"/>
                                                                <v:shape id="_x0000_s6790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6791" type="#_x0000_t32" style="position:absolute;left:6495;top:6625;width:0;height:714" o:connectortype="straight"/>
                                                              <v:shape id="_x0000_s6792" type="#_x0000_t32" style="position:absolute;left:4530;top:7339;width:1964;height:0;flip:x" o:connectortype="straight"/>
                                                              <v:group id="_x0000_s6793" style="position:absolute;left:5930;top:7164;width:84;height:493" coordorigin="4046,4211" coordsize="94,610">
                                                                <v:shape id="_x0000_s6794" type="#_x0000_t32" style="position:absolute;left:4130;top:4211;width:1;height:493" o:connectortype="straight" strokeweight="1.5pt"/>
                                                                <v:shape id="_x0000_s6795" type="#_x0000_t32" style="position:absolute;left:4046;top:4605;width:94;height:0" o:connectortype="straight"/>
                                                                <v:shape id="_x0000_s6796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797" style="position:absolute;left:5619;top:7178;width:84;height:493" coordorigin="4046,4211" coordsize="94,610">
                                                                <v:shape id="_x0000_s6798" type="#_x0000_t32" style="position:absolute;left:4130;top:4211;width:1;height:493" o:connectortype="straight" strokeweight="1.5pt"/>
                                                                <v:shape id="_x0000_s6799" type="#_x0000_t32" style="position:absolute;left:4046;top:4605;width:94;height:0" o:connectortype="straight"/>
                                                                <v:shape id="_x0000_s6800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801" style="position:absolute;left:5329;top:7174;width:84;height:493" coordorigin="4046,4211" coordsize="94,610">
                                                                <v:shape id="_x0000_s6802" type="#_x0000_t32" style="position:absolute;left:4130;top:4211;width:1;height:493" o:connectortype="straight" strokeweight="1.5pt"/>
                                                                <v:shape id="_x0000_s6803" type="#_x0000_t32" style="position:absolute;left:4046;top:4605;width:94;height:0" o:connectortype="straight"/>
                                                                <v:shape id="_x0000_s6804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805" style="position:absolute;left:5027;top:7192;width:84;height:493" coordorigin="4046,4211" coordsize="94,610">
                                                                <v:shape id="_x0000_s6806" type="#_x0000_t32" style="position:absolute;left:4130;top:4211;width:1;height:493" o:connectortype="straight" strokeweight="1.5pt"/>
                                                                <v:shape id="_x0000_s6807" type="#_x0000_t32" style="position:absolute;left:4046;top:4605;width:94;height:0" o:connectortype="straight"/>
                                                                <v:shape id="_x0000_s6808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809" style="position:absolute;left:4735;top:7192;width:84;height:493" coordorigin="4046,4211" coordsize="94,610">
                                                                <v:shape id="_x0000_s6810" type="#_x0000_t32" style="position:absolute;left:4130;top:4211;width:1;height:493" o:connectortype="straight" strokeweight="1.5pt"/>
                                                                <v:shape id="_x0000_s6811" type="#_x0000_t32" style="position:absolute;left:4046;top:4605;width:94;height:0" o:connectortype="straight"/>
                                                                <v:shape id="_x0000_s6812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6813" style="position:absolute;left:4455;top:7192;width:84;height:493" coordorigin="4046,4211" coordsize="94,610">
                                                                <v:shape id="_x0000_s6814" type="#_x0000_t32" style="position:absolute;left:4130;top:4211;width:1;height:493" o:connectortype="straight" strokeweight="1.5pt"/>
                                                                <v:shape id="_x0000_s6815" type="#_x0000_t32" style="position:absolute;left:4046;top:4605;width:94;height:0" o:connectortype="straight"/>
                                                                <v:shape id="_x0000_s6816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</v:group>
                                                          </v:group>
                                                          <v:rect id="_x0000_s6817" style="position:absolute;left:7145;top:5356;width:182;height:177" filled="f" stroked="f">
                                                            <v:textbox style="mso-next-textbox:#_x0000_s6817" inset="0,0,0,0">
                                                              <w:txbxContent>
                                                                <w:p w14:paraId="58C497A1" w14:textId="77777777" w:rsidR="00F85295" w:rsidRPr="00B5565F" w:rsidRDefault="00F85295" w:rsidP="00E43F2B">
                                                                  <w:pPr>
                                                                    <w:rPr>
                                                                      <w:rtl/>
                                                                    </w:rPr>
                                                                  </w:pPr>
                                                                  <w:r w:rsidRPr="00B5565F">
                                                                    <w:t>11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</v:group>
                                                        <v:rect id="_x0000_s6818" style="position:absolute;left:7515;top:5346;width:182;height:177" filled="f" stroked="f">
                                                          <v:textbox style="mso-next-textbox:#_x0000_s6818" inset="0,0,0,0">
                                                            <w:txbxContent>
                                                              <w:p w14:paraId="08F9ED4F" w14:textId="77777777" w:rsidR="00F85295" w:rsidRPr="00B5565F" w:rsidRDefault="00F85295" w:rsidP="00E43F2B">
                                                                <w:pPr>
                                                                  <w:rPr>
                                                                    <w:rtl/>
                                                                  </w:rPr>
                                                                </w:pPr>
                                                                <w:r w:rsidRPr="00B5565F">
                                                                  <w:t>12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  <v:rect id="_x0000_s6819" style="position:absolute;left:4183;top:4459;width:182;height:177" filled="f" stroked="f">
                                                        <v:textbox style="mso-next-textbox:#_x0000_s6819" inset="0,0,0,0">
                                                          <w:txbxContent>
                                                            <w:p w14:paraId="77119FCD" w14:textId="77777777" w:rsidR="00F85295" w:rsidRPr="00B5565F" w:rsidRDefault="00F85295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B5565F">
                                                                <w:t>13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</v:group>
                                                    <v:rect id="_x0000_s6820" style="position:absolute;left:4553;top:4445;width:182;height:177" filled="f" stroked="f">
                                                      <v:textbox style="mso-next-textbox:#_x0000_s6820" inset="0,0,0,0">
                                                        <w:txbxContent>
                                                          <w:p w14:paraId="7A2C6CD6" w14:textId="77777777" w:rsidR="00F85295" w:rsidRPr="00B5565F" w:rsidRDefault="00F85295" w:rsidP="00E43F2B">
                                                            <w:pPr>
                                                              <w:rPr>
                                                                <w:rtl/>
                                                              </w:rPr>
                                                            </w:pPr>
                                                            <w:r w:rsidRPr="00B5565F">
                                                              <w:t>14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</v:group>
                                                  <v:rect id="_x0000_s6821" style="position:absolute;left:4907;top:4449;width:182;height:177" filled="f" stroked="f">
                                                    <v:textbox style="mso-next-textbox:#_x0000_s6821" inset="0,0,0,0">
                                                      <w:txbxContent>
                                                        <w:p w14:paraId="15584734" w14:textId="77777777" w:rsidR="00F85295" w:rsidRPr="00B5565F" w:rsidRDefault="00F85295" w:rsidP="00E43F2B">
                                                          <w:pPr>
                                                            <w:rPr>
                                                              <w:rtl/>
                                                            </w:rPr>
                                                          </w:pPr>
                                                          <w:r w:rsidRPr="00B5565F">
                                                            <w:t>15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  <v:rect id="_x0000_s6822" style="position:absolute;left:5279;top:4463;width:182;height:177" filled="f" stroked="f">
                                                  <v:textbox style="mso-next-textbox:#_x0000_s6822" inset="0,0,0,0">
                                                    <w:txbxContent>
                                                      <w:p w14:paraId="76B05A4C" w14:textId="77777777" w:rsidR="00F85295" w:rsidRPr="00B5565F" w:rsidRDefault="00F85295" w:rsidP="00E43F2B">
                                                        <w:pPr>
                                                          <w:rPr>
                                                            <w:rtl/>
                                                          </w:rPr>
                                                        </w:pPr>
                                                        <w:r w:rsidRPr="00B5565F">
                                                          <w:t>16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</v:group>
                                              <v:rect id="_x0000_s6823" style="position:absolute;left:5376;top:6277;width:182;height:177" filled="f" stroked="f">
                                                <v:textbox style="mso-next-textbox:#_x0000_s6823" inset="0,0,0,0">
                                                  <w:txbxContent>
                                                    <w:p w14:paraId="66850F97" w14:textId="77777777" w:rsidR="00F85295" w:rsidRPr="00B5565F" w:rsidRDefault="00F85295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B5565F">
                                                        <w:t>1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</v:group>
                                            <v:rect id="_x0000_s6824" style="position:absolute;left:5659;top:6277;width:182;height:177" filled="f" stroked="f">
                                              <v:textbox style="mso-next-textbox:#_x0000_s6824" inset="0,0,0,0">
                                                <w:txbxContent>
                                                  <w:p w14:paraId="19B408F9" w14:textId="77777777" w:rsidR="00F85295" w:rsidRPr="00B5565F" w:rsidRDefault="00F85295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B5565F">
                                                      <w:t>18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</v:group>
                                          <v:rect id="_x0000_s6825" style="position:absolute;left:5914;top:6261;width:182;height:177" filled="f" stroked="f">
                                            <v:textbox style="mso-next-textbox:#_x0000_s6825" inset="0,0,0,0">
                                              <w:txbxContent>
                                                <w:p w14:paraId="2AC8E843" w14:textId="77777777" w:rsidR="00F85295" w:rsidRPr="00B5565F" w:rsidRDefault="00F85295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B5565F">
                                                    <w:t>19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</v:group>
                                        <v:rect id="_x0000_s6826" style="position:absolute;left:6226;top:6263;width:182;height:177" filled="f" stroked="f">
                                          <v:textbox style="mso-next-textbox:#_x0000_s6826" inset="0,0,0,0">
                                            <w:txbxContent>
                                              <w:p w14:paraId="788327D4" w14:textId="77777777" w:rsidR="00F85295" w:rsidRPr="00B5565F" w:rsidRDefault="00F85295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B5565F">
                                                  <w:t>20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</v:group>
                                      <v:rect id="_x0000_s6827" style="position:absolute;left:6198;top:7001;width:182;height:177" filled="f" stroked="f">
                                        <v:textbox style="mso-next-textbox:#_x0000_s6827" inset="0,0,0,0">
                                          <w:txbxContent>
                                            <w:p w14:paraId="5A9BF9E2" w14:textId="77777777" w:rsidR="00F85295" w:rsidRPr="00B5565F" w:rsidRDefault="00F85295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B5565F">
                                                <w:t>21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</v:group>
                                    <v:rect id="_x0000_s6828" style="position:absolute;left:5914;top:7003;width:182;height:177" filled="f" stroked="f">
                                      <v:textbox style="mso-next-textbox:#_x0000_s6828" inset="0,0,0,0">
                                        <w:txbxContent>
                                          <w:p w14:paraId="2CCE3556" w14:textId="77777777" w:rsidR="00F85295" w:rsidRPr="00B5565F" w:rsidRDefault="00F85295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B5565F">
                                              <w:t>22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</v:group>
                                  <v:rect id="_x0000_s6829" style="position:absolute;left:5600;top:7015;width:182;height:177" filled="f" stroked="f">
                                    <v:textbox style="mso-next-textbox:#_x0000_s6829" inset="0,0,0,0">
                                      <w:txbxContent>
                                        <w:p w14:paraId="7DE0DCBC" w14:textId="77777777" w:rsidR="00F85295" w:rsidRPr="00B5565F" w:rsidRDefault="00F85295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B5565F">
                                            <w:t>23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_x0000_s6830" style="position:absolute;left:5306;top:7015;width:182;height:177" filled="f" stroked="f">
                                  <v:textbox style="mso-next-textbox:#_x0000_s6830" inset="0,0,0,0">
                                    <w:txbxContent>
                                      <w:p w14:paraId="368116DA" w14:textId="77777777" w:rsidR="00F85295" w:rsidRPr="00B5565F" w:rsidRDefault="00F85295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B5565F">
                                          <w:t>24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rect id="_x0000_s6831" style="position:absolute;left:5014;top:7011;width:182;height:177" filled="f" stroked="f">
                                <v:textbox style="mso-next-textbox:#_x0000_s6831" inset="0,0,0,0">
                                  <w:txbxContent>
                                    <w:p w14:paraId="11567B18" w14:textId="77777777" w:rsidR="00F85295" w:rsidRPr="00B5565F" w:rsidRDefault="00F85295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B5565F">
                                        <w:t>25</w:t>
                                      </w:r>
                                    </w:p>
                                  </w:txbxContent>
                                </v:textbox>
                              </v:rect>
                            </v:group>
                            <v:rect id="_x0000_s6832" style="position:absolute;left:4693;top:7017;width:182;height:177" filled="f" stroked="f">
                              <v:textbox style="mso-next-textbox:#_x0000_s6832" inset="0,0,0,0">
                                <w:txbxContent>
                                  <w:p w14:paraId="3DBD0FA6" w14:textId="77777777" w:rsidR="00F85295" w:rsidRPr="00B5565F" w:rsidRDefault="00F85295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B5565F">
                                      <w:t>26</w:t>
                                    </w:r>
                                  </w:p>
                                </w:txbxContent>
                              </v:textbox>
                            </v:rect>
                          </v:group>
                          <v:rect id="_x0000_s6833" style="position:absolute;left:4395;top:7034;width:182;height:177" filled="f" stroked="f">
                            <v:textbox style="mso-next-textbox:#_x0000_s6833" inset="0,0,0,0">
                              <w:txbxContent>
                                <w:p w14:paraId="190E3B88" w14:textId="77777777" w:rsidR="00F85295" w:rsidRPr="00B5565F" w:rsidRDefault="00F85295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B5565F">
                                    <w:t>27</w:t>
                                  </w:r>
                                </w:p>
                              </w:txbxContent>
                            </v:textbox>
                          </v:rect>
                        </v:group>
                        <v:rect id="_x0000_s6834" style="position:absolute;left:5989;top:4459;width:182;height:177" filled="f" stroked="f">
                          <v:textbox style="mso-next-textbox:#_x0000_s6834" inset="0,0,0,0">
                            <w:txbxContent>
                              <w:p w14:paraId="520E9D48" w14:textId="77777777" w:rsidR="00F85295" w:rsidRPr="00B5565F" w:rsidRDefault="00F85295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B5565F">
                                  <w:t>28</w:t>
                                </w:r>
                              </w:p>
                            </w:txbxContent>
                          </v:textbox>
                        </v:rect>
                      </v:group>
                      <v:rect id="_x0000_s6835" style="position:absolute;left:6361;top:4459;width:182;height:177" filled="f" stroked="f">
                        <v:textbox style="mso-next-textbox:#_x0000_s6835" inset="0,0,0,0">
                          <w:txbxContent>
                            <w:p w14:paraId="15B4BAEF" w14:textId="77777777" w:rsidR="00F85295" w:rsidRPr="00B5565F" w:rsidRDefault="00F85295" w:rsidP="00E43F2B">
                              <w:pPr>
                                <w:rPr>
                                  <w:rtl/>
                                </w:rPr>
                              </w:pPr>
                              <w:r w:rsidRPr="00B5565F">
                                <w:t>29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_x0000_s6836" style="position:absolute;left:6963;top:6711;width:182;height:177" filled="f" stroked="f">
                  <v:textbox style="mso-next-textbox:#_x0000_s6836" inset="0,0,0,0">
                    <w:txbxContent>
                      <w:p w14:paraId="51742C41" w14:textId="77777777" w:rsidR="00F85295" w:rsidRPr="00B5565F" w:rsidRDefault="00F85295" w:rsidP="00E43F2B">
                        <w:pPr>
                          <w:rPr>
                            <w:rtl/>
                          </w:rPr>
                        </w:pPr>
                        <w:r w:rsidRPr="00B5565F">
                          <w:t>32</w:t>
                        </w:r>
                      </w:p>
                    </w:txbxContent>
                  </v:textbox>
                </v:rect>
              </v:group>
              <v:rect id="_x0000_s6837" style="position:absolute;left:7103;top:6949;width:182;height:177" filled="f" stroked="f">
                <v:textbox style="mso-next-textbox:#_x0000_s6837" inset="0,0,0,0">
                  <w:txbxContent>
                    <w:p w14:paraId="70D293C0" w14:textId="77777777" w:rsidR="00F85295" w:rsidRPr="00B5565F" w:rsidRDefault="00F85295" w:rsidP="00E43F2B">
                      <w:pPr>
                        <w:rPr>
                          <w:rtl/>
                        </w:rPr>
                      </w:pPr>
                      <w:r w:rsidRPr="00B5565F">
                        <w:t>33</w:t>
                      </w:r>
                    </w:p>
                  </w:txbxContent>
                </v:textbox>
              </v:rect>
            </v:group>
            <v:rect id="_x0000_s6838" style="position:absolute;left:7519;top:6949;width:182;height:177" filled="f" stroked="f">
              <v:textbox style="mso-next-textbox:#_x0000_s6838" inset="0,0,0,0">
                <w:txbxContent>
                  <w:p w14:paraId="597B1A4B" w14:textId="77777777" w:rsidR="00F85295" w:rsidRPr="00B5565F" w:rsidRDefault="00F85295" w:rsidP="00E43F2B">
                    <w:pPr>
                      <w:rPr>
                        <w:rtl/>
                      </w:rPr>
                    </w:pPr>
                    <w:r w:rsidRPr="00B5565F">
                      <w:t>34</w:t>
                    </w:r>
                  </w:p>
                </w:txbxContent>
              </v:textbox>
            </v:rect>
            <w10:wrap anchorx="page"/>
            <w10:anchorlock/>
          </v:group>
        </w:pict>
      </w:r>
    </w:p>
    <w:p w14:paraId="12B3383A" w14:textId="77777777" w:rsidR="00F85295" w:rsidRPr="00E43F2B" w:rsidRDefault="00F85295" w:rsidP="000C4FD9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1 Single line diagram of 34-bus radial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917"/>
        <w:gridCol w:w="2331"/>
        <w:gridCol w:w="1650"/>
        <w:gridCol w:w="1767"/>
      </w:tblGrid>
      <w:tr w:rsidR="00F85295" w:rsidRPr="000C4FD9" w14:paraId="65A5DA57" w14:textId="77777777" w:rsidTr="00306D70">
        <w:trPr>
          <w:trHeight w:val="51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0080BB8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1 Lines data for 34-bus distribution system</w:t>
            </w:r>
          </w:p>
        </w:tc>
      </w:tr>
      <w:tr w:rsidR="00F85295" w:rsidRPr="000C4FD9" w14:paraId="2BF6FB4C" w14:textId="77777777" w:rsidTr="00306D70">
        <w:trPr>
          <w:trHeight w:val="516"/>
          <w:jc w:val="center"/>
        </w:trPr>
        <w:tc>
          <w:tcPr>
            <w:tcW w:w="722" w:type="pct"/>
            <w:vAlign w:val="center"/>
          </w:tcPr>
          <w:p w14:paraId="26B6285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070" w:type="pct"/>
            <w:vAlign w:val="center"/>
          </w:tcPr>
          <w:p w14:paraId="3535F2F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1301" w:type="pct"/>
            <w:vAlign w:val="center"/>
          </w:tcPr>
          <w:p w14:paraId="71B6960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921" w:type="pct"/>
            <w:vAlign w:val="center"/>
          </w:tcPr>
          <w:p w14:paraId="04A6F33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985" w:type="pct"/>
            <w:vAlign w:val="center"/>
          </w:tcPr>
          <w:p w14:paraId="13CC9ED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</w:tr>
      <w:tr w:rsidR="00F85295" w:rsidRPr="000C4FD9" w14:paraId="322B2DA5" w14:textId="77777777" w:rsidTr="00306D70">
        <w:trPr>
          <w:jc w:val="center"/>
        </w:trPr>
        <w:tc>
          <w:tcPr>
            <w:tcW w:w="722" w:type="pct"/>
          </w:tcPr>
          <w:p w14:paraId="3D134DE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070" w:type="pct"/>
          </w:tcPr>
          <w:p w14:paraId="289F7E3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301" w:type="pct"/>
          </w:tcPr>
          <w:p w14:paraId="09B9D6C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21" w:type="pct"/>
          </w:tcPr>
          <w:p w14:paraId="39715F1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70</w:t>
            </w:r>
          </w:p>
        </w:tc>
        <w:tc>
          <w:tcPr>
            <w:tcW w:w="985" w:type="pct"/>
          </w:tcPr>
          <w:p w14:paraId="4D5ADF0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80</w:t>
            </w:r>
          </w:p>
        </w:tc>
      </w:tr>
      <w:tr w:rsidR="00F85295" w:rsidRPr="000C4FD9" w14:paraId="46653F9A" w14:textId="77777777" w:rsidTr="00306D70">
        <w:trPr>
          <w:jc w:val="center"/>
        </w:trPr>
        <w:tc>
          <w:tcPr>
            <w:tcW w:w="722" w:type="pct"/>
          </w:tcPr>
          <w:p w14:paraId="3D82D07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070" w:type="pct"/>
          </w:tcPr>
          <w:p w14:paraId="5E83F73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301" w:type="pct"/>
          </w:tcPr>
          <w:p w14:paraId="07AFC33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21" w:type="pct"/>
          </w:tcPr>
          <w:p w14:paraId="7CE1AED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73</w:t>
            </w:r>
          </w:p>
        </w:tc>
        <w:tc>
          <w:tcPr>
            <w:tcW w:w="985" w:type="pct"/>
          </w:tcPr>
          <w:p w14:paraId="78FE147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40</w:t>
            </w:r>
          </w:p>
        </w:tc>
      </w:tr>
      <w:tr w:rsidR="00F85295" w:rsidRPr="000C4FD9" w14:paraId="638FD563" w14:textId="77777777" w:rsidTr="00306D70">
        <w:trPr>
          <w:jc w:val="center"/>
        </w:trPr>
        <w:tc>
          <w:tcPr>
            <w:tcW w:w="722" w:type="pct"/>
          </w:tcPr>
          <w:p w14:paraId="3545CD5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070" w:type="pct"/>
          </w:tcPr>
          <w:p w14:paraId="51E346A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1719D8B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21" w:type="pct"/>
          </w:tcPr>
          <w:p w14:paraId="559BEE3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5A0DEED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F85295" w:rsidRPr="000C4FD9" w14:paraId="15F63ECF" w14:textId="77777777" w:rsidTr="00306D70">
        <w:trPr>
          <w:jc w:val="center"/>
        </w:trPr>
        <w:tc>
          <w:tcPr>
            <w:tcW w:w="722" w:type="pct"/>
          </w:tcPr>
          <w:p w14:paraId="1FFA34C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070" w:type="pct"/>
          </w:tcPr>
          <w:p w14:paraId="5CC7426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301" w:type="pct"/>
          </w:tcPr>
          <w:p w14:paraId="634C602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921" w:type="pct"/>
          </w:tcPr>
          <w:p w14:paraId="0410E0F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1692BA0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F85295" w:rsidRPr="000C4FD9" w14:paraId="6F7E31CC" w14:textId="77777777" w:rsidTr="00306D70">
        <w:trPr>
          <w:jc w:val="center"/>
        </w:trPr>
        <w:tc>
          <w:tcPr>
            <w:tcW w:w="722" w:type="pct"/>
          </w:tcPr>
          <w:p w14:paraId="22D4568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070" w:type="pct"/>
          </w:tcPr>
          <w:p w14:paraId="47075B6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301" w:type="pct"/>
          </w:tcPr>
          <w:p w14:paraId="004A04F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921" w:type="pct"/>
          </w:tcPr>
          <w:p w14:paraId="32AC3D7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14BE9C4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F85295" w:rsidRPr="000C4FD9" w14:paraId="38996145" w14:textId="77777777" w:rsidTr="00306D70">
        <w:trPr>
          <w:jc w:val="center"/>
        </w:trPr>
        <w:tc>
          <w:tcPr>
            <w:tcW w:w="722" w:type="pct"/>
          </w:tcPr>
          <w:p w14:paraId="57494F6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070" w:type="pct"/>
          </w:tcPr>
          <w:p w14:paraId="3278ED3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6431A1B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921" w:type="pct"/>
          </w:tcPr>
          <w:p w14:paraId="5F16971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00AE44F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F85295" w:rsidRPr="000C4FD9" w14:paraId="498A4D69" w14:textId="77777777" w:rsidTr="00306D70">
        <w:trPr>
          <w:jc w:val="center"/>
        </w:trPr>
        <w:tc>
          <w:tcPr>
            <w:tcW w:w="722" w:type="pct"/>
          </w:tcPr>
          <w:p w14:paraId="6F35793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070" w:type="pct"/>
          </w:tcPr>
          <w:p w14:paraId="717846E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2E4461E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921" w:type="pct"/>
          </w:tcPr>
          <w:p w14:paraId="106BF8D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19360C8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F85295" w:rsidRPr="000C4FD9" w14:paraId="7ECFA941" w14:textId="77777777" w:rsidTr="00306D70">
        <w:trPr>
          <w:jc w:val="center"/>
        </w:trPr>
        <w:tc>
          <w:tcPr>
            <w:tcW w:w="722" w:type="pct"/>
          </w:tcPr>
          <w:p w14:paraId="59C896D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070" w:type="pct"/>
          </w:tcPr>
          <w:p w14:paraId="7F4FFDA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301" w:type="pct"/>
          </w:tcPr>
          <w:p w14:paraId="3AC24B4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921" w:type="pct"/>
          </w:tcPr>
          <w:p w14:paraId="4ACDCBF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541683E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F85295" w:rsidRPr="000C4FD9" w14:paraId="714327E2" w14:textId="77777777" w:rsidTr="00306D70">
        <w:trPr>
          <w:jc w:val="center"/>
        </w:trPr>
        <w:tc>
          <w:tcPr>
            <w:tcW w:w="722" w:type="pct"/>
          </w:tcPr>
          <w:p w14:paraId="7F9D2F7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070" w:type="pct"/>
          </w:tcPr>
          <w:p w14:paraId="4C3347B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301" w:type="pct"/>
          </w:tcPr>
          <w:p w14:paraId="6654179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921" w:type="pct"/>
          </w:tcPr>
          <w:p w14:paraId="431903D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31B4699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F85295" w:rsidRPr="000C4FD9" w14:paraId="3CACE105" w14:textId="77777777" w:rsidTr="00306D70">
        <w:trPr>
          <w:jc w:val="center"/>
        </w:trPr>
        <w:tc>
          <w:tcPr>
            <w:tcW w:w="722" w:type="pct"/>
          </w:tcPr>
          <w:p w14:paraId="385DF02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070" w:type="pct"/>
          </w:tcPr>
          <w:p w14:paraId="06D1F28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3F5255B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921" w:type="pct"/>
          </w:tcPr>
          <w:p w14:paraId="54AF7FE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6BC9ED9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F85295" w:rsidRPr="000C4FD9" w14:paraId="5834F6EF" w14:textId="77777777" w:rsidTr="00306D70">
        <w:trPr>
          <w:jc w:val="center"/>
        </w:trPr>
        <w:tc>
          <w:tcPr>
            <w:tcW w:w="722" w:type="pct"/>
          </w:tcPr>
          <w:p w14:paraId="4F415FF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070" w:type="pct"/>
          </w:tcPr>
          <w:p w14:paraId="1A0AACA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301" w:type="pct"/>
          </w:tcPr>
          <w:p w14:paraId="268EE93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921" w:type="pct"/>
          </w:tcPr>
          <w:p w14:paraId="5396060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3D71F79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F85295" w:rsidRPr="000C4FD9" w14:paraId="2283B169" w14:textId="77777777" w:rsidTr="00306D70">
        <w:trPr>
          <w:jc w:val="center"/>
        </w:trPr>
        <w:tc>
          <w:tcPr>
            <w:tcW w:w="722" w:type="pct"/>
          </w:tcPr>
          <w:p w14:paraId="02F211C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070" w:type="pct"/>
          </w:tcPr>
          <w:p w14:paraId="1BA1E3A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2CA7530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921" w:type="pct"/>
          </w:tcPr>
          <w:p w14:paraId="2A2886A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6FC2E2C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F85295" w:rsidRPr="000C4FD9" w14:paraId="46292978" w14:textId="77777777" w:rsidTr="00306D70">
        <w:trPr>
          <w:jc w:val="center"/>
        </w:trPr>
        <w:tc>
          <w:tcPr>
            <w:tcW w:w="722" w:type="pct"/>
          </w:tcPr>
          <w:p w14:paraId="3139C20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070" w:type="pct"/>
          </w:tcPr>
          <w:p w14:paraId="0FD4E82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301" w:type="pct"/>
          </w:tcPr>
          <w:p w14:paraId="75D9D0D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921" w:type="pct"/>
          </w:tcPr>
          <w:p w14:paraId="402DB14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33F7D81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F85295" w:rsidRPr="000C4FD9" w14:paraId="68E7D22C" w14:textId="77777777" w:rsidTr="00306D70">
        <w:trPr>
          <w:jc w:val="center"/>
        </w:trPr>
        <w:tc>
          <w:tcPr>
            <w:tcW w:w="722" w:type="pct"/>
          </w:tcPr>
          <w:p w14:paraId="3428AEE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070" w:type="pct"/>
          </w:tcPr>
          <w:p w14:paraId="17CA59E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301" w:type="pct"/>
          </w:tcPr>
          <w:p w14:paraId="48E82DD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921" w:type="pct"/>
          </w:tcPr>
          <w:p w14:paraId="0E34588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09359D7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F85295" w:rsidRPr="000C4FD9" w14:paraId="0171A78A" w14:textId="77777777" w:rsidTr="00306D70">
        <w:trPr>
          <w:jc w:val="center"/>
        </w:trPr>
        <w:tc>
          <w:tcPr>
            <w:tcW w:w="722" w:type="pct"/>
          </w:tcPr>
          <w:p w14:paraId="2076D54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070" w:type="pct"/>
          </w:tcPr>
          <w:p w14:paraId="09E1B35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01" w:type="pct"/>
          </w:tcPr>
          <w:p w14:paraId="32AA6F5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921" w:type="pct"/>
          </w:tcPr>
          <w:p w14:paraId="4F7F43A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24</w:t>
            </w:r>
          </w:p>
        </w:tc>
        <w:tc>
          <w:tcPr>
            <w:tcW w:w="985" w:type="pct"/>
          </w:tcPr>
          <w:p w14:paraId="6053946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0</w:t>
            </w:r>
          </w:p>
        </w:tc>
      </w:tr>
      <w:tr w:rsidR="00F85295" w:rsidRPr="000C4FD9" w14:paraId="273A7934" w14:textId="77777777" w:rsidTr="00306D70">
        <w:trPr>
          <w:jc w:val="center"/>
        </w:trPr>
        <w:tc>
          <w:tcPr>
            <w:tcW w:w="722" w:type="pct"/>
          </w:tcPr>
          <w:p w14:paraId="0035045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070" w:type="pct"/>
          </w:tcPr>
          <w:p w14:paraId="0CF55C9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3BED2AE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921" w:type="pct"/>
          </w:tcPr>
          <w:p w14:paraId="14930C6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94</w:t>
            </w:r>
          </w:p>
        </w:tc>
        <w:tc>
          <w:tcPr>
            <w:tcW w:w="985" w:type="pct"/>
          </w:tcPr>
          <w:p w14:paraId="684E846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98</w:t>
            </w:r>
          </w:p>
        </w:tc>
      </w:tr>
      <w:tr w:rsidR="00F85295" w:rsidRPr="000C4FD9" w14:paraId="5E6DFF20" w14:textId="77777777" w:rsidTr="00306D70">
        <w:trPr>
          <w:jc w:val="center"/>
        </w:trPr>
        <w:tc>
          <w:tcPr>
            <w:tcW w:w="722" w:type="pct"/>
          </w:tcPr>
          <w:p w14:paraId="0948773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070" w:type="pct"/>
          </w:tcPr>
          <w:p w14:paraId="3C11483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01" w:type="pct"/>
          </w:tcPr>
          <w:p w14:paraId="7E0CA01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921" w:type="pct"/>
          </w:tcPr>
          <w:p w14:paraId="4566E6C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17B0385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F85295" w:rsidRPr="000C4FD9" w14:paraId="26DD3A0B" w14:textId="77777777" w:rsidTr="00306D70">
        <w:trPr>
          <w:jc w:val="center"/>
        </w:trPr>
        <w:tc>
          <w:tcPr>
            <w:tcW w:w="722" w:type="pct"/>
          </w:tcPr>
          <w:p w14:paraId="3CE15E3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070" w:type="pct"/>
          </w:tcPr>
          <w:p w14:paraId="2CE7696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301" w:type="pct"/>
          </w:tcPr>
          <w:p w14:paraId="44C3419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921" w:type="pct"/>
          </w:tcPr>
          <w:p w14:paraId="11B878B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79</w:t>
            </w:r>
          </w:p>
        </w:tc>
        <w:tc>
          <w:tcPr>
            <w:tcW w:w="985" w:type="pct"/>
          </w:tcPr>
          <w:p w14:paraId="6CFC51D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73</w:t>
            </w:r>
          </w:p>
        </w:tc>
      </w:tr>
      <w:tr w:rsidR="00F85295" w:rsidRPr="000C4FD9" w14:paraId="6FA05B05" w14:textId="77777777" w:rsidTr="00306D70">
        <w:trPr>
          <w:jc w:val="center"/>
        </w:trPr>
        <w:tc>
          <w:tcPr>
            <w:tcW w:w="722" w:type="pct"/>
          </w:tcPr>
          <w:p w14:paraId="100878A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070" w:type="pct"/>
          </w:tcPr>
          <w:p w14:paraId="3009BBD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301" w:type="pct"/>
          </w:tcPr>
          <w:p w14:paraId="007910A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921" w:type="pct"/>
          </w:tcPr>
          <w:p w14:paraId="3F8000A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2CA5CC6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F85295" w:rsidRPr="000C4FD9" w14:paraId="525F8540" w14:textId="77777777" w:rsidTr="00306D70">
        <w:trPr>
          <w:jc w:val="center"/>
        </w:trPr>
        <w:tc>
          <w:tcPr>
            <w:tcW w:w="722" w:type="pct"/>
          </w:tcPr>
          <w:p w14:paraId="75D0BE7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070" w:type="pct"/>
          </w:tcPr>
          <w:p w14:paraId="6427813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01" w:type="pct"/>
          </w:tcPr>
          <w:p w14:paraId="5A951EC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921" w:type="pct"/>
          </w:tcPr>
          <w:p w14:paraId="25CAA58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6A3D728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F85295" w:rsidRPr="000C4FD9" w14:paraId="2F8BD985" w14:textId="77777777" w:rsidTr="00306D70">
        <w:trPr>
          <w:jc w:val="center"/>
        </w:trPr>
        <w:tc>
          <w:tcPr>
            <w:tcW w:w="722" w:type="pct"/>
          </w:tcPr>
          <w:p w14:paraId="3587CAC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070" w:type="pct"/>
          </w:tcPr>
          <w:p w14:paraId="357B2F0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01" w:type="pct"/>
          </w:tcPr>
          <w:p w14:paraId="51C7E74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921" w:type="pct"/>
          </w:tcPr>
          <w:p w14:paraId="7CFF559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6A829B4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F85295" w:rsidRPr="000C4FD9" w14:paraId="00DB9E82" w14:textId="77777777" w:rsidTr="00306D70">
        <w:trPr>
          <w:jc w:val="center"/>
        </w:trPr>
        <w:tc>
          <w:tcPr>
            <w:tcW w:w="722" w:type="pct"/>
          </w:tcPr>
          <w:p w14:paraId="23249E4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070" w:type="pct"/>
          </w:tcPr>
          <w:p w14:paraId="4ED8F74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301" w:type="pct"/>
          </w:tcPr>
          <w:p w14:paraId="7492ADA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921" w:type="pct"/>
          </w:tcPr>
          <w:p w14:paraId="3A1C406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68E052F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F85295" w:rsidRPr="000C4FD9" w14:paraId="5641EFE8" w14:textId="77777777" w:rsidTr="00306D70">
        <w:trPr>
          <w:jc w:val="center"/>
        </w:trPr>
        <w:tc>
          <w:tcPr>
            <w:tcW w:w="722" w:type="pct"/>
          </w:tcPr>
          <w:p w14:paraId="045C8D5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070" w:type="pct"/>
          </w:tcPr>
          <w:p w14:paraId="6DA7DBB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301" w:type="pct"/>
          </w:tcPr>
          <w:p w14:paraId="5BA5B46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921" w:type="pct"/>
          </w:tcPr>
          <w:p w14:paraId="7F071D7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4F038CE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F85295" w:rsidRPr="000C4FD9" w14:paraId="3CF81814" w14:textId="77777777" w:rsidTr="00306D70">
        <w:trPr>
          <w:jc w:val="center"/>
        </w:trPr>
        <w:tc>
          <w:tcPr>
            <w:tcW w:w="722" w:type="pct"/>
          </w:tcPr>
          <w:p w14:paraId="3A9D7DA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070" w:type="pct"/>
          </w:tcPr>
          <w:p w14:paraId="46E98E5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301" w:type="pct"/>
          </w:tcPr>
          <w:p w14:paraId="090654F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921" w:type="pct"/>
          </w:tcPr>
          <w:p w14:paraId="52F5FB1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41ADA0A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F85295" w:rsidRPr="000C4FD9" w14:paraId="66A755D0" w14:textId="77777777" w:rsidTr="00306D70">
        <w:trPr>
          <w:jc w:val="center"/>
        </w:trPr>
        <w:tc>
          <w:tcPr>
            <w:tcW w:w="722" w:type="pct"/>
          </w:tcPr>
          <w:p w14:paraId="14C09E1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070" w:type="pct"/>
          </w:tcPr>
          <w:p w14:paraId="3C7CD41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01" w:type="pct"/>
          </w:tcPr>
          <w:p w14:paraId="1BE1F92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921" w:type="pct"/>
          </w:tcPr>
          <w:p w14:paraId="47205C3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3F7E2D9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F85295" w:rsidRPr="000C4FD9" w14:paraId="2984514B" w14:textId="77777777" w:rsidTr="00306D70">
        <w:trPr>
          <w:jc w:val="center"/>
        </w:trPr>
        <w:tc>
          <w:tcPr>
            <w:tcW w:w="722" w:type="pct"/>
          </w:tcPr>
          <w:p w14:paraId="3C93FE9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070" w:type="pct"/>
          </w:tcPr>
          <w:p w14:paraId="149B455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01" w:type="pct"/>
          </w:tcPr>
          <w:p w14:paraId="23BF196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921" w:type="pct"/>
          </w:tcPr>
          <w:p w14:paraId="753F651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1C1695F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F85295" w:rsidRPr="000C4FD9" w14:paraId="5BE42F06" w14:textId="77777777" w:rsidTr="00306D70">
        <w:trPr>
          <w:jc w:val="center"/>
        </w:trPr>
        <w:tc>
          <w:tcPr>
            <w:tcW w:w="722" w:type="pct"/>
          </w:tcPr>
          <w:p w14:paraId="542F69E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070" w:type="pct"/>
          </w:tcPr>
          <w:p w14:paraId="39FFDEC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2813244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921" w:type="pct"/>
          </w:tcPr>
          <w:p w14:paraId="0164A94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0DBE62E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F85295" w:rsidRPr="000C4FD9" w14:paraId="2022C343" w14:textId="77777777" w:rsidTr="00306D70">
        <w:trPr>
          <w:jc w:val="center"/>
        </w:trPr>
        <w:tc>
          <w:tcPr>
            <w:tcW w:w="722" w:type="pct"/>
          </w:tcPr>
          <w:p w14:paraId="5BECE3F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070" w:type="pct"/>
          </w:tcPr>
          <w:p w14:paraId="29F34B2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301" w:type="pct"/>
          </w:tcPr>
          <w:p w14:paraId="75972D1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921" w:type="pct"/>
          </w:tcPr>
          <w:p w14:paraId="43AA03A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6C5BFDC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F85295" w:rsidRPr="000C4FD9" w14:paraId="347CEE27" w14:textId="77777777" w:rsidTr="00306D70">
        <w:trPr>
          <w:jc w:val="center"/>
        </w:trPr>
        <w:tc>
          <w:tcPr>
            <w:tcW w:w="722" w:type="pct"/>
          </w:tcPr>
          <w:p w14:paraId="70A9956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070" w:type="pct"/>
          </w:tcPr>
          <w:p w14:paraId="34D5E69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301" w:type="pct"/>
          </w:tcPr>
          <w:p w14:paraId="0CFB014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921" w:type="pct"/>
          </w:tcPr>
          <w:p w14:paraId="146BAD0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01DA731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F85295" w:rsidRPr="000C4FD9" w14:paraId="25943255" w14:textId="77777777" w:rsidTr="00306D70">
        <w:trPr>
          <w:jc w:val="center"/>
        </w:trPr>
        <w:tc>
          <w:tcPr>
            <w:tcW w:w="722" w:type="pct"/>
          </w:tcPr>
          <w:p w14:paraId="37C910A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070" w:type="pct"/>
          </w:tcPr>
          <w:p w14:paraId="378FE5C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266DDAD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921" w:type="pct"/>
          </w:tcPr>
          <w:p w14:paraId="5F71D0C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2C64797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F85295" w:rsidRPr="000C4FD9" w14:paraId="39811752" w14:textId="77777777" w:rsidTr="00306D70">
        <w:trPr>
          <w:jc w:val="center"/>
        </w:trPr>
        <w:tc>
          <w:tcPr>
            <w:tcW w:w="722" w:type="pct"/>
          </w:tcPr>
          <w:p w14:paraId="415B9C8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070" w:type="pct"/>
          </w:tcPr>
          <w:p w14:paraId="7290C2F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301" w:type="pct"/>
          </w:tcPr>
          <w:p w14:paraId="3694EC2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921" w:type="pct"/>
          </w:tcPr>
          <w:p w14:paraId="0A346D6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1856157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F85295" w:rsidRPr="000C4FD9" w14:paraId="4FA0754D" w14:textId="77777777" w:rsidTr="00306D70">
        <w:trPr>
          <w:jc w:val="center"/>
        </w:trPr>
        <w:tc>
          <w:tcPr>
            <w:tcW w:w="722" w:type="pct"/>
          </w:tcPr>
          <w:p w14:paraId="2868700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070" w:type="pct"/>
          </w:tcPr>
          <w:p w14:paraId="499E316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301" w:type="pct"/>
          </w:tcPr>
          <w:p w14:paraId="54D92D9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921" w:type="pct"/>
          </w:tcPr>
          <w:p w14:paraId="2AB7653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58B26A2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F85295" w:rsidRPr="000C4FD9" w14:paraId="054032A1" w14:textId="77777777" w:rsidTr="00306D70">
        <w:trPr>
          <w:jc w:val="center"/>
        </w:trPr>
        <w:tc>
          <w:tcPr>
            <w:tcW w:w="722" w:type="pct"/>
          </w:tcPr>
          <w:p w14:paraId="59C0D7D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070" w:type="pct"/>
          </w:tcPr>
          <w:p w14:paraId="5625879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301" w:type="pct"/>
          </w:tcPr>
          <w:p w14:paraId="78D0351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921" w:type="pct"/>
          </w:tcPr>
          <w:p w14:paraId="6692009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0A2D41C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</w:tbl>
    <w:p w14:paraId="0AE2EFBB" w14:textId="77777777" w:rsidR="00F85295" w:rsidRPr="00E43F2B" w:rsidRDefault="00F85295" w:rsidP="00FC672C">
      <w:pPr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2641"/>
        <w:gridCol w:w="3929"/>
      </w:tblGrid>
      <w:tr w:rsidR="00F85295" w:rsidRPr="00E43F2B" w14:paraId="6D93B794" w14:textId="77777777" w:rsidTr="00306D70">
        <w:trPr>
          <w:trHeight w:val="516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3F1396F9" w14:textId="77777777" w:rsidR="00F85295" w:rsidRPr="00E43F2B" w:rsidRDefault="00F85295" w:rsidP="00FC672C">
            <w:pPr>
              <w:rPr>
                <w:lang w:val="en-GB"/>
              </w:rPr>
            </w:pPr>
            <w:r w:rsidRPr="00E43F2B">
              <w:rPr>
                <w:szCs w:val="26"/>
                <w:lang w:val="en-GB"/>
              </w:rPr>
              <w:t>Table A.2 Bus data for 34-bus distribution system</w:t>
            </w:r>
          </w:p>
        </w:tc>
      </w:tr>
      <w:tr w:rsidR="00F85295" w:rsidRPr="000C4FD9" w14:paraId="72CFBBCC" w14:textId="77777777" w:rsidTr="00306D70">
        <w:trPr>
          <w:trHeight w:val="516"/>
          <w:jc w:val="center"/>
        </w:trPr>
        <w:tc>
          <w:tcPr>
            <w:tcW w:w="1333" w:type="pct"/>
            <w:vAlign w:val="center"/>
          </w:tcPr>
          <w:p w14:paraId="56F6A2E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474" w:type="pct"/>
            <w:vAlign w:val="center"/>
          </w:tcPr>
          <w:p w14:paraId="4ED42E6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2193" w:type="pct"/>
            <w:vAlign w:val="center"/>
          </w:tcPr>
          <w:p w14:paraId="3D048E3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F85295" w:rsidRPr="000C4FD9" w14:paraId="04845B71" w14:textId="77777777" w:rsidTr="00306D70">
        <w:trPr>
          <w:jc w:val="center"/>
        </w:trPr>
        <w:tc>
          <w:tcPr>
            <w:tcW w:w="1333" w:type="pct"/>
          </w:tcPr>
          <w:p w14:paraId="266484A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474" w:type="pct"/>
          </w:tcPr>
          <w:p w14:paraId="794305E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1B46C1C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F85295" w:rsidRPr="000C4FD9" w14:paraId="3B198D40" w14:textId="77777777" w:rsidTr="00306D70">
        <w:trPr>
          <w:jc w:val="center"/>
        </w:trPr>
        <w:tc>
          <w:tcPr>
            <w:tcW w:w="1333" w:type="pct"/>
          </w:tcPr>
          <w:p w14:paraId="64B4AC5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474" w:type="pct"/>
          </w:tcPr>
          <w:p w14:paraId="024502A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C83106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7B55F908" w14:textId="77777777" w:rsidTr="00306D70">
        <w:trPr>
          <w:jc w:val="center"/>
        </w:trPr>
        <w:tc>
          <w:tcPr>
            <w:tcW w:w="1333" w:type="pct"/>
          </w:tcPr>
          <w:p w14:paraId="5E4C997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474" w:type="pct"/>
          </w:tcPr>
          <w:p w14:paraId="3BA7E2B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32B2403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F85295" w:rsidRPr="000C4FD9" w14:paraId="4FE5AF41" w14:textId="77777777" w:rsidTr="00306D70">
        <w:trPr>
          <w:jc w:val="center"/>
        </w:trPr>
        <w:tc>
          <w:tcPr>
            <w:tcW w:w="1333" w:type="pct"/>
          </w:tcPr>
          <w:p w14:paraId="2C3FA88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474" w:type="pct"/>
          </w:tcPr>
          <w:p w14:paraId="21324B2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179921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677C6965" w14:textId="77777777" w:rsidTr="00306D70">
        <w:trPr>
          <w:jc w:val="center"/>
        </w:trPr>
        <w:tc>
          <w:tcPr>
            <w:tcW w:w="1333" w:type="pct"/>
          </w:tcPr>
          <w:p w14:paraId="39812DF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474" w:type="pct"/>
          </w:tcPr>
          <w:p w14:paraId="2BCD8FB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80FF6D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03833450" w14:textId="77777777" w:rsidTr="00306D70">
        <w:trPr>
          <w:jc w:val="center"/>
        </w:trPr>
        <w:tc>
          <w:tcPr>
            <w:tcW w:w="1333" w:type="pct"/>
          </w:tcPr>
          <w:p w14:paraId="2AE42DB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474" w:type="pct"/>
          </w:tcPr>
          <w:p w14:paraId="0EBBBB0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5301B4D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F85295" w:rsidRPr="000C4FD9" w14:paraId="1BFB0008" w14:textId="77777777" w:rsidTr="00306D70">
        <w:trPr>
          <w:jc w:val="center"/>
        </w:trPr>
        <w:tc>
          <w:tcPr>
            <w:tcW w:w="1333" w:type="pct"/>
          </w:tcPr>
          <w:p w14:paraId="5B7A87E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474" w:type="pct"/>
          </w:tcPr>
          <w:p w14:paraId="06BB79A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613727B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F85295" w:rsidRPr="000C4FD9" w14:paraId="007BCABA" w14:textId="77777777" w:rsidTr="00306D70">
        <w:trPr>
          <w:jc w:val="center"/>
        </w:trPr>
        <w:tc>
          <w:tcPr>
            <w:tcW w:w="1333" w:type="pct"/>
          </w:tcPr>
          <w:p w14:paraId="073CEC0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474" w:type="pct"/>
          </w:tcPr>
          <w:p w14:paraId="4736A59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67ACF9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1F5836DE" w14:textId="77777777" w:rsidTr="00306D70">
        <w:trPr>
          <w:jc w:val="center"/>
        </w:trPr>
        <w:tc>
          <w:tcPr>
            <w:tcW w:w="1333" w:type="pct"/>
          </w:tcPr>
          <w:p w14:paraId="281CEB6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474" w:type="pct"/>
          </w:tcPr>
          <w:p w14:paraId="787ECFB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3F37EE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1FAA6223" w14:textId="77777777" w:rsidTr="00306D70">
        <w:trPr>
          <w:jc w:val="center"/>
        </w:trPr>
        <w:tc>
          <w:tcPr>
            <w:tcW w:w="1333" w:type="pct"/>
          </w:tcPr>
          <w:p w14:paraId="163D990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474" w:type="pct"/>
          </w:tcPr>
          <w:p w14:paraId="5425364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329F2DB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F85295" w:rsidRPr="000C4FD9" w14:paraId="4DB4B608" w14:textId="77777777" w:rsidTr="00306D70">
        <w:trPr>
          <w:jc w:val="center"/>
        </w:trPr>
        <w:tc>
          <w:tcPr>
            <w:tcW w:w="1333" w:type="pct"/>
          </w:tcPr>
          <w:p w14:paraId="66838E3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474" w:type="pct"/>
          </w:tcPr>
          <w:p w14:paraId="5FF3A1F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099F76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3725095A" w14:textId="77777777" w:rsidTr="00306D70">
        <w:trPr>
          <w:jc w:val="center"/>
        </w:trPr>
        <w:tc>
          <w:tcPr>
            <w:tcW w:w="1333" w:type="pct"/>
          </w:tcPr>
          <w:p w14:paraId="28B830A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474" w:type="pct"/>
          </w:tcPr>
          <w:p w14:paraId="3D2FC8D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6D38CD3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4</w:t>
            </w:r>
          </w:p>
        </w:tc>
      </w:tr>
      <w:tr w:rsidR="00F85295" w:rsidRPr="000C4FD9" w14:paraId="29DF4D34" w14:textId="77777777" w:rsidTr="00306D70">
        <w:trPr>
          <w:jc w:val="center"/>
        </w:trPr>
        <w:tc>
          <w:tcPr>
            <w:tcW w:w="1333" w:type="pct"/>
          </w:tcPr>
          <w:p w14:paraId="22E483D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474" w:type="pct"/>
          </w:tcPr>
          <w:p w14:paraId="33A3514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1B731AF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F85295" w:rsidRPr="000C4FD9" w14:paraId="50DC82AF" w14:textId="77777777" w:rsidTr="00306D70">
        <w:trPr>
          <w:jc w:val="center"/>
        </w:trPr>
        <w:tc>
          <w:tcPr>
            <w:tcW w:w="1333" w:type="pct"/>
          </w:tcPr>
          <w:p w14:paraId="76A18FF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474" w:type="pct"/>
          </w:tcPr>
          <w:p w14:paraId="2F1BF86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5F1557F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F85295" w:rsidRPr="000C4FD9" w14:paraId="62E70EB5" w14:textId="77777777" w:rsidTr="00306D70">
        <w:trPr>
          <w:jc w:val="center"/>
        </w:trPr>
        <w:tc>
          <w:tcPr>
            <w:tcW w:w="1333" w:type="pct"/>
          </w:tcPr>
          <w:p w14:paraId="368E594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474" w:type="pct"/>
          </w:tcPr>
          <w:p w14:paraId="0E02D8C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1E41F1D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F85295" w:rsidRPr="000C4FD9" w14:paraId="402CF6F4" w14:textId="77777777" w:rsidTr="00306D70">
        <w:trPr>
          <w:jc w:val="center"/>
        </w:trPr>
        <w:tc>
          <w:tcPr>
            <w:tcW w:w="1333" w:type="pct"/>
          </w:tcPr>
          <w:p w14:paraId="552C148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474" w:type="pct"/>
          </w:tcPr>
          <w:p w14:paraId="171CC35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.5</w:t>
            </w:r>
          </w:p>
        </w:tc>
        <w:tc>
          <w:tcPr>
            <w:tcW w:w="2193" w:type="pct"/>
          </w:tcPr>
          <w:p w14:paraId="457F500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.5</w:t>
            </w:r>
          </w:p>
        </w:tc>
      </w:tr>
      <w:tr w:rsidR="00F85295" w:rsidRPr="000C4FD9" w14:paraId="6D67F1DF" w14:textId="77777777" w:rsidTr="00306D70">
        <w:trPr>
          <w:jc w:val="center"/>
        </w:trPr>
        <w:tc>
          <w:tcPr>
            <w:tcW w:w="1333" w:type="pct"/>
          </w:tcPr>
          <w:p w14:paraId="180AB82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474" w:type="pct"/>
          </w:tcPr>
          <w:p w14:paraId="6E47448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F1D984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0F04FE6A" w14:textId="77777777" w:rsidTr="00306D70">
        <w:trPr>
          <w:jc w:val="center"/>
        </w:trPr>
        <w:tc>
          <w:tcPr>
            <w:tcW w:w="1333" w:type="pct"/>
          </w:tcPr>
          <w:p w14:paraId="47B6F18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474" w:type="pct"/>
          </w:tcPr>
          <w:p w14:paraId="505D535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751FA8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7AC1E511" w14:textId="77777777" w:rsidTr="00306D70">
        <w:trPr>
          <w:jc w:val="center"/>
        </w:trPr>
        <w:tc>
          <w:tcPr>
            <w:tcW w:w="1333" w:type="pct"/>
          </w:tcPr>
          <w:p w14:paraId="4DA0D52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474" w:type="pct"/>
          </w:tcPr>
          <w:p w14:paraId="2E1E8FF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586ADA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077564F3" w14:textId="77777777" w:rsidTr="00306D70">
        <w:trPr>
          <w:jc w:val="center"/>
        </w:trPr>
        <w:tc>
          <w:tcPr>
            <w:tcW w:w="1333" w:type="pct"/>
          </w:tcPr>
          <w:p w14:paraId="7B7DBCD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474" w:type="pct"/>
          </w:tcPr>
          <w:p w14:paraId="21C2E4D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CD0F5E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3D2A2DCF" w14:textId="77777777" w:rsidTr="00306D70">
        <w:trPr>
          <w:jc w:val="center"/>
        </w:trPr>
        <w:tc>
          <w:tcPr>
            <w:tcW w:w="1333" w:type="pct"/>
          </w:tcPr>
          <w:p w14:paraId="3DAE783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474" w:type="pct"/>
          </w:tcPr>
          <w:p w14:paraId="6945FFA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D6DED0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3F1E28A0" w14:textId="77777777" w:rsidTr="00306D70">
        <w:trPr>
          <w:jc w:val="center"/>
        </w:trPr>
        <w:tc>
          <w:tcPr>
            <w:tcW w:w="1333" w:type="pct"/>
          </w:tcPr>
          <w:p w14:paraId="162C2E0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474" w:type="pct"/>
          </w:tcPr>
          <w:p w14:paraId="37ED7AA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C86816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25A76F89" w14:textId="77777777" w:rsidTr="00306D70">
        <w:trPr>
          <w:jc w:val="center"/>
        </w:trPr>
        <w:tc>
          <w:tcPr>
            <w:tcW w:w="1333" w:type="pct"/>
          </w:tcPr>
          <w:p w14:paraId="0309596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474" w:type="pct"/>
          </w:tcPr>
          <w:p w14:paraId="18B828C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C020C8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05AF90C5" w14:textId="77777777" w:rsidTr="00306D70">
        <w:trPr>
          <w:jc w:val="center"/>
        </w:trPr>
        <w:tc>
          <w:tcPr>
            <w:tcW w:w="1333" w:type="pct"/>
          </w:tcPr>
          <w:p w14:paraId="236EA22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474" w:type="pct"/>
          </w:tcPr>
          <w:p w14:paraId="6650762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7D1C64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14B0F71F" w14:textId="77777777" w:rsidTr="00306D70">
        <w:trPr>
          <w:jc w:val="center"/>
        </w:trPr>
        <w:tc>
          <w:tcPr>
            <w:tcW w:w="1333" w:type="pct"/>
          </w:tcPr>
          <w:p w14:paraId="3B51914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474" w:type="pct"/>
          </w:tcPr>
          <w:p w14:paraId="433F6E7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37CC57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70BFBE41" w14:textId="77777777" w:rsidTr="00306D70">
        <w:trPr>
          <w:jc w:val="center"/>
        </w:trPr>
        <w:tc>
          <w:tcPr>
            <w:tcW w:w="1333" w:type="pct"/>
          </w:tcPr>
          <w:p w14:paraId="6405286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474" w:type="pct"/>
          </w:tcPr>
          <w:p w14:paraId="34EC67A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C50BF1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F85295" w:rsidRPr="000C4FD9" w14:paraId="1E1EF794" w14:textId="77777777" w:rsidTr="00306D70">
        <w:trPr>
          <w:jc w:val="center"/>
        </w:trPr>
        <w:tc>
          <w:tcPr>
            <w:tcW w:w="1333" w:type="pct"/>
          </w:tcPr>
          <w:p w14:paraId="06F2A8D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474" w:type="pct"/>
          </w:tcPr>
          <w:p w14:paraId="2644293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1FEE903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5</w:t>
            </w:r>
          </w:p>
        </w:tc>
      </w:tr>
      <w:tr w:rsidR="00F85295" w:rsidRPr="000C4FD9" w14:paraId="24D1508A" w14:textId="77777777" w:rsidTr="00306D70">
        <w:trPr>
          <w:jc w:val="center"/>
        </w:trPr>
        <w:tc>
          <w:tcPr>
            <w:tcW w:w="1333" w:type="pct"/>
          </w:tcPr>
          <w:p w14:paraId="250CB6B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474" w:type="pct"/>
          </w:tcPr>
          <w:p w14:paraId="73C97A8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136F02F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F85295" w:rsidRPr="000C4FD9" w14:paraId="630F4115" w14:textId="77777777" w:rsidTr="00306D70">
        <w:trPr>
          <w:jc w:val="center"/>
        </w:trPr>
        <w:tc>
          <w:tcPr>
            <w:tcW w:w="1333" w:type="pct"/>
          </w:tcPr>
          <w:p w14:paraId="0D0B885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474" w:type="pct"/>
          </w:tcPr>
          <w:p w14:paraId="0E79382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5B6C413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F85295" w:rsidRPr="000C4FD9" w14:paraId="157D4EE8" w14:textId="77777777" w:rsidTr="00306D70">
        <w:trPr>
          <w:jc w:val="center"/>
        </w:trPr>
        <w:tc>
          <w:tcPr>
            <w:tcW w:w="1333" w:type="pct"/>
          </w:tcPr>
          <w:p w14:paraId="5B40BBD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474" w:type="pct"/>
          </w:tcPr>
          <w:p w14:paraId="5D73E31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41DB4F4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F85295" w:rsidRPr="000C4FD9" w14:paraId="152E2909" w14:textId="77777777" w:rsidTr="00306D70">
        <w:trPr>
          <w:jc w:val="center"/>
        </w:trPr>
        <w:tc>
          <w:tcPr>
            <w:tcW w:w="1333" w:type="pct"/>
          </w:tcPr>
          <w:p w14:paraId="0348D44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474" w:type="pct"/>
          </w:tcPr>
          <w:p w14:paraId="1C0471E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719250A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F85295" w:rsidRPr="000C4FD9" w14:paraId="05369752" w14:textId="77777777" w:rsidTr="00306D70">
        <w:trPr>
          <w:jc w:val="center"/>
        </w:trPr>
        <w:tc>
          <w:tcPr>
            <w:tcW w:w="1333" w:type="pct"/>
          </w:tcPr>
          <w:p w14:paraId="26E901A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474" w:type="pct"/>
          </w:tcPr>
          <w:p w14:paraId="53F062A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48050FA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F85295" w:rsidRPr="000C4FD9" w14:paraId="0D2126C6" w14:textId="77777777" w:rsidTr="00306D70">
        <w:trPr>
          <w:jc w:val="center"/>
        </w:trPr>
        <w:tc>
          <w:tcPr>
            <w:tcW w:w="1333" w:type="pct"/>
          </w:tcPr>
          <w:p w14:paraId="1A57DED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474" w:type="pct"/>
          </w:tcPr>
          <w:p w14:paraId="380D6EF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7667F4A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F85295" w:rsidRPr="000C4FD9" w14:paraId="72455837" w14:textId="77777777" w:rsidTr="00306D70">
        <w:trPr>
          <w:jc w:val="center"/>
        </w:trPr>
        <w:tc>
          <w:tcPr>
            <w:tcW w:w="1333" w:type="pct"/>
          </w:tcPr>
          <w:p w14:paraId="4BD942A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1474" w:type="pct"/>
          </w:tcPr>
          <w:p w14:paraId="68E01BB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7894747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</w:tbl>
    <w:p w14:paraId="69562566" w14:textId="77777777" w:rsidR="00F85295" w:rsidRDefault="00F85295" w:rsidP="00FC672C"/>
    <w:p w14:paraId="28E597CB" w14:textId="77777777" w:rsidR="00F85295" w:rsidRPr="00E43F2B" w:rsidRDefault="00F85295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2 East Delta Network (EDN) System </w:t>
      </w:r>
    </w:p>
    <w:p w14:paraId="0AFD0324" w14:textId="77777777" w:rsidR="00F85295" w:rsidRPr="00E43F2B" w:rsidRDefault="00F85295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EDN 30-bus distribution system is shown in Fig. A.2. Table A.3 shows the buses and lines data of EDN 30-bus system, where the rated line voltage is 11 kV and rated MVA is 100.</w:t>
      </w:r>
    </w:p>
    <w:p w14:paraId="276E3EFE" w14:textId="77777777" w:rsidR="00F85295" w:rsidRPr="00E43F2B" w:rsidRDefault="00F85295" w:rsidP="003A6E07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097A27DD">
          <v:group id="Group 289" o:spid="_x0000_s6517" style="width:318.95pt;height:89.5pt;mso-position-horizontal-relative:char;mso-position-vertical-relative:line" coordorigin="6188,7841" coordsize="4809,1477">
            <v:rect id="Rectangle 287" o:spid="_x0000_s6518" style="position:absolute;left:9476;top:7974;width:1472;height: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IOtsIA&#10;AADaAAAADwAAAGRycy9kb3ducmV2LnhtbESPzarCMBSE94LvEI7gTlNdiFajiN6LLv25oO4OzbEt&#10;Nielibb69EYQ7nKYmW+Y2aIxhXhQ5XLLCgb9CARxYnXOqYK/429vDMJ5ZI2FZVLwJAeLebs1w1jb&#10;mvf0OPhUBAi7GBVk3pexlC7JyKDr25I4eFdbGfRBVqnUFdYBbgo5jKKRNJhzWMiwpFVGye1wNwo2&#10;43J53tpXnRY/l81pd5qsjxOvVLfTLKcgPDX+P/xtb7WCIXyuhBsg5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g62wgAAANoAAAAPAAAAAAAAAAAAAAAAAJgCAABkcnMvZG93&#10;bnJldi54bWxQSwUGAAAAAAQABAD1AAAAhwMAAAAA&#10;" filled="f" stroked="f">
              <v:textbox style="mso-next-textbox:#Rectangle 287" inset="0,0,0,0">
                <w:txbxContent>
                  <w:p w14:paraId="62AC9EAA" w14:textId="77777777" w:rsidR="00F85295" w:rsidRPr="00EB460A" w:rsidRDefault="00F85295" w:rsidP="00E43F2B">
                    <w:pPr>
                      <w:rPr>
                        <w:vertAlign w:val="subscript"/>
                        <w:rtl/>
                      </w:rPr>
                    </w:pPr>
                    <w:r w:rsidRPr="00EB460A">
                      <w:t>Switching tie-line</w:t>
                    </w:r>
                  </w:p>
                  <w:p w14:paraId="134FBD6C" w14:textId="77777777" w:rsidR="00F85295" w:rsidRPr="00427FE4" w:rsidRDefault="00F85295" w:rsidP="00E43F2B">
                    <w:pPr>
                      <w:rPr>
                        <w:rtl/>
                      </w:rPr>
                    </w:pPr>
                  </w:p>
                </w:txbxContent>
              </v:textbox>
            </v:rect>
            <v:group id="Group 188" o:spid="_x0000_s6519" style="position:absolute;left:6188;top:7841;width:4809;height:1477" coordorigin="3249,13370" coordsize="5867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<v:rect id="Rectangle 189" o:spid="_x0000_s6520" style="position:absolute;left:8742;top:14210;width:374;height:2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<v:textbox style="mso-next-textbox:#Rectangle 189" inset="0,0,0,0">
                  <w:txbxContent>
                    <w:p w14:paraId="75228DA8" w14:textId="77777777" w:rsidR="00F85295" w:rsidRPr="00EB460A" w:rsidRDefault="00F85295" w:rsidP="00E43F2B">
                      <w:pPr>
                        <w:rPr>
                          <w:rtl/>
                        </w:rPr>
                      </w:pPr>
                      <w:r w:rsidRPr="00EB460A">
                        <w:t>30</w:t>
                      </w:r>
                    </w:p>
                  </w:txbxContent>
                </v:textbox>
              </v:rect>
              <v:group id="Group 190" o:spid="_x0000_s652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rect id="Rectangle 191" o:spid="_x0000_s6522" style="position:absolute;left:8402;top:14212;width:367;height: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style="mso-next-textbox:#Rectangle 191" inset="0,0,0,0">
                    <w:txbxContent>
                      <w:p w14:paraId="49A1536D" w14:textId="77777777" w:rsidR="00F85295" w:rsidRPr="00EB460A" w:rsidRDefault="00F85295" w:rsidP="00E43F2B">
                        <w:pPr>
                          <w:rPr>
                            <w:rtl/>
                          </w:rPr>
                        </w:pPr>
                        <w:r w:rsidRPr="00EB460A">
                          <w:t>29</w:t>
                        </w:r>
                      </w:p>
                    </w:txbxContent>
                  </v:textbox>
                </v:rect>
                <v:group id="Group 192" o:spid="_x0000_s652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193" o:spid="_x0000_s6524" style="position:absolute;left:8114;top:14211;width:288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  <v:textbox style="mso-next-textbox:#Rectangle 193" inset="0,0,0,0">
                      <w:txbxContent>
                        <w:p w14:paraId="4D0A5DEE" w14:textId="77777777" w:rsidR="00F85295" w:rsidRPr="00EB460A" w:rsidRDefault="00F85295" w:rsidP="00E43F2B">
                          <w:pPr>
                            <w:rPr>
                              <w:rtl/>
                            </w:rPr>
                          </w:pPr>
                          <w:r w:rsidRPr="00EB460A">
                            <w:t>28</w:t>
                          </w:r>
                        </w:p>
                      </w:txbxContent>
                    </v:textbox>
                  </v:rect>
                  <v:group id="Group 194" o:spid="_x0000_s652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195" o:spid="_x0000_s6526" style="position:absolute;left:7795;top:14211;width:294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    <v:textbox style="mso-next-textbox:#Rectangle 195" inset="0,0,0,0">
                        <w:txbxContent>
                          <w:p w14:paraId="21C24B6E" w14:textId="77777777" w:rsidR="00F85295" w:rsidRPr="00EB460A" w:rsidRDefault="00F85295" w:rsidP="00E43F2B">
                            <w:pPr>
                              <w:rPr>
                                <w:rtl/>
                              </w:rPr>
                            </w:pPr>
                            <w:r w:rsidRPr="00EB460A">
                              <w:t>27</w:t>
                            </w:r>
                          </w:p>
                        </w:txbxContent>
                      </v:textbox>
                    </v:rect>
                    <v:group id="Group 196" o:spid="_x0000_s652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rect id="Rectangle 197" o:spid="_x0000_s6528" style="position:absolute;left:7434;top:14211;width:333;height:1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      <v:textbox style="mso-next-textbox:#Rectangle 197" inset="0,0,0,0">
                          <w:txbxContent>
                            <w:p w14:paraId="35D477E1" w14:textId="77777777" w:rsidR="00F85295" w:rsidRPr="00EB460A" w:rsidRDefault="00F85295" w:rsidP="00E43F2B">
                              <w:pPr>
                                <w:rPr>
                                  <w:rtl/>
                                </w:rPr>
                              </w:pPr>
                              <w:r w:rsidRPr="00EB460A">
                                <w:t>26</w:t>
                              </w:r>
                            </w:p>
                          </w:txbxContent>
                        </v:textbox>
                      </v:rect>
                      <v:group id="Group 198" o:spid="_x0000_s652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rect id="Rectangle 199" o:spid="_x0000_s6530" style="position:absolute;left:7162;top:14211;width:286;height:19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s+vs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qz6+xQAAANsAAAAPAAAAAAAAAAAAAAAAAJgCAABkcnMv&#10;ZG93bnJldi54bWxQSwUGAAAAAAQABAD1AAAAigMAAAAA&#10;" filled="f" stroked="f">
                          <v:textbox style="mso-next-textbox:#Rectangle 199" inset="0,0,0,0">
                            <w:txbxContent>
                              <w:p w14:paraId="3307C011" w14:textId="77777777" w:rsidR="00F85295" w:rsidRPr="00EB460A" w:rsidRDefault="00F85295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EB460A">
                                  <w:t>25</w:t>
                                </w:r>
                              </w:p>
                            </w:txbxContent>
                          </v:textbox>
                        </v:rect>
                        <v:group id="Group 200" o:spid="_x0000_s653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<v:rect id="Rectangle 201" o:spid="_x0000_s6532" style="position:absolute;left:6838;top:14211;width:343;height:1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FUs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XEC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QVSxQAAANsAAAAPAAAAAAAAAAAAAAAAAJgCAABkcnMv&#10;ZG93bnJldi54bWxQSwUGAAAAAAQABAD1AAAAigMAAAAA&#10;" filled="f" stroked="f">
                            <v:textbox style="mso-next-textbox:#Rectangle 201" inset="0,0,0,0">
                              <w:txbxContent>
                                <w:p w14:paraId="4B601109" w14:textId="77777777" w:rsidR="00F85295" w:rsidRPr="00EB460A" w:rsidRDefault="00F85295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EB460A">
                                    <w:t>24</w:t>
                                  </w:r>
                                </w:p>
                              </w:txbxContent>
                            </v:textbox>
                          </v:rect>
                          <v:group id="Group 202" o:spid="_x0000_s653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          <v:rect id="Rectangle 203" o:spid="_x0000_s6534" style="position:absolute;left:6554;top:14209;width:298;height:2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              <v:textbox style="mso-next-textbox:#Rectangle 203" inset="0,0,0,0">
                                <w:txbxContent>
                                  <w:p w14:paraId="3F7A5D56" w14:textId="77777777" w:rsidR="00F85295" w:rsidRPr="00EB460A" w:rsidRDefault="00F85295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EB460A">
                                      <w:t>23</w:t>
                                    </w:r>
                                  </w:p>
                                </w:txbxContent>
                              </v:textbox>
                            </v:rect>
                            <v:group id="Group 204" o:spid="_x0000_s653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rect id="Rectangle 205" o:spid="_x0000_s6536" style="position:absolute;left:6194;top:14216;width:334;height:1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          <v:textbox style="mso-next-textbox:#Rectangle 205" inset="0,0,0,0">
                                  <w:txbxContent>
                                    <w:p w14:paraId="545B88A1" w14:textId="77777777" w:rsidR="00F85295" w:rsidRPr="00EB460A" w:rsidRDefault="00F85295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EB460A">
                                        <w:t>22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206" o:spid="_x0000_s653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        <v:rect id="Rectangle 207" o:spid="_x0000_s6538" style="position:absolute;left:5873;top:14216;width:352;height:2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            <v:textbox style="mso-next-textbox:#Rectangle 207" inset="0,0,0,0">
                                    <w:txbxContent>
                                      <w:p w14:paraId="569560E7" w14:textId="77777777" w:rsidR="00F85295" w:rsidRPr="00EB460A" w:rsidRDefault="00F85295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EB460A">
                                          <w:t>2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208" o:spid="_x0000_s653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          <v:rect id="Rectangle 209" o:spid="_x0000_s6540" style="position:absolute;left:5589;top:14216;width:298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KoY8MA&#10;AADbAAAADwAAAGRycy9kb3ducmV2LnhtbESPS4vCQBCE74L/YWjBm05cR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KoY8MAAADbAAAADwAAAAAAAAAAAAAAAACYAgAAZHJzL2Rv&#10;d25yZXYueG1sUEsFBgAAAAAEAAQA9QAAAIgDAAAAAA==&#10;" filled="f" stroked="f">
                                    <v:textbox style="mso-next-textbox:#Rectangle 209" inset="0,0,0,0">
                                      <w:txbxContent>
                                        <w:p w14:paraId="3BB364A5" w14:textId="77777777" w:rsidR="00F85295" w:rsidRPr="00EB460A" w:rsidRDefault="00F85295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EB460A">
                                            <w:t>20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210" o:spid="_x0000_s654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        <v:rect id="Rectangle 211" o:spid="_x0000_s6542" style="position:absolute;left:5278;top:14202;width:308;height:1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Tj8MA&#10;AADbAAAADwAAAGRycy9kb3ducmV2LnhtbESPQYvCMBSE7wv7H8Jb8LamqyB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yTj8MAAADbAAAADwAAAAAAAAAAAAAAAACYAgAAZHJzL2Rv&#10;d25yZXYueG1sUEsFBgAAAAAEAAQA9QAAAIgDAAAAAA==&#10;" filled="f" stroked="f">
                                      <v:textbox style="mso-next-textbox:#Rectangle 211" inset="0,0,0,0">
                                        <w:txbxContent>
                                          <w:p w14:paraId="6C28E8E7" w14:textId="77777777" w:rsidR="00F85295" w:rsidRPr="00EB460A" w:rsidRDefault="00F85295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EB460A">
                                              <w:t>19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212" o:spid="_x0000_s654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                <v:rect id="Rectangle 213" o:spid="_x0000_s6544" style="position:absolute;left:4990;top:14200;width:320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                      <v:textbox style="mso-next-textbox:#Rectangle 213" inset="0,0,0,0">
                                          <w:txbxContent>
                                            <w:p w14:paraId="787BD363" w14:textId="77777777" w:rsidR="00F85295" w:rsidRPr="00EB460A" w:rsidRDefault="00F85295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EB460A">
                                                <w:t>18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214" o:spid="_x0000_s654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        <v:rect id="Rectangle 215" o:spid="_x0000_s6546" style="position:absolute;left:4707;top:14200;width:300;height:1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                        <v:textbox style="mso-next-textbox:#Rectangle 215" inset="0,0,0,0">
                                            <w:txbxContent>
                                              <w:p w14:paraId="41696557" w14:textId="77777777" w:rsidR="00F85295" w:rsidRPr="00EB460A" w:rsidRDefault="00F85295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EB460A">
                                                  <w:t>17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216" o:spid="_x0000_s654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                <v:rect id="Rectangle 217" o:spid="_x0000_s6548" style="position:absolute;left:4491;top:14200;width:181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Hm8c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0ebxxQAAANsAAAAPAAAAAAAAAAAAAAAAAJgCAABkcnMv&#10;ZG93bnJldi54bWxQSwUGAAAAAAQABAD1AAAAigMAAAAA&#10;" filled="f" stroked="f">
                                            <v:textbox style="mso-next-textbox:#Rectangle 217" inset="0,0,0,0">
                                              <w:txbxContent>
                                                <w:p w14:paraId="0361957F" w14:textId="77777777" w:rsidR="00F85295" w:rsidRPr="00EB460A" w:rsidRDefault="00F85295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EB460A">
                                                    <w:t>16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18" o:spid="_x0000_s654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                <v:rect id="Rectangle 219" o:spid="_x0000_s6550" style="position:absolute;left:4166;top:14200;width:239;height: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TbHsUA&#10;AADbAAAADwAAAGRycy9kb3ducmV2LnhtbESPQWvCQBSE7wX/w/KE3pqNJYimriJa0WOrQtrbI/ua&#10;BLNvQ3ZNUn99tyB4HGbmG2axGkwtOmpdZVnBJIpBEOdWV1woOJ92LzMQziNrrC2Tgl9ysFqOnhaY&#10;atvzJ3VHX4gAYZeigtL7JpXS5SUZdJFtiIP3Y1uDPsi2kLrFPsBNLV/jeCoNVhwWSmxoU1J+OV6N&#10;gv2sWX8d7K0v6vfvffaRzbenuVfqeTys30B4GvwjfG8ftIIkgf8v4Qf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dNsexQAAANsAAAAPAAAAAAAAAAAAAAAAAJgCAABkcnMv&#10;ZG93bnJldi54bWxQSwUGAAAAAAQABAD1AAAAigMAAAAA&#10;" filled="f" stroked="f">
                                              <v:textbox style="mso-next-textbox:#Rectangle 219" inset="0,0,0,0">
                                                <w:txbxContent>
                                                  <w:p w14:paraId="51B0E946" w14:textId="77777777" w:rsidR="00F85295" w:rsidRPr="00EB460A" w:rsidRDefault="00F85295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EB460A">
                                                      <w:t>15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220" o:spid="_x0000_s655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                <v:rect id="Rectangle 221" o:spid="_x0000_s6552" style="position:absolute;left:3820;top:14184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rg8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rg8sMAAADbAAAADwAAAAAAAAAAAAAAAACYAgAAZHJzL2Rv&#10;d25yZXYueG1sUEsFBgAAAAAEAAQA9QAAAIgDAAAAAA==&#10;" filled="f" stroked="f">
                                                <v:textbox style="mso-next-textbox:#Rectangle 221" inset="0,0,0,0">
                                                  <w:txbxContent>
                                                    <w:p w14:paraId="0AF20EDB" w14:textId="77777777" w:rsidR="00F85295" w:rsidRPr="00EB460A" w:rsidRDefault="00F85295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EB460A">
                                                        <w:t>14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222" o:spid="_x0000_s655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                <v:rect id="Rectangle 223" o:spid="_x0000_s6554" style="position:absolute;left:6801;top:13416;width:345;height:1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RG8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50RvBAAAA2wAAAA8AAAAAAAAAAAAAAAAAmAIAAGRycy9kb3du&#10;cmV2LnhtbFBLBQYAAAAABAAEAPUAAACGAwAAAAA=&#10;" filled="f" stroked="f">
                                                  <v:textbox style="mso-next-textbox:#Rectangle 223" inset="0,0,0,0">
                                                    <w:txbxContent>
                                                      <w:p w14:paraId="033094AB" w14:textId="77777777" w:rsidR="00F85295" w:rsidRPr="00EB460A" w:rsidRDefault="00F85295" w:rsidP="00E43F2B">
                                                        <w:r w:rsidRPr="00EB460A">
                                                          <w:t>13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24" o:spid="_x0000_s655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                <v:rect id="Rectangle 225" o:spid="_x0000_s6556" style="position:absolute;left:6541;top:13414;width:28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                                  <v:textbox style="mso-next-textbox:#Rectangle 225" inset="0,0,0,0">
                                                      <w:txbxContent>
                                                        <w:p w14:paraId="79C424EE" w14:textId="77777777" w:rsidR="00F85295" w:rsidRPr="00EB460A" w:rsidRDefault="00F85295" w:rsidP="00E43F2B">
                                                          <w:r w:rsidRPr="00EB460A">
                                                            <w:t>12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26" o:spid="_x0000_s655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                        <v:rect id="Rectangle 227" o:spid="_x0000_s6558" style="position:absolute;left:6178;top:13414;width:35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hwLM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CHAsxQAAANsAAAAPAAAAAAAAAAAAAAAAAJgCAABkcnMv&#10;ZG93bnJldi54bWxQSwUGAAAAAAQABAD1AAAAigMAAAAA&#10;" filled="f" stroked="f">
                                                      <v:textbox style="mso-next-textbox:#Rectangle 227" inset="0,0,0,0">
                                                        <w:txbxContent>
                                                          <w:p w14:paraId="74C9C33C" w14:textId="77777777" w:rsidR="00F85295" w:rsidRPr="00EB460A" w:rsidRDefault="00F85295" w:rsidP="00E43F2B">
                                                            <w:r w:rsidRPr="00EB460A">
                                                              <w:t>11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228" o:spid="_x0000_s655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                    <v:rect id="Rectangle 229" o:spid="_x0000_s6560" style="position:absolute;left:5861;top:13414;width:333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1Nw8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rC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61Nw8MAAADbAAAADwAAAAAAAAAAAAAAAACYAgAAZHJzL2Rv&#10;d25yZXYueG1sUEsFBgAAAAAEAAQA9QAAAIgDAAAAAA==&#10;" filled="f" stroked="f">
                                                        <v:textbox style="mso-next-textbox:#Rectangle 229" inset="0,0,0,0">
                                                          <w:txbxContent>
                                                            <w:p w14:paraId="7B53C09E" w14:textId="77777777" w:rsidR="00F85295" w:rsidRPr="00EB460A" w:rsidRDefault="00F85295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EB460A">
                                                                <w:t>10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230" o:spid="_x0000_s656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                        <v:rect id="Rectangle 231" o:spid="_x0000_s6562" style="position:absolute;left:5595;top:13414;width:250;height:1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N2L8MA&#10;AADbAAAADwAAAGRycy9kb3ducmV2LnhtbESPQYvCMBSE7wv7H8Jb8LamKyh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N2L8MAAADbAAAADwAAAAAAAAAAAAAAAACYAgAAZHJzL2Rv&#10;d25yZXYueG1sUEsFBgAAAAAEAAQA9QAAAIgDAAAAAA==&#10;" filled="f" stroked="f">
                                                          <v:textbox style="mso-next-textbox:#Rectangle 231" inset="0,0,0,0">
                                                            <w:txbxContent>
                                                              <w:p w14:paraId="571155EC" w14:textId="77777777" w:rsidR="00F85295" w:rsidRPr="00EB460A" w:rsidRDefault="00F85295" w:rsidP="00E43F2B">
                                                                <w:r w:rsidRPr="00EB460A">
                                                                  <w:t>9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232" o:spid="_x0000_s656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                            <v:rect id="Rectangle 233" o:spid="_x0000_s6564" style="position:absolute;left:5282;top:13400;width:277;height:1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Hxs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gR8bBAAAA2wAAAA8AAAAAAAAAAAAAAAAAmAIAAGRycy9kb3du&#10;cmV2LnhtbFBLBQYAAAAABAAEAPUAAACGAwAAAAA=&#10;" filled="f" stroked="f">
                                                            <v:textbox style="mso-next-textbox:#Rectangle 233" inset="0,0,0,0">
                                                              <w:txbxContent>
                                                                <w:p w14:paraId="4F1A278F" w14:textId="77777777" w:rsidR="00F85295" w:rsidRPr="00EB460A" w:rsidRDefault="00F85295" w:rsidP="00E43F2B">
                                                                  <w:r w:rsidRPr="00EB460A">
                                                                    <w:t>8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234" o:spid="_x0000_s656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                                    <v:rect id="Rectangle 235" o:spid="_x0000_s6566" style="position:absolute;left:4994;top:13414;width:260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                                              <v:textbox style="mso-next-textbox:#Rectangle 235" inset="0,0,0,0">
                                                                <w:txbxContent>
                                                                  <w:p w14:paraId="396C7736" w14:textId="77777777" w:rsidR="00F85295" w:rsidRPr="00EB460A" w:rsidRDefault="00F85295" w:rsidP="00E43F2B">
                                                                    <w:r w:rsidRPr="00EB460A">
                                                                      <w:t>7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group id="Group 236" o:spid="_x0000_s656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                                            <v:rect id="Rectangle 237" o:spid="_x0000_s6568" style="position:absolute;left:4694;top:13414;width:314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S6kc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UkM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LqRxQAAANsAAAAPAAAAAAAAAAAAAAAAAJgCAABkcnMv&#10;ZG93bnJldi54bWxQSwUGAAAAAAQABAD1AAAAigMAAAAA&#10;" filled="f" stroked="f">
                                                                <v:textbox style="mso-next-textbox:#Rectangle 237" inset="0,0,0,0">
                                                                  <w:txbxContent>
                                                                    <w:p w14:paraId="1126196D" w14:textId="77777777" w:rsidR="00F85295" w:rsidRPr="00EB460A" w:rsidRDefault="00F85295" w:rsidP="00E43F2B">
                                                                      <w:pPr>
                                                                        <w:rPr>
                                                                          <w:rtl/>
                                                                        </w:rPr>
                                                                      </w:pPr>
                                                                      <w:r w:rsidRPr="00EB460A">
                                                                        <w:t>6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v:textbox>
                                                              </v:rect>
                                                              <v:group id="Group 238" o:spid="_x0000_s656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                                      <v:rect id="Rectangle 239" o:spid="_x0000_s6570" style="position:absolute;left:4439;top:13414;width:271;height:1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GHf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YNCH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GHfsMAAADbAAAADwAAAAAAAAAAAAAAAACYAgAAZHJzL2Rv&#10;d25yZXYueG1sUEsFBgAAAAAEAAQA9QAAAIgDAAAAAA==&#10;" filled="f" stroked="f">
                                                                  <v:textbox style="mso-next-textbox:#Rectangle 239" inset="0,0,0,0">
                                                                    <w:txbxContent>
                                                                      <w:p w14:paraId="7DAA3705" w14:textId="77777777" w:rsidR="00F85295" w:rsidRPr="00EB460A" w:rsidRDefault="00F85295" w:rsidP="00E43F2B">
                                                                        <w:r w:rsidRPr="00EB460A">
                                                                          <w:t>5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Group 240" o:spid="_x0000_s657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                                          <v:rect id="Rectangle 241" o:spid="_x0000_s6572" style="position:absolute;left:4151;top:13412;width:242;height:1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+8ksMA&#10;AADbAAAADwAAAGRycy9kb3ducmV2LnhtbESPT4vCMBTE74LfITxhb5rqoWjXKLK66NF/0PX2aJ5t&#10;2ealNFnb9dMbQfA4zMxvmPmyM5W4UeNKywrGowgEcWZ1ybmC8+l7OAXhPLLGyjIp+CcHy0W/N8dE&#10;25YPdDv6XAQIuwQVFN7XiZQuK8igG9maOHhX2xj0QTa51A22AW4qOYmiWBosOSwUWNNXQdnv8c8o&#10;2E7r1c/O3tu82ly26T6drU8zr9THoFt9gvDU+Xf41d5pBXEM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+8ksMAAADbAAAADwAAAAAAAAAAAAAAAACYAgAAZHJzL2Rv&#10;d25yZXYueG1sUEsFBgAAAAAEAAQA9QAAAIgDAAAAAA==&#10;" filled="f" stroked="f">
                                                                    <v:textbox style="mso-next-textbox:#Rectangle 241" inset="0,0,0,0">
                                                                      <w:txbxContent>
                                                                        <w:p w14:paraId="060DC583" w14:textId="77777777" w:rsidR="00F85295" w:rsidRPr="00EB460A" w:rsidRDefault="00F85295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EB460A">
                                                                            <w:t>4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Group 242" o:spid="_x0000_s657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                                        <v:rect id="Rectangle 243" o:spid="_x0000_s6574" style="position:absolute;left:3897;top:13426;width:227;height:1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Ne7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jA1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jI17vwAAANsAAAAPAAAAAAAAAAAAAAAAAJgCAABkcnMvZG93bnJl&#10;di54bWxQSwUGAAAAAAQABAD1AAAAhAMAAAAA&#10;" filled="f" stroked="f">
                                                                      <v:textbox style="mso-next-textbox:#Rectangle 243" inset="0,0,0,0">
                                                                        <w:txbxContent>
                                                                          <w:p w14:paraId="595EEE75" w14:textId="77777777" w:rsidR="00F85295" w:rsidRPr="00EB460A" w:rsidRDefault="00F85295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EB460A">
                                                                              <w:t>3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Group 244" o:spid="_x0000_s657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                                          <v:rect id="Rectangle 245" o:spid="_x0000_s6576" style="position:absolute;left:3596;top:13370;width:282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MXoM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9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jF6DBAAAA2wAAAA8AAAAAAAAAAAAAAAAAmAIAAGRycy9kb3du&#10;cmV2LnhtbFBLBQYAAAAABAAEAPUAAACGAwAAAAA=&#10;" filled="f" stroked="f">
                                                                        <v:textbox style="mso-next-textbox:#Rectangle 245" inset="0,0,0,0">
                                                                          <w:txbxContent>
                                                                            <w:p w14:paraId="29EEDD5D" w14:textId="77777777" w:rsidR="00F85295" w:rsidRPr="00EB460A" w:rsidRDefault="00F85295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EB460A">
                                                                                <w:t>2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Group 246" o:spid="_x0000_s6577" style="position:absolute;left:3249;top:13589;width:5858;height:1258" coordorigin="3249,13589" coordsize="5858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                                                  <v:group id="Group 247" o:spid="_x0000_s6578" style="position:absolute;left:3285;top:13589;width:5822;height:1258" coordorigin="3285,13589" coordsize="5822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<v:shape id="AutoShape 248" o:spid="_x0000_s6579" type="#_x0000_t32" style="position:absolute;left:3563;top:14173;width:18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TxasUAAADbAAAADwAAAGRycy9kb3ducmV2LnhtbESPQWsCMRSE7wX/Q3iCl1KzWrR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gTxasUAAADbAAAADwAAAAAAAAAA&#10;AAAAAAChAgAAZHJzL2Rvd25yZXYueG1sUEsFBgAAAAAEAAQA+QAAAJMDAAAAAA==&#10;"/>
                                                                          <v:shape id="AutoShape 249" o:spid="_x0000_s6580" type="#_x0000_t32" style="position:absolute;left:3734;top:14619;width:519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pHsUAAADbAAAADwAAAGRycy9kb3ducmV2LnhtbESPQWsCMRSE7wX/Q3iCl1KzSrV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e1pHsUAAADbAAAADwAAAAAAAAAA&#10;AAAAAAChAgAAZHJzL2Rvd25yZXYueG1sUEsFBgAAAAAEAAQA+QAAAJMDAAAAAA==&#10;"/>
                                                                          <v:shape id="AutoShape 250" o:spid="_x0000_s6581" type="#_x0000_t32" style="position:absolute;left:6994;top:13740;width:211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m49cQAAADbAAAADwAAAGRycy9kb3ducmV2LnhtbESPT2vCQBTE7wW/w/KE3upGwVSimyBK&#10;aaCXVnvo8ZF9JtHs25Dd5s+37xYEj8PM/IbZZaNpRE+dqy0rWC4iEMSF1TWXCr7Pby8bEM4ja2ws&#10;k4KJHGTp7GmHibYDf1F/8qUIEHYJKqi8bxMpXVGRQbewLXHwLrYz6IPsSqk7HALcNHIVRbE0WHNY&#10;qLClQ0XF7fRrFMRNNOXnj/eBV5sf+3k9+rUxWqnn+bjfgvA0+kf43s61gtc1/H8JP0Cm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2bj1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1" o:spid="_x0000_s6582" type="#_x0000_t32" style="position:absolute;left:9107;top:13740;width:0;height:77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smgsQAAADbAAAADwAAAGRycy9kb3ducmV2LnhtbESPT2uDQBTE74F+h+UFekvWCDXBukpo&#10;KRV6af4ceny4L2rivhV3q+bbdwuFHoeZ+Q2TFbPpxEiDay0r2KwjEMSV1S3XCs6nt9UOhPPIGjvL&#10;pOBODor8YZFhqu3EBxqPvhYBwi5FBY33fSqlqxoy6Na2Jw7exQ4GfZBDLfWAU4CbTsZRlEiDLYeF&#10;Bnt6aai6Hb+NgqSL7uXp433iePdlP6+v/skYrdTjct4/g/A0+//wX7vUCrYJ/H4JP0Dm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yaC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2" o:spid="_x0000_s6583" type="#_x0000_t32" style="position:absolute;left:8926;top:14517;width:18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q7pRsUAAADbAAAADwAAAGRycy9kb3ducmV2LnhtbESPQWvCQBSE74L/YXlCb7ppWoxEVzGF&#10;hhaxUCt6fWRfk2D2bZrdavz3XUHocZiZb5jFqjeNOFPnassKHicRCOLC6ppLBfuv1/EMhPPIGhvL&#10;pOBKDlbL4WCBqbYX/qTzzpciQNilqKDyvk2ldEVFBt3EtsTB+7adQR9kV0rd4SXATSPjKJpKgzWH&#10;hQpbeqmoOO1+jYLZT/a8zTfX+j1pn+LM5Qc6fsRKPYz69RyEp97/h+/tN60gSeD2JfwAu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q7pRsUAAADbAAAADwAAAAAAAAAA&#10;AAAAAAChAgAAZHJzL2Rvd25yZXYueG1sUEsFBgAAAAAEAAQA+QAAAJMDAAAAAA==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group id="Group 253" o:spid="_x0000_s6584" style="position:absolute;left:3285;top:13589;width:5641;height:1258" coordorigin="2462,3940" coordsize="6634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<v:group id="Group 254" o:spid="_x0000_s6585" style="position:absolute;left:2462;top:3940;width:4348;height:1195" coordorigin="2462,3940" coordsize="4348,1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                                                        <v:shape id="AutoShape 255" o:spid="_x0000_s6586" type="#_x0000_t32" style="position:absolute;left:3002;top:3940;width:0;height:11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AaOr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ro9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mSAaOrwAAADbAAAADwAAAAAAAAAAAAAAAAChAgAA&#10;ZHJzL2Rvd25yZXYueG1sUEsFBgAAAAAEAAQA+QAAAIoDAAAAAA==&#10;" strokeweight="1.5pt"/>
                                                                              <v:rect id="Rectangle 256" o:spid="_x0000_s6587" style="position:absolute;left:2462;top:4320;width:326;height:4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9gsEA&#10;AADbAAAADwAAAGRycy9kb3ducmV2LnhtbESPQYvCMBSE74L/ITzBm6YqiFuNIoriHrVevD2bZ1tt&#10;XkoTte6vN4Kwx2FmvmFmi8aU4kG1KywrGPQjEMSp1QVnCo7JpjcB4TyyxtIyKXiRg8W83ZphrO2T&#10;9/Q4+EwECLsYFeTeV7GULs3JoOvbijh4F1sb9EHWmdQ1PgPclHIYRWNpsOCwkGNFq5zS2+FuFJyL&#10;4RH/9sk2Mj+bkf9tkuv9tFaq22mWUxCeGv8f/rZ3WsFkAJ8v4QfI+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pfYLBAAAA2wAAAA8AAAAAAAAAAAAAAAAAmAIAAGRycy9kb3du&#10;cmV2LnhtbFBLBQYAAAAABAAEAPUAAACGAwAAAAA=&#10;">
                                                                                <v:textbox style="mso-next-textbox:#Rectangle 256">
                                                                                  <w:txbxContent>
                                                                                    <w:p w14:paraId="4BAF10FA" w14:textId="77777777" w:rsidR="00F85295" w:rsidRPr="00E76CAE" w:rsidRDefault="00F85295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E76CAE"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shape id="AutoShape 257" o:spid="_x0000_s6588" type="#_x0000_t32" style="position:absolute;left:332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4h1r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DN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GviHWvgAAANsAAAAPAAAAAAAAAAAAAAAAAKEC&#10;AABkcnMvZG93bnJldi54bWxQSwUGAAAAAAQABAD5AAAAjAMAAAAA&#10;" strokeweight="1.5pt"/>
                                                                              <v:shape id="AutoShape 258" o:spid="_x0000_s6589" type="#_x0000_t32" style="position:absolute;left:363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KET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A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8oRNvgAAANsAAAAPAAAAAAAAAAAAAAAAAKEC&#10;AABkcnMvZG93bnJldi54bWxQSwUGAAAAAAQABAD5AAAAjAMAAAAA&#10;" strokeweight="1.5pt"/>
                                                                              <v:shape id="AutoShape 259" o:spid="_x0000_s6590" type="#_x0000_t32" style="position:absolute;left:397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hscOcIAAADbAAAADwAAAGRycy9kb3ducmV2LnhtbESPQYvCMBSE7wv+h/AEb9tUXUR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hscOcIAAADbAAAADwAAAAAAAAAAAAAA&#10;AAChAgAAZHJzL2Rvd25yZXYueG1sUEsFBgAAAAAEAAQA+QAAAJADAAAAAA==&#10;" strokeweight="1.5pt"/>
                                                                              <v:shape id="AutoShape 260" o:spid="_x0000_s6591" type="#_x0000_t32" style="position:absolute;left:431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e5osIAAADbAAAADwAAAGRycy9kb3ducmV2LnhtbESPQYvCMBSE7wv+h/AEb9tUZUV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Ve5osIAAADbAAAADwAAAAAAAAAAAAAA&#10;AAChAgAAZHJzL2Rvd25yZXYueG1sUEsFBgAAAAAEAAQA+QAAAJADAAAAAA==&#10;" strokeweight="1.5pt"/>
                                                                              <v:shape id="AutoShape 261" o:spid="_x0000_s6592" type="#_x0000_t32" style="position:absolute;left:465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Un1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C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5hSfVvgAAANsAAAAPAAAAAAAAAAAAAAAAAKEC&#10;AABkcnMvZG93bnJldi54bWxQSwUGAAAAAAQABAD5AAAAjAMAAAAA&#10;" strokeweight="1.5pt"/>
                                                                              <v:shape id="AutoShape 262" o:spid="_x0000_s6593" type="#_x0000_t32" style="position:absolute;left:4980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mCTsIAAADbAAAADwAAAGRycy9kb3ducmV2LnhtbESPQYvCMBSE7wv+h/AEb9tUhVVqo6gg&#10;eNnDqhdvj+bZlDYvtYm1++83C4LHYWa+YfLNYBvRU+crxwqmSQqCuHC64lLB5Xz4XILwAVlj45gU&#10;/JKHzXr0kWOm3ZN/qD+FUkQI+wwVmBDaTEpfGLLoE9cSR+/mOoshyq6UusNnhNtGztL0S1qsOC4Y&#10;bGlvqKhPD6vAttrev53R17qaNzs63ra7tFdqMh62KxCBhvAOv9pHrWC5g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smCTsIAAADbAAAADwAAAAAAAAAAAAAA&#10;AAChAgAAZHJzL2Rvd25yZXYueG1sUEsFBgAAAAAEAAQA+QAAAJADAAAAAA==&#10;" strokeweight="1.5pt"/>
                                                                              <v:shape id="AutoShape 263" o:spid="_x0000_s6594" type="#_x0000_t32" style="position:absolute;left:531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YWPL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jo1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1YWPLwAAADbAAAADwAAAAAAAAAAAAAAAAChAgAA&#10;ZHJzL2Rvd25yZXYueG1sUEsFBgAAAAAEAAQA+QAAAIoDAAAAAA==&#10;" strokeweight="1.5pt"/>
                                                                              <v:shape id="AutoShape 264" o:spid="_x0000_s6595" type="#_x0000_t32" style="position:absolute;left:5685;top:402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qzp8MAAADbAAAADwAAAGRycy9kb3ducmV2LnhtbESPwWrDMBBE74X8g9hAbo3cBkriWjZO&#10;IZBLDk1zyW2x1paxtXIt1XH+PioUehxm5g2TFbPtxUSjbx0reFknIIgrp1tuFFy+Ds9bED4ga+wd&#10;k4I7eSjyxVOGqXY3/qTpHBoRIexTVGBCGFIpfWXIol+7gTh6tRsthijHRuoRbxFue/maJG/SYstx&#10;weBAH4aq7vxjFdhB2++TM/ratZt+T8e63CeTUqvlXL6DCDSH//Bf+6gVbHfw+yX+AJk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as6fDAAAA2wAAAA8AAAAAAAAAAAAA&#10;AAAAoQIAAGRycy9kb3ducmV2LnhtbFBLBQYAAAAABAAEAPkAAACRAwAAAAA=&#10;" strokeweight="1.5pt"/>
                                                                              <v:shape id="AutoShape 265" o:spid="_x0000_s6596" type="#_x0000_t32" style="position:absolute;left:607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mM57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XB+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PmM57wAAADbAAAADwAAAAAAAAAAAAAAAAChAgAA&#10;ZHJzL2Rvd25yZXYueG1sUEsFBgAAAAAEAAQA+QAAAIoDAAAAAA==&#10;" strokeweight="1.5pt"/>
                                                                              <v:shape id="AutoShape 266" o:spid="_x0000_s6597" type="#_x0000_t32" style="position:absolute;left:645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UpfMMAAADbAAAADwAAAGRycy9kb3ducmV2LnhtbESPQWvCQBSE7wX/w/IK3pqNCtKmWUMU&#10;BC89aL309si+ZIPZtzG7xvjv3UKhx2FmvmHyYrKdGGnwrWMFiyQFQVw53XKj4Py9f3sH4QOyxs4x&#10;KXiQh2Ize8kx0+7ORxpPoRERwj5DBSaEPpPSV4Ys+sT1xNGr3WAxRDk0Ug94j3DbyWWarqXFluOC&#10;wZ52hqrL6WYV2F7b65cz+ufSrrotHepym45KzV+n8hNEoCn8h//aB63gYwG/X+IPkJ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O1KXzDAAAA2wAAAA8AAAAAAAAAAAAA&#10;AAAAoQIAAGRycy9kb3ducmV2LnhtbFBLBQYAAAAABAAEAPkAAACRAwAAAAA=&#10;" strokeweight="1.5pt"/>
                                                                              <v:shape id="AutoShape 267" o:spid="_x0000_s6598" type="#_x0000_t32" style="position:absolute;left:6810;top:402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e3C8EAAADbAAAADwAAAGRycy9kb3ducmV2LnhtbESPzarCMBSE94LvEI7gzqYqiFajqHDB&#10;jQt/Nu4OzbEpNie1ya29b38jCC6HmfmGWW06W4mWGl86VjBOUhDEudMlFwqul5/RHIQPyBorx6Tg&#10;jzxs1v3eCjPtXnyi9hwKESHsM1RgQqgzKX1uyKJPXE0cvbtrLIYom0LqBl8Rbis5SdOZtFhyXDBY&#10;095Q/jj/WgW21vZ5dEbfHuW02tHhvt2lrVLDQbddggjUhW/40z5oBYsJvL/EHyD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Z7cLwQAAANsAAAAPAAAAAAAAAAAAAAAA&#10;AKECAABkcnMvZG93bnJldi54bWxQSwUGAAAAAAQABAD5AAAAjwMAAAAA&#10;" strokeweight="1.5pt"/>
                                                                              <v:shape id="AutoShape 268" o:spid="_x0000_s6599" type="#_x0000_t32" style="position:absolute;left:3002;top:4198;width:380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gXkMUAAADbAAAADwAAAGRycy9kb3ducmV2LnhtbESPQWsCMRSE7wX/Q3iCl1KzWpR2NcpW&#10;EFTwoG3vz83rJnTzst1E3f77piB4HGbmG2a+7FwtLtQG61nBaJiBIC69tlwp+HhfP72ACBFZY+2Z&#10;FPxSgOWi9zDHXPsrH+hyjJVIEA45KjAxNrmUoTTkMAx9Q5y8L986jEm2ldQtXhPc1XKcZVPp0HJa&#10;MNjQylD5fTw7Bfvt6K04GbvdHX7sfrIu6nP1+KnUoN8VMxCRungP39obreD1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gXkMUAAADbAAAADwAAAAAAAAAA&#10;AAAAAAChAgAAZHJzL2Rvd25yZXYueG1sUEsFBgAAAAAEAAQA+QAAAJMDAAAAAA==&#10;"/>
                                                                            </v:group>
                                                                            <v:shape id="AutoShape 269" o:spid="_x0000_s6600" type="#_x0000_t32" style="position:absolute;left:3314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KK5MIAAADbAAAADwAAAGRycy9kb3ducmV2LnhtbESPQYvCMBSE7wv+h/AEb2uqL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8KK5MIAAADbAAAADwAAAAAAAAAAAAAA&#10;AAChAgAAZHJzL2Rvd25yZXYueG1sUEsFBgAAAAAEAAQA+QAAAJADAAAAAA==&#10;" strokeweight="1.5pt"/>
                                                                            <v:shape id="AutoShape 270" o:spid="_x0000_s6601" type="#_x0000_t32" style="position:absolute;left:3640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4vf8IAAADbAAAADwAAAGRycy9kb3ducmV2LnhtbESPQYvCMBSE7wv+h/AEb2uqs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I4vf8IAAADbAAAADwAAAAAAAAAAAAAA&#10;AAChAgAAZHJzL2Rvd25yZXYueG1sUEsFBgAAAAAEAAQA+QAAAJADAAAAAA==&#10;" strokeweight="1.5pt"/>
                                                                            <v:shape id="AutoShape 271" o:spid="_x0000_s6602" type="#_x0000_t32" style="position:absolute;left:397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yxCMIAAADbAAAADwAAAGRycy9kb3ducmV2LnhtbESPQWvCQBSE7wX/w/IEb3VjBakxa4iC&#10;4MVDrRdvj+xLNph9G7PbGP+9Wyj0OMzMN0yWj7YVA/W+caxgMU9AEJdON1wruHwf3j9B+ICssXVM&#10;Cp7kId9O3jJMtXvwFw3nUIsIYZ+iAhNCl0rpS0MW/dx1xNGrXG8xRNnXUvf4iHDbyo8kWUmLDccF&#10;gx3tDZW3849VYDtt7ydn9PXWLNsdHatilwxKzaZjsQERaAz/4b/2UStYr+D3S/wBcvs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FyxCMIAAADbAAAADwAAAAAAAAAAAAAA&#10;AAChAgAAZHJzL2Rvd25yZXYueG1sUEsFBgAAAAAEAAQA+QAAAJADAAAAAA==&#10;" strokeweight="1.5pt"/>
                                                                            <v:shape id="AutoShape 272" o:spid="_x0000_s6603" type="#_x0000_t32" style="position:absolute;left:433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AUk8IAAADbAAAADwAAAGRycy9kb3ducmV2LnhtbESPQYvCMBSE7wv+h/AEb2uqwqq1UXRB&#10;8OJh1Yu3R/NsSpuX2mRr/fdmYcHjMDPfMNmmt7XoqPWlYwWTcQKCOHe65ELB5bz/XIDwAVlj7ZgU&#10;PMnDZj34yDDV7sE/1J1CISKEfYoKTAhNKqXPDVn0Y9cQR+/mWoshyraQusVHhNtaTpPkS1osOS4Y&#10;bOjbUF6dfq0C22h7Pzqjr1U5q3d0uG13SafUaNhvVyAC9eEd/m8ftILlHP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xAUk8IAAADbAAAADwAAAAAAAAAAAAAA&#10;AAChAgAAZHJzL2Rvd25yZXYueG1sUEsFBgAAAAAEAAQA+QAAAJADAAAAAA==&#10;" strokeweight="1.5pt"/>
                                                                            <v:shape id="AutoShape 273" o:spid="_x0000_s6604" type="#_x0000_t32" style="position:absolute;left:467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+A4b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HBu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4o+A4bwAAADbAAAADwAAAAAAAAAAAAAAAAChAgAA&#10;ZHJzL2Rvd25yZXYueG1sUEsFBgAAAAAEAAQA+QAAAIoDAAAAAA==&#10;" strokeweight="1.5pt"/>
                                                                            <v:shape id="AutoShape 274" o:spid="_x0000_s6605" type="#_x0000_t32" style="position:absolute;left:4996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MlesIAAADbAAAADwAAAGRycy9kb3ducmV2LnhtbESPQYvCMBSE7wv+h/AEb9tUhUVro6gg&#10;eNnDqhdvj+bZlDYvtYm1++83C4LHYWa+YfLNYBvRU+crxwqmSQqCuHC64lLB5Xz4XIDwAVlj45gU&#10;/JKHzXr0kWOm3ZN/qD+FUkQI+wwVmBDaTEpfGLLoE9cSR+/mOoshyq6UusNnhNtGztL0S1qsOC4Y&#10;bGlvqKhPD6vAttrev53R17qaNzs63ra7tFdqMh62KxCBhvAOv9pHrWC5h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MlesIAAADbAAAADwAAAAAAAAAAAAAA&#10;AAChAgAAZHJzL2Rvd25yZXYueG1sUEsFBgAAAAAEAAQA+QAAAJADAAAAAA==&#10;" strokeweight="1.5pt"/>
                                                                            <v:shape id="AutoShape 275" o:spid="_x0000_s6606" type="#_x0000_t32" style="position:absolute;left:5348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Epc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8EX5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WhKXDAAAA3AAAAA8AAAAAAAAAAAAA&#10;AAAAoQIAAGRycy9kb3ducmV2LnhtbFBLBQYAAAAABAAEAPkAAACRAwAAAAA=&#10;" strokeweight="1.5pt"/>
                                                                            <v:shape id="AutoShape 276" o:spid="_x0000_s6607" type="#_x0000_t32" style="position:absolute;left:5715;top:4770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ohPsAAAADcAAAADwAAAGRycy9kb3ducmV2LnhtbERPTYvCMBC9C/6HMIK3NXGFZammRQXB&#10;i4dVL96GZmyKzaQ2sXb/vVlY8DaP9zmrYnCN6KkLtWcN85kCQVx6U3Ol4XzafXyDCBHZYOOZNPxS&#10;gCIfj1aYGf/kH+qPsRIphEOGGmyMbSZlKC05DDPfEifu6juHMcGukqbDZwp3jfxU6ks6rDk1WGxp&#10;a6m8HR9Og2uNux+8NZdbvWg2tL+uN6rXejoZ1ksQkYb4Fv+79ybNV3P4eyZdIPMX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aIT7AAAAA3AAAAA8AAAAAAAAAAAAAAAAA&#10;oQIAAGRycy9kb3ducmV2LnhtbFBLBQYAAAAABAAEAPkAAACOAwAAAAA=&#10;" strokeweight="1.5pt"/>
                                                                            <v:shape id="AutoShape 277" o:spid="_x0000_s6608" type="#_x0000_t32" style="position:absolute;left:6094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i/Sb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E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Mi/Sb8AAADcAAAADwAAAAAAAAAAAAAAAACh&#10;AgAAZHJzL2Rvd25yZXYueG1sUEsFBgAAAAAEAAQA+QAAAI0DAAAAAA==&#10;" strokeweight="1.5pt"/>
                                                                            <v:shape id="AutoShape 278" o:spid="_x0000_s6609" type="#_x0000_t32" style="position:absolute;left:648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Qa0r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U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4Qa0r8AAADcAAAADwAAAAAAAAAAAAAAAACh&#10;AgAAZHJzL2Rvd25yZXYueG1sUEsFBgAAAAAEAAQA+QAAAI0DAAAAAA==&#10;" strokeweight="1.5pt"/>
                                                                            <v:shape id="AutoShape 279" o:spid="_x0000_s6610" type="#_x0000_t32" style="position:absolute;left:6840;top:4765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2CpsEAAADcAAAADwAAAGRycy9kb3ducmV2LnhtbERPPWvDMBDdA/kP4grdYqlpK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bYKmwQAAANwAAAAPAAAAAAAAAAAAAAAA&#10;AKECAABkcnMvZG93bnJldi54bWxQSwUGAAAAAAQABAD5AAAAjwMAAAAA&#10;" strokeweight="1.5pt"/>
                                                                            <v:shape id="AutoShape 280" o:spid="_x0000_s6611" type="#_x0000_t32" style="position:absolute;left:7196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EnPcEAAADcAAAADwAAAGRycy9kb3ducmV2LnhtbERPPWvDMBDdA/kP4grdYqkpL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ISc9wQAAANwAAAAPAAAAAAAAAAAAAAAA&#10;AKECAABkcnMvZG93bnJldi54bWxQSwUGAAAAAAQABAD5AAAAjwMAAAAA&#10;" strokeweight="1.5pt"/>
                                                                            <v:shape id="AutoShape 281" o:spid="_x0000_s6612" type="#_x0000_t32" style="position:absolute;left:754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O5SsAAAADcAAAADwAAAGRycy9kb3ducmV2LnhtbERPS4vCMBC+C/sfwix402QVRLqmRQXB&#10;iwcfl70NzdgUm0m3ibX+e7Ow4G0+vuesisE1oqcu1J41fE0VCOLSm5orDZfzbrIEESKywcYzaXhS&#10;gCL/GK0wM/7BR+pPsRIphEOGGmyMbSZlKC05DFPfEifu6juHMcGukqbDRwp3jZwptZAOa04NFlva&#10;Wipvp7vT4Frjfg/emp9bPW82tL+uN6rXevw5rL9BRBriW/zv3ps0Xy3g75l0gcx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zuUrAAAAA3AAAAA8AAAAAAAAAAAAAAAAA&#10;oQIAAGRycy9kb3ducmV2LnhtbFBLBQYAAAAABAAEAPkAAACOAwAAAAA=&#10;" strokeweight="1.5pt"/>
                                                                            <v:shape id="AutoShape 282" o:spid="_x0000_s6613" type="#_x0000_t32" style="position:absolute;left:7929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8c0cEAAADcAAAADwAAAGRycy9kb3ducmV2LnhtbERPPWvDMBDdA/kP4grdYqkptMW1YpxA&#10;IEuGpl26HdbZMrFOjqU47r+vAoVu93ifV5Sz68VEY+g8a3jKFAji2puOWw1fn/vVG4gQkQ32nknD&#10;DwUoN8tFgbnxN/6g6RRbkUI45KjBxjjkUobaksOQ+YE4cY0fHcYEx1aaEW8p3PVyrdSLdNhxarA4&#10;0M5SfT5dnQY3GHc5emu+z91zv6VDU23VpPXjw1y9g4g0x3/xn/tg0nz1C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vxzRwQAAANwAAAAPAAAAAAAAAAAAAAAA&#10;AKECAABkcnMvZG93bnJldi54bWxQSwUGAAAAAAQABAD5AAAAjwMAAAAA&#10;" strokeweight="1.5pt"/>
                                                                            <v:shape id="AutoShape 283" o:spid="_x0000_s6614" type="#_x0000_t32" style="position:absolute;left:830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CIo8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+EVp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giKPDAAAA3AAAAA8AAAAAAAAAAAAA&#10;AAAAoQIAAGRycy9kb3ducmV2LnhtbFBLBQYAAAAABAAEAPkAAACRAwAAAAA=&#10;" strokeweight="1.5pt"/>
                                                                            <v:shape id="AutoShape 284" o:spid="_x0000_s6615" type="#_x0000_t32" style="position:absolute;left:8702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wtOMEAAADcAAAADwAAAGRycy9kb3ducmV2LnhtbERPPWvDMBDdA/kP4grdYqkplNa1YpxA&#10;IEuGpl26HdbZMrFOjqU47r+vAoVu93ifV5Sz68VEY+g8a3jKFAji2puOWw1fn/vVK4gQkQ32nknD&#10;DwUoN8tFgbnxN/6g6RRbkUI45KjBxjjkUobaksOQ+YE4cY0fHcYEx1aaEW8p3PVyrdSLdNhxarA4&#10;0M5SfT5dnQY3GHc5emu+z91zv6VDU23VpPXjw1y9g4g0x3/xn/tg0nz1B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bC04wQAAANwAAAAPAAAAAAAAAAAAAAAA&#10;AKECAABkcnMvZG93bnJldi54bWxQSwUGAAAAAAQABAD5AAAAjwMAAAAA&#10;" strokeweight="1.5pt"/>
                                                                            <v:shape id="AutoShape 285" o:spid="_x0000_s6616" type="#_x0000_t32" style="position:absolute;left:9096;top:476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8SeMQAAADcAAAADwAAAGRycy9kb3ducmV2LnhtbESPQWvDMAyF74X+B6PCbq2TDUZJ45Zm&#10;MOhlh3W79CZiJQ6N5TT20uzfT4fCbhLv6b1P5WH2vZpojF1gA/kmA0VcB9txa+D76329BRUTssU+&#10;MBn4pQiH/XJRYmHDnT9pOqdWSQjHAg24lIZC61g78hg3YSAWrQmjxyTr2Go74l3Cfa+fs+xVe+xY&#10;GhwO9Oaovp5/vAE/WH/7CM5ert1LX9GpOVbZZMzTaj7uQCWa07/5cX2ygp8LvjwjE+j9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2jxJ4xAAAANwAAAAPAAAAAAAAAAAA&#10;AAAAAKECAABkcnMvZG93bnJldi54bWxQSwUGAAAAAAQABAD5AAAAkgMAAAAA&#10;" strokeweight="1.5pt"/>
                                                                          </v:group>
                                                                        </v:group>
                                                                        <v:rect id="Rectangle 286" o:spid="_x0000_s6617" style="position:absolute;left:3249;top:13698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7fDMIA&#10;AADc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Mfw+Ey6Qs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rt8MwgAAANwAAAAPAAAAAAAAAAAAAAAAAJgCAABkcnMvZG93&#10;bnJldi54bWxQSwUGAAAAAAQABAD1AAAAhwMAAAAA&#10;" filled="f" stroked="f">
                                                                          <v:textbox style="mso-next-textbox:#Rectangle 286" inset="0,0,0,0">
                                                                            <w:txbxContent>
                                                                              <w:p w14:paraId="162B18A5" w14:textId="77777777" w:rsidR="00F85295" w:rsidRPr="00EB460A" w:rsidRDefault="00F85295" w:rsidP="00E43F2B">
                                                                                <w:r w:rsidRPr="00EB460A">
                                                                                  <w:t>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  <w10:wrap anchorx="page"/>
            <w10:anchorlock/>
          </v:group>
        </w:pict>
      </w:r>
    </w:p>
    <w:p w14:paraId="4B73519E" w14:textId="77777777" w:rsidR="00F85295" w:rsidRPr="00E43F2B" w:rsidRDefault="00F85295" w:rsidP="003A6E07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2 Single line diagram of the EDN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317"/>
        <w:gridCol w:w="1602"/>
        <w:gridCol w:w="1134"/>
        <w:gridCol w:w="1213"/>
        <w:gridCol w:w="1317"/>
        <w:gridCol w:w="1489"/>
      </w:tblGrid>
      <w:tr w:rsidR="00F85295" w:rsidRPr="000C4FD9" w14:paraId="31EDA325" w14:textId="77777777" w:rsidTr="00306D70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220EEED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3 Buses and lines data for EDN distribution system</w:t>
            </w:r>
          </w:p>
        </w:tc>
      </w:tr>
      <w:tr w:rsidR="00F85295" w:rsidRPr="000C4FD9" w14:paraId="5B2D066E" w14:textId="77777777" w:rsidTr="00306D70">
        <w:trPr>
          <w:jc w:val="center"/>
        </w:trPr>
        <w:tc>
          <w:tcPr>
            <w:tcW w:w="495" w:type="pct"/>
            <w:vMerge w:val="restart"/>
            <w:vAlign w:val="center"/>
          </w:tcPr>
          <w:p w14:paraId="049891A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735" w:type="pct"/>
            <w:vMerge w:val="restart"/>
            <w:vAlign w:val="center"/>
          </w:tcPr>
          <w:p w14:paraId="6C181A3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894" w:type="pct"/>
            <w:vMerge w:val="restart"/>
            <w:vAlign w:val="center"/>
          </w:tcPr>
          <w:p w14:paraId="73B1ACE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633" w:type="pct"/>
            <w:vMerge w:val="restart"/>
            <w:vAlign w:val="center"/>
          </w:tcPr>
          <w:p w14:paraId="02440C4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677" w:type="pct"/>
            <w:vMerge w:val="restart"/>
            <w:vAlign w:val="center"/>
          </w:tcPr>
          <w:p w14:paraId="0798470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  <w:tc>
          <w:tcPr>
            <w:tcW w:w="1566" w:type="pct"/>
            <w:gridSpan w:val="2"/>
          </w:tcPr>
          <w:p w14:paraId="77E9B0B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oad at Receiving bus</w:t>
            </w:r>
          </w:p>
        </w:tc>
      </w:tr>
      <w:tr w:rsidR="00F85295" w:rsidRPr="000C4FD9" w14:paraId="72DD6188" w14:textId="77777777" w:rsidTr="00306D70">
        <w:trPr>
          <w:jc w:val="center"/>
        </w:trPr>
        <w:tc>
          <w:tcPr>
            <w:tcW w:w="495" w:type="pct"/>
            <w:vMerge/>
          </w:tcPr>
          <w:p w14:paraId="695C903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  <w:vMerge/>
          </w:tcPr>
          <w:p w14:paraId="1F164BA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94" w:type="pct"/>
            <w:vMerge/>
          </w:tcPr>
          <w:p w14:paraId="35620BA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33" w:type="pct"/>
            <w:vMerge/>
          </w:tcPr>
          <w:p w14:paraId="0D66F84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77" w:type="pct"/>
            <w:vMerge/>
          </w:tcPr>
          <w:p w14:paraId="424F0B5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</w:tcPr>
          <w:p w14:paraId="6D71E84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831" w:type="pct"/>
          </w:tcPr>
          <w:p w14:paraId="45E810E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F85295" w:rsidRPr="000C4FD9" w14:paraId="0330E059" w14:textId="77777777" w:rsidTr="00306D70">
        <w:trPr>
          <w:jc w:val="center"/>
        </w:trPr>
        <w:tc>
          <w:tcPr>
            <w:tcW w:w="495" w:type="pct"/>
          </w:tcPr>
          <w:p w14:paraId="31F382A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735" w:type="pct"/>
          </w:tcPr>
          <w:p w14:paraId="65E868B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94" w:type="pct"/>
          </w:tcPr>
          <w:p w14:paraId="2006B7E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633" w:type="pct"/>
          </w:tcPr>
          <w:p w14:paraId="3CC92CC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630</w:t>
            </w:r>
          </w:p>
        </w:tc>
        <w:tc>
          <w:tcPr>
            <w:tcW w:w="677" w:type="pct"/>
          </w:tcPr>
          <w:p w14:paraId="0CC863D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1500</w:t>
            </w:r>
          </w:p>
        </w:tc>
        <w:tc>
          <w:tcPr>
            <w:tcW w:w="735" w:type="pct"/>
          </w:tcPr>
          <w:p w14:paraId="7EAA8E0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75</w:t>
            </w:r>
          </w:p>
        </w:tc>
        <w:tc>
          <w:tcPr>
            <w:tcW w:w="831" w:type="pct"/>
          </w:tcPr>
          <w:p w14:paraId="7018D1A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14</w:t>
            </w:r>
          </w:p>
        </w:tc>
      </w:tr>
      <w:tr w:rsidR="00F85295" w:rsidRPr="000C4FD9" w14:paraId="4CCDF07B" w14:textId="77777777" w:rsidTr="00306D70">
        <w:trPr>
          <w:jc w:val="center"/>
        </w:trPr>
        <w:tc>
          <w:tcPr>
            <w:tcW w:w="495" w:type="pct"/>
          </w:tcPr>
          <w:p w14:paraId="051B6B9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35" w:type="pct"/>
          </w:tcPr>
          <w:p w14:paraId="07FBF8C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688377C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633" w:type="pct"/>
          </w:tcPr>
          <w:p w14:paraId="1696A5D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2C6459C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20D4339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00</w:t>
            </w:r>
          </w:p>
        </w:tc>
        <w:tc>
          <w:tcPr>
            <w:tcW w:w="831" w:type="pct"/>
          </w:tcPr>
          <w:p w14:paraId="07CC89C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95</w:t>
            </w:r>
          </w:p>
        </w:tc>
      </w:tr>
      <w:tr w:rsidR="00F85295" w:rsidRPr="000C4FD9" w14:paraId="6FB146F5" w14:textId="77777777" w:rsidTr="00306D70">
        <w:trPr>
          <w:jc w:val="center"/>
        </w:trPr>
        <w:tc>
          <w:tcPr>
            <w:tcW w:w="495" w:type="pct"/>
          </w:tcPr>
          <w:p w14:paraId="138F751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35" w:type="pct"/>
          </w:tcPr>
          <w:p w14:paraId="018B444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94" w:type="pct"/>
          </w:tcPr>
          <w:p w14:paraId="56C8151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633" w:type="pct"/>
          </w:tcPr>
          <w:p w14:paraId="54DEDCE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55</w:t>
            </w:r>
          </w:p>
        </w:tc>
        <w:tc>
          <w:tcPr>
            <w:tcW w:w="677" w:type="pct"/>
          </w:tcPr>
          <w:p w14:paraId="04CCF69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6734</w:t>
            </w:r>
          </w:p>
        </w:tc>
        <w:tc>
          <w:tcPr>
            <w:tcW w:w="735" w:type="pct"/>
          </w:tcPr>
          <w:p w14:paraId="461CB79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58</w:t>
            </w:r>
          </w:p>
        </w:tc>
        <w:tc>
          <w:tcPr>
            <w:tcW w:w="831" w:type="pct"/>
          </w:tcPr>
          <w:p w14:paraId="56BB6F7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9</w:t>
            </w:r>
          </w:p>
        </w:tc>
      </w:tr>
      <w:tr w:rsidR="00F85295" w:rsidRPr="000C4FD9" w14:paraId="7E59D8BF" w14:textId="77777777" w:rsidTr="00306D70">
        <w:trPr>
          <w:jc w:val="center"/>
        </w:trPr>
        <w:tc>
          <w:tcPr>
            <w:tcW w:w="495" w:type="pct"/>
          </w:tcPr>
          <w:p w14:paraId="7EFC0D7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35" w:type="pct"/>
          </w:tcPr>
          <w:p w14:paraId="269CFD1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94" w:type="pct"/>
          </w:tcPr>
          <w:p w14:paraId="6FA584F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633" w:type="pct"/>
          </w:tcPr>
          <w:p w14:paraId="3BEAC10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565</w:t>
            </w:r>
          </w:p>
        </w:tc>
        <w:tc>
          <w:tcPr>
            <w:tcW w:w="677" w:type="pct"/>
          </w:tcPr>
          <w:p w14:paraId="37FB5C7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0202</w:t>
            </w:r>
          </w:p>
        </w:tc>
        <w:tc>
          <w:tcPr>
            <w:tcW w:w="735" w:type="pct"/>
          </w:tcPr>
          <w:p w14:paraId="4116386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99</w:t>
            </w:r>
          </w:p>
        </w:tc>
        <w:tc>
          <w:tcPr>
            <w:tcW w:w="831" w:type="pct"/>
          </w:tcPr>
          <w:p w14:paraId="0C7EFA6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68</w:t>
            </w:r>
          </w:p>
        </w:tc>
      </w:tr>
      <w:tr w:rsidR="00F85295" w:rsidRPr="000C4FD9" w14:paraId="33D57FCC" w14:textId="77777777" w:rsidTr="00306D70">
        <w:trPr>
          <w:jc w:val="center"/>
        </w:trPr>
        <w:tc>
          <w:tcPr>
            <w:tcW w:w="495" w:type="pct"/>
          </w:tcPr>
          <w:p w14:paraId="57DD1D9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35" w:type="pct"/>
          </w:tcPr>
          <w:p w14:paraId="58C4C34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94" w:type="pct"/>
          </w:tcPr>
          <w:p w14:paraId="0F83848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633" w:type="pct"/>
          </w:tcPr>
          <w:p w14:paraId="438123A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4C41EFB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18956FA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70</w:t>
            </w:r>
          </w:p>
        </w:tc>
        <w:tc>
          <w:tcPr>
            <w:tcW w:w="831" w:type="pct"/>
          </w:tcPr>
          <w:p w14:paraId="37EA554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6</w:t>
            </w:r>
          </w:p>
        </w:tc>
      </w:tr>
      <w:tr w:rsidR="00F85295" w:rsidRPr="000C4FD9" w14:paraId="72130C4D" w14:textId="77777777" w:rsidTr="00306D70">
        <w:trPr>
          <w:jc w:val="center"/>
        </w:trPr>
        <w:tc>
          <w:tcPr>
            <w:tcW w:w="495" w:type="pct"/>
          </w:tcPr>
          <w:p w14:paraId="20947F2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35" w:type="pct"/>
          </w:tcPr>
          <w:p w14:paraId="7BDE4D3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94" w:type="pct"/>
          </w:tcPr>
          <w:p w14:paraId="1A45E9B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633" w:type="pct"/>
          </w:tcPr>
          <w:p w14:paraId="0724C3B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287504F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2C4C6E7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831" w:type="pct"/>
          </w:tcPr>
          <w:p w14:paraId="0B37ADC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23</w:t>
            </w:r>
          </w:p>
        </w:tc>
      </w:tr>
      <w:tr w:rsidR="00F85295" w:rsidRPr="000C4FD9" w14:paraId="57A40A66" w14:textId="77777777" w:rsidTr="00306D70">
        <w:trPr>
          <w:jc w:val="center"/>
        </w:trPr>
        <w:tc>
          <w:tcPr>
            <w:tcW w:w="495" w:type="pct"/>
          </w:tcPr>
          <w:p w14:paraId="5FCBD1B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735" w:type="pct"/>
          </w:tcPr>
          <w:p w14:paraId="2939617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894" w:type="pct"/>
          </w:tcPr>
          <w:p w14:paraId="195D52C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633" w:type="pct"/>
          </w:tcPr>
          <w:p w14:paraId="2C3E2EE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120</w:t>
            </w:r>
          </w:p>
        </w:tc>
        <w:tc>
          <w:tcPr>
            <w:tcW w:w="677" w:type="pct"/>
          </w:tcPr>
          <w:p w14:paraId="689A491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7696</w:t>
            </w:r>
          </w:p>
        </w:tc>
        <w:tc>
          <w:tcPr>
            <w:tcW w:w="735" w:type="pct"/>
          </w:tcPr>
          <w:p w14:paraId="01F36DF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8</w:t>
            </w:r>
          </w:p>
        </w:tc>
        <w:tc>
          <w:tcPr>
            <w:tcW w:w="831" w:type="pct"/>
          </w:tcPr>
          <w:p w14:paraId="72CDAE4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78</w:t>
            </w:r>
          </w:p>
        </w:tc>
      </w:tr>
      <w:tr w:rsidR="00F85295" w:rsidRPr="000C4FD9" w14:paraId="632BB079" w14:textId="77777777" w:rsidTr="00306D70">
        <w:trPr>
          <w:jc w:val="center"/>
        </w:trPr>
        <w:tc>
          <w:tcPr>
            <w:tcW w:w="495" w:type="pct"/>
          </w:tcPr>
          <w:p w14:paraId="4B2FE0C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735" w:type="pct"/>
          </w:tcPr>
          <w:p w14:paraId="06CEA6C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94" w:type="pct"/>
          </w:tcPr>
          <w:p w14:paraId="40E0150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633" w:type="pct"/>
          </w:tcPr>
          <w:p w14:paraId="6F92878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070</w:t>
            </w:r>
          </w:p>
        </w:tc>
        <w:tc>
          <w:tcPr>
            <w:tcW w:w="677" w:type="pct"/>
          </w:tcPr>
          <w:p w14:paraId="636525E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556</w:t>
            </w:r>
          </w:p>
        </w:tc>
        <w:tc>
          <w:tcPr>
            <w:tcW w:w="735" w:type="pct"/>
          </w:tcPr>
          <w:p w14:paraId="3A6CA24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46</w:t>
            </w:r>
          </w:p>
        </w:tc>
        <w:tc>
          <w:tcPr>
            <w:tcW w:w="831" w:type="pct"/>
          </w:tcPr>
          <w:p w14:paraId="749A6BE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5</w:t>
            </w:r>
          </w:p>
        </w:tc>
      </w:tr>
      <w:tr w:rsidR="00F85295" w:rsidRPr="000C4FD9" w14:paraId="09AD1716" w14:textId="77777777" w:rsidTr="00306D70">
        <w:trPr>
          <w:jc w:val="center"/>
        </w:trPr>
        <w:tc>
          <w:tcPr>
            <w:tcW w:w="495" w:type="pct"/>
          </w:tcPr>
          <w:p w14:paraId="1E1E0D8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735" w:type="pct"/>
          </w:tcPr>
          <w:p w14:paraId="01F9489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94" w:type="pct"/>
          </w:tcPr>
          <w:p w14:paraId="53626ED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633" w:type="pct"/>
          </w:tcPr>
          <w:p w14:paraId="024331D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66DB8F4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1015251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831" w:type="pct"/>
          </w:tcPr>
          <w:p w14:paraId="163BA81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0</w:t>
            </w:r>
          </w:p>
        </w:tc>
      </w:tr>
      <w:tr w:rsidR="00F85295" w:rsidRPr="000C4FD9" w14:paraId="49252852" w14:textId="77777777" w:rsidTr="00306D70">
        <w:trPr>
          <w:jc w:val="center"/>
        </w:trPr>
        <w:tc>
          <w:tcPr>
            <w:tcW w:w="495" w:type="pct"/>
          </w:tcPr>
          <w:p w14:paraId="505B637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735" w:type="pct"/>
          </w:tcPr>
          <w:p w14:paraId="5D036FB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94" w:type="pct"/>
          </w:tcPr>
          <w:p w14:paraId="67E2CFF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633" w:type="pct"/>
          </w:tcPr>
          <w:p w14:paraId="0351584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975</w:t>
            </w:r>
          </w:p>
        </w:tc>
        <w:tc>
          <w:tcPr>
            <w:tcW w:w="677" w:type="pct"/>
          </w:tcPr>
          <w:p w14:paraId="62B466F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4430</w:t>
            </w:r>
          </w:p>
        </w:tc>
        <w:tc>
          <w:tcPr>
            <w:tcW w:w="735" w:type="pct"/>
          </w:tcPr>
          <w:p w14:paraId="3DDE32E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0</w:t>
            </w:r>
          </w:p>
        </w:tc>
        <w:tc>
          <w:tcPr>
            <w:tcW w:w="831" w:type="pct"/>
          </w:tcPr>
          <w:p w14:paraId="1052878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2</w:t>
            </w:r>
          </w:p>
        </w:tc>
      </w:tr>
      <w:tr w:rsidR="00F85295" w:rsidRPr="000C4FD9" w14:paraId="1E87AD89" w14:textId="77777777" w:rsidTr="00306D70">
        <w:trPr>
          <w:jc w:val="center"/>
        </w:trPr>
        <w:tc>
          <w:tcPr>
            <w:tcW w:w="495" w:type="pct"/>
          </w:tcPr>
          <w:p w14:paraId="31889E1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735" w:type="pct"/>
          </w:tcPr>
          <w:p w14:paraId="6124C89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894" w:type="pct"/>
          </w:tcPr>
          <w:p w14:paraId="5B2F4D1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633" w:type="pct"/>
          </w:tcPr>
          <w:p w14:paraId="40ACA90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130</w:t>
            </w:r>
          </w:p>
        </w:tc>
        <w:tc>
          <w:tcPr>
            <w:tcW w:w="677" w:type="pct"/>
          </w:tcPr>
          <w:p w14:paraId="3ADDEE5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0404</w:t>
            </w:r>
          </w:p>
        </w:tc>
        <w:tc>
          <w:tcPr>
            <w:tcW w:w="735" w:type="pct"/>
          </w:tcPr>
          <w:p w14:paraId="6F0DC6F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4.586</w:t>
            </w:r>
          </w:p>
        </w:tc>
        <w:tc>
          <w:tcPr>
            <w:tcW w:w="831" w:type="pct"/>
          </w:tcPr>
          <w:p w14:paraId="7E97BF0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.368</w:t>
            </w:r>
          </w:p>
        </w:tc>
      </w:tr>
      <w:tr w:rsidR="00F85295" w:rsidRPr="000C4FD9" w14:paraId="59022C7F" w14:textId="77777777" w:rsidTr="00306D70">
        <w:trPr>
          <w:jc w:val="center"/>
        </w:trPr>
        <w:tc>
          <w:tcPr>
            <w:tcW w:w="495" w:type="pct"/>
          </w:tcPr>
          <w:p w14:paraId="5619135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735" w:type="pct"/>
          </w:tcPr>
          <w:p w14:paraId="1B08081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94" w:type="pct"/>
          </w:tcPr>
          <w:p w14:paraId="1E2BFEA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633" w:type="pct"/>
          </w:tcPr>
          <w:p w14:paraId="18D5166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25</w:t>
            </w:r>
          </w:p>
        </w:tc>
        <w:tc>
          <w:tcPr>
            <w:tcW w:w="677" w:type="pct"/>
          </w:tcPr>
          <w:p w14:paraId="41C916B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10</w:t>
            </w:r>
          </w:p>
        </w:tc>
        <w:tc>
          <w:tcPr>
            <w:tcW w:w="735" w:type="pct"/>
          </w:tcPr>
          <w:p w14:paraId="5A78D47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423</w:t>
            </w:r>
          </w:p>
        </w:tc>
        <w:tc>
          <w:tcPr>
            <w:tcW w:w="831" w:type="pct"/>
          </w:tcPr>
          <w:p w14:paraId="687B308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518</w:t>
            </w:r>
          </w:p>
        </w:tc>
      </w:tr>
      <w:tr w:rsidR="00F85295" w:rsidRPr="000C4FD9" w14:paraId="18F83E8D" w14:textId="77777777" w:rsidTr="00306D70">
        <w:trPr>
          <w:jc w:val="center"/>
        </w:trPr>
        <w:tc>
          <w:tcPr>
            <w:tcW w:w="495" w:type="pct"/>
          </w:tcPr>
          <w:p w14:paraId="4371E27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735" w:type="pct"/>
          </w:tcPr>
          <w:p w14:paraId="030A09B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3324399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633" w:type="pct"/>
          </w:tcPr>
          <w:p w14:paraId="0FC2ADA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360</w:t>
            </w:r>
          </w:p>
        </w:tc>
        <w:tc>
          <w:tcPr>
            <w:tcW w:w="677" w:type="pct"/>
          </w:tcPr>
          <w:p w14:paraId="3A8CAEF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3088</w:t>
            </w:r>
          </w:p>
        </w:tc>
        <w:tc>
          <w:tcPr>
            <w:tcW w:w="735" w:type="pct"/>
          </w:tcPr>
          <w:p w14:paraId="4220342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72</w:t>
            </w:r>
          </w:p>
        </w:tc>
        <w:tc>
          <w:tcPr>
            <w:tcW w:w="831" w:type="pct"/>
          </w:tcPr>
          <w:p w14:paraId="687CDB5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18</w:t>
            </w:r>
          </w:p>
        </w:tc>
      </w:tr>
      <w:tr w:rsidR="00F85295" w:rsidRPr="000C4FD9" w14:paraId="3E591F68" w14:textId="77777777" w:rsidTr="00306D70">
        <w:trPr>
          <w:jc w:val="center"/>
        </w:trPr>
        <w:tc>
          <w:tcPr>
            <w:tcW w:w="495" w:type="pct"/>
          </w:tcPr>
          <w:p w14:paraId="068470C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735" w:type="pct"/>
          </w:tcPr>
          <w:p w14:paraId="21E8508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94" w:type="pct"/>
          </w:tcPr>
          <w:p w14:paraId="6866F02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633" w:type="pct"/>
          </w:tcPr>
          <w:p w14:paraId="501844E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4E188DB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1F007A1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40</w:t>
            </w:r>
          </w:p>
        </w:tc>
        <w:tc>
          <w:tcPr>
            <w:tcW w:w="831" w:type="pct"/>
          </w:tcPr>
          <w:p w14:paraId="7059C14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35</w:t>
            </w:r>
          </w:p>
        </w:tc>
      </w:tr>
      <w:tr w:rsidR="00F85295" w:rsidRPr="000C4FD9" w14:paraId="457188DF" w14:textId="77777777" w:rsidTr="00306D70">
        <w:trPr>
          <w:jc w:val="center"/>
        </w:trPr>
        <w:tc>
          <w:tcPr>
            <w:tcW w:w="495" w:type="pct"/>
          </w:tcPr>
          <w:p w14:paraId="7C16A56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735" w:type="pct"/>
          </w:tcPr>
          <w:p w14:paraId="0BD5663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94" w:type="pct"/>
          </w:tcPr>
          <w:p w14:paraId="14BE621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633" w:type="pct"/>
          </w:tcPr>
          <w:p w14:paraId="66C68CC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6A12DE5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70E8B71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52</w:t>
            </w:r>
          </w:p>
        </w:tc>
        <w:tc>
          <w:tcPr>
            <w:tcW w:w="831" w:type="pct"/>
          </w:tcPr>
          <w:p w14:paraId="2AC43D5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15</w:t>
            </w:r>
          </w:p>
        </w:tc>
      </w:tr>
      <w:tr w:rsidR="00F85295" w:rsidRPr="000C4FD9" w14:paraId="59AE8322" w14:textId="77777777" w:rsidTr="00306D70">
        <w:trPr>
          <w:jc w:val="center"/>
        </w:trPr>
        <w:tc>
          <w:tcPr>
            <w:tcW w:w="495" w:type="pct"/>
          </w:tcPr>
          <w:p w14:paraId="2F9CA62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735" w:type="pct"/>
          </w:tcPr>
          <w:p w14:paraId="27A0246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94" w:type="pct"/>
          </w:tcPr>
          <w:p w14:paraId="45A065C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633" w:type="pct"/>
          </w:tcPr>
          <w:p w14:paraId="356D09D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331E42D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2AF6D02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34</w:t>
            </w:r>
          </w:p>
        </w:tc>
        <w:tc>
          <w:tcPr>
            <w:tcW w:w="831" w:type="pct"/>
          </w:tcPr>
          <w:p w14:paraId="599C3BC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04</w:t>
            </w:r>
          </w:p>
        </w:tc>
      </w:tr>
      <w:tr w:rsidR="00F85295" w:rsidRPr="000C4FD9" w14:paraId="51812E49" w14:textId="77777777" w:rsidTr="00306D70">
        <w:trPr>
          <w:jc w:val="center"/>
        </w:trPr>
        <w:tc>
          <w:tcPr>
            <w:tcW w:w="495" w:type="pct"/>
          </w:tcPr>
          <w:p w14:paraId="16E9858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735" w:type="pct"/>
          </w:tcPr>
          <w:p w14:paraId="17B414D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94" w:type="pct"/>
          </w:tcPr>
          <w:p w14:paraId="728F2CB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633" w:type="pct"/>
          </w:tcPr>
          <w:p w14:paraId="79B2D79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9275</w:t>
            </w:r>
          </w:p>
        </w:tc>
        <w:tc>
          <w:tcPr>
            <w:tcW w:w="677" w:type="pct"/>
          </w:tcPr>
          <w:p w14:paraId="5D06CDB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3670</w:t>
            </w:r>
          </w:p>
        </w:tc>
        <w:tc>
          <w:tcPr>
            <w:tcW w:w="735" w:type="pct"/>
          </w:tcPr>
          <w:p w14:paraId="690E04E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12</w:t>
            </w:r>
          </w:p>
        </w:tc>
        <w:tc>
          <w:tcPr>
            <w:tcW w:w="831" w:type="pct"/>
          </w:tcPr>
          <w:p w14:paraId="59DEC03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65</w:t>
            </w:r>
          </w:p>
        </w:tc>
      </w:tr>
      <w:tr w:rsidR="00F85295" w:rsidRPr="000C4FD9" w14:paraId="2EF19231" w14:textId="77777777" w:rsidTr="00306D70">
        <w:trPr>
          <w:jc w:val="center"/>
        </w:trPr>
        <w:tc>
          <w:tcPr>
            <w:tcW w:w="495" w:type="pct"/>
          </w:tcPr>
          <w:p w14:paraId="63D98FB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735" w:type="pct"/>
          </w:tcPr>
          <w:p w14:paraId="2C6B609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94" w:type="pct"/>
          </w:tcPr>
          <w:p w14:paraId="2E650CB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633" w:type="pct"/>
          </w:tcPr>
          <w:p w14:paraId="75A4D6F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4FD7947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1C66EE0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86</w:t>
            </w:r>
          </w:p>
        </w:tc>
        <w:tc>
          <w:tcPr>
            <w:tcW w:w="831" w:type="pct"/>
          </w:tcPr>
          <w:p w14:paraId="33C530E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85</w:t>
            </w:r>
          </w:p>
        </w:tc>
      </w:tr>
      <w:tr w:rsidR="00F85295" w:rsidRPr="000C4FD9" w14:paraId="71C2184F" w14:textId="77777777" w:rsidTr="00306D70">
        <w:trPr>
          <w:jc w:val="center"/>
        </w:trPr>
        <w:tc>
          <w:tcPr>
            <w:tcW w:w="495" w:type="pct"/>
          </w:tcPr>
          <w:p w14:paraId="048222D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735" w:type="pct"/>
          </w:tcPr>
          <w:p w14:paraId="0F7F5F0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94" w:type="pct"/>
          </w:tcPr>
          <w:p w14:paraId="246E8AD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633" w:type="pct"/>
          </w:tcPr>
          <w:p w14:paraId="3FD0D2B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492F847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3EF919C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53</w:t>
            </w:r>
          </w:p>
        </w:tc>
        <w:tc>
          <w:tcPr>
            <w:tcW w:w="831" w:type="pct"/>
          </w:tcPr>
          <w:p w14:paraId="755FA82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02</w:t>
            </w:r>
          </w:p>
        </w:tc>
      </w:tr>
      <w:tr w:rsidR="00F85295" w:rsidRPr="000C4FD9" w14:paraId="1630BD0D" w14:textId="77777777" w:rsidTr="00306D70">
        <w:trPr>
          <w:jc w:val="center"/>
        </w:trPr>
        <w:tc>
          <w:tcPr>
            <w:tcW w:w="495" w:type="pct"/>
          </w:tcPr>
          <w:p w14:paraId="3E2B878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735" w:type="pct"/>
          </w:tcPr>
          <w:p w14:paraId="26FC525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94" w:type="pct"/>
          </w:tcPr>
          <w:p w14:paraId="38EFA1D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633" w:type="pct"/>
          </w:tcPr>
          <w:p w14:paraId="5C20342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5A7CC85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001E1F6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27</w:t>
            </w:r>
          </w:p>
        </w:tc>
        <w:tc>
          <w:tcPr>
            <w:tcW w:w="831" w:type="pct"/>
          </w:tcPr>
          <w:p w14:paraId="1EA7609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21</w:t>
            </w:r>
          </w:p>
        </w:tc>
      </w:tr>
      <w:tr w:rsidR="00F85295" w:rsidRPr="000C4FD9" w14:paraId="0A4DBCA1" w14:textId="77777777" w:rsidTr="00306D70">
        <w:trPr>
          <w:jc w:val="center"/>
        </w:trPr>
        <w:tc>
          <w:tcPr>
            <w:tcW w:w="495" w:type="pct"/>
          </w:tcPr>
          <w:p w14:paraId="66D14ED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735" w:type="pct"/>
          </w:tcPr>
          <w:p w14:paraId="06C9C9D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894" w:type="pct"/>
          </w:tcPr>
          <w:p w14:paraId="0651517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633" w:type="pct"/>
          </w:tcPr>
          <w:p w14:paraId="78AF0E9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ECF477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20F66CD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6</w:t>
            </w:r>
          </w:p>
        </w:tc>
        <w:tc>
          <w:tcPr>
            <w:tcW w:w="831" w:type="pct"/>
          </w:tcPr>
          <w:p w14:paraId="28BA334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2</w:t>
            </w:r>
          </w:p>
        </w:tc>
      </w:tr>
      <w:tr w:rsidR="00F85295" w:rsidRPr="000C4FD9" w14:paraId="029BBA99" w14:textId="77777777" w:rsidTr="00306D70">
        <w:trPr>
          <w:jc w:val="center"/>
        </w:trPr>
        <w:tc>
          <w:tcPr>
            <w:tcW w:w="495" w:type="pct"/>
          </w:tcPr>
          <w:p w14:paraId="634A28C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735" w:type="pct"/>
          </w:tcPr>
          <w:p w14:paraId="2F0C492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94" w:type="pct"/>
          </w:tcPr>
          <w:p w14:paraId="055ECFE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633" w:type="pct"/>
          </w:tcPr>
          <w:p w14:paraId="215ACB5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33380DE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0879C7A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50</w:t>
            </w:r>
          </w:p>
        </w:tc>
        <w:tc>
          <w:tcPr>
            <w:tcW w:w="831" w:type="pct"/>
          </w:tcPr>
          <w:p w14:paraId="42EC699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7</w:t>
            </w:r>
          </w:p>
        </w:tc>
      </w:tr>
      <w:tr w:rsidR="00F85295" w:rsidRPr="000C4FD9" w14:paraId="7072E111" w14:textId="77777777" w:rsidTr="00306D70">
        <w:trPr>
          <w:jc w:val="center"/>
        </w:trPr>
        <w:tc>
          <w:tcPr>
            <w:tcW w:w="495" w:type="pct"/>
          </w:tcPr>
          <w:p w14:paraId="2B5232E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735" w:type="pct"/>
          </w:tcPr>
          <w:p w14:paraId="0B77D86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94" w:type="pct"/>
          </w:tcPr>
          <w:p w14:paraId="0FB4F9E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633" w:type="pct"/>
          </w:tcPr>
          <w:p w14:paraId="2CE2CAC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63</w:t>
            </w:r>
          </w:p>
        </w:tc>
        <w:tc>
          <w:tcPr>
            <w:tcW w:w="677" w:type="pct"/>
          </w:tcPr>
          <w:p w14:paraId="138A54A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40</w:t>
            </w:r>
          </w:p>
        </w:tc>
        <w:tc>
          <w:tcPr>
            <w:tcW w:w="735" w:type="pct"/>
          </w:tcPr>
          <w:p w14:paraId="3CDDE65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34</w:t>
            </w:r>
          </w:p>
        </w:tc>
        <w:tc>
          <w:tcPr>
            <w:tcW w:w="831" w:type="pct"/>
          </w:tcPr>
          <w:p w14:paraId="27D9FAA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3</w:t>
            </w:r>
          </w:p>
        </w:tc>
      </w:tr>
      <w:tr w:rsidR="00F85295" w:rsidRPr="000C4FD9" w14:paraId="0BD51BFD" w14:textId="77777777" w:rsidTr="00306D70">
        <w:trPr>
          <w:jc w:val="center"/>
        </w:trPr>
        <w:tc>
          <w:tcPr>
            <w:tcW w:w="495" w:type="pct"/>
          </w:tcPr>
          <w:p w14:paraId="02312CA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735" w:type="pct"/>
          </w:tcPr>
          <w:p w14:paraId="338BF17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94" w:type="pct"/>
          </w:tcPr>
          <w:p w14:paraId="1ABA5AE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633" w:type="pct"/>
          </w:tcPr>
          <w:p w14:paraId="7A3E8BD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253</w:t>
            </w:r>
          </w:p>
        </w:tc>
        <w:tc>
          <w:tcPr>
            <w:tcW w:w="677" w:type="pct"/>
          </w:tcPr>
          <w:p w14:paraId="4C877FD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818</w:t>
            </w:r>
          </w:p>
        </w:tc>
        <w:tc>
          <w:tcPr>
            <w:tcW w:w="735" w:type="pct"/>
          </w:tcPr>
          <w:p w14:paraId="0541032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6</w:t>
            </w:r>
          </w:p>
        </w:tc>
        <w:tc>
          <w:tcPr>
            <w:tcW w:w="831" w:type="pct"/>
          </w:tcPr>
          <w:p w14:paraId="2A2295A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8</w:t>
            </w:r>
          </w:p>
        </w:tc>
      </w:tr>
      <w:tr w:rsidR="00F85295" w:rsidRPr="000C4FD9" w14:paraId="4BE788FF" w14:textId="77777777" w:rsidTr="00306D70">
        <w:trPr>
          <w:jc w:val="center"/>
        </w:trPr>
        <w:tc>
          <w:tcPr>
            <w:tcW w:w="495" w:type="pct"/>
          </w:tcPr>
          <w:p w14:paraId="099F825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735" w:type="pct"/>
          </w:tcPr>
          <w:p w14:paraId="47581DB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894" w:type="pct"/>
          </w:tcPr>
          <w:p w14:paraId="1A79EF9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633" w:type="pct"/>
          </w:tcPr>
          <w:p w14:paraId="52E87CF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3C0E1FA3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04E0943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6</w:t>
            </w:r>
          </w:p>
        </w:tc>
        <w:tc>
          <w:tcPr>
            <w:tcW w:w="831" w:type="pct"/>
          </w:tcPr>
          <w:p w14:paraId="36A3FB2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9</w:t>
            </w:r>
          </w:p>
        </w:tc>
      </w:tr>
      <w:tr w:rsidR="00F85295" w:rsidRPr="000C4FD9" w14:paraId="4D5E7D6A" w14:textId="77777777" w:rsidTr="00306D70">
        <w:trPr>
          <w:jc w:val="center"/>
        </w:trPr>
        <w:tc>
          <w:tcPr>
            <w:tcW w:w="495" w:type="pct"/>
          </w:tcPr>
          <w:p w14:paraId="0C7F797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735" w:type="pct"/>
          </w:tcPr>
          <w:p w14:paraId="1163105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94" w:type="pct"/>
          </w:tcPr>
          <w:p w14:paraId="2075973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633" w:type="pct"/>
          </w:tcPr>
          <w:p w14:paraId="5A37F89E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3049B01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15F57BBD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4</w:t>
            </w:r>
          </w:p>
        </w:tc>
        <w:tc>
          <w:tcPr>
            <w:tcW w:w="831" w:type="pct"/>
          </w:tcPr>
          <w:p w14:paraId="0598AE2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6</w:t>
            </w:r>
          </w:p>
        </w:tc>
      </w:tr>
      <w:tr w:rsidR="00F85295" w:rsidRPr="000C4FD9" w14:paraId="0964F54B" w14:textId="77777777" w:rsidTr="00306D70">
        <w:trPr>
          <w:jc w:val="center"/>
        </w:trPr>
        <w:tc>
          <w:tcPr>
            <w:tcW w:w="495" w:type="pct"/>
          </w:tcPr>
          <w:p w14:paraId="3CFE248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735" w:type="pct"/>
          </w:tcPr>
          <w:p w14:paraId="7CCBFA6C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94" w:type="pct"/>
          </w:tcPr>
          <w:p w14:paraId="385307F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633" w:type="pct"/>
          </w:tcPr>
          <w:p w14:paraId="64650C42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3</w:t>
            </w:r>
          </w:p>
        </w:tc>
        <w:tc>
          <w:tcPr>
            <w:tcW w:w="677" w:type="pct"/>
          </w:tcPr>
          <w:p w14:paraId="13941A0B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</w:t>
            </w:r>
          </w:p>
        </w:tc>
        <w:tc>
          <w:tcPr>
            <w:tcW w:w="735" w:type="pct"/>
          </w:tcPr>
          <w:p w14:paraId="33B7D836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831" w:type="pct"/>
          </w:tcPr>
          <w:p w14:paraId="2EEE5CA5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7.911</w:t>
            </w:r>
          </w:p>
        </w:tc>
      </w:tr>
      <w:tr w:rsidR="00F85295" w:rsidRPr="000C4FD9" w14:paraId="4481D6DC" w14:textId="77777777" w:rsidTr="00306D70">
        <w:trPr>
          <w:jc w:val="center"/>
        </w:trPr>
        <w:tc>
          <w:tcPr>
            <w:tcW w:w="495" w:type="pct"/>
          </w:tcPr>
          <w:p w14:paraId="0122FF70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735" w:type="pct"/>
          </w:tcPr>
          <w:p w14:paraId="36AE2037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94" w:type="pct"/>
          </w:tcPr>
          <w:p w14:paraId="51169E1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633" w:type="pct"/>
          </w:tcPr>
          <w:p w14:paraId="6BBCDCC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23</w:t>
            </w:r>
          </w:p>
        </w:tc>
        <w:tc>
          <w:tcPr>
            <w:tcW w:w="677" w:type="pct"/>
          </w:tcPr>
          <w:p w14:paraId="476ED67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25</w:t>
            </w:r>
          </w:p>
        </w:tc>
        <w:tc>
          <w:tcPr>
            <w:tcW w:w="735" w:type="pct"/>
          </w:tcPr>
          <w:p w14:paraId="0226B681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3</w:t>
            </w:r>
          </w:p>
        </w:tc>
        <w:tc>
          <w:tcPr>
            <w:tcW w:w="831" w:type="pct"/>
          </w:tcPr>
          <w:p w14:paraId="22341E79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.734</w:t>
            </w:r>
          </w:p>
        </w:tc>
      </w:tr>
      <w:tr w:rsidR="00F85295" w:rsidRPr="000C4FD9" w14:paraId="6CFB36A1" w14:textId="77777777" w:rsidTr="00306D70">
        <w:trPr>
          <w:jc w:val="center"/>
        </w:trPr>
        <w:tc>
          <w:tcPr>
            <w:tcW w:w="495" w:type="pct"/>
          </w:tcPr>
          <w:p w14:paraId="441C8AA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735" w:type="pct"/>
          </w:tcPr>
          <w:p w14:paraId="1600864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94" w:type="pct"/>
          </w:tcPr>
          <w:p w14:paraId="2D2D436A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633" w:type="pct"/>
          </w:tcPr>
          <w:p w14:paraId="3C80149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80</w:t>
            </w:r>
          </w:p>
        </w:tc>
        <w:tc>
          <w:tcPr>
            <w:tcW w:w="677" w:type="pct"/>
          </w:tcPr>
          <w:p w14:paraId="18A3ECCF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29</w:t>
            </w:r>
          </w:p>
        </w:tc>
        <w:tc>
          <w:tcPr>
            <w:tcW w:w="735" w:type="pct"/>
          </w:tcPr>
          <w:p w14:paraId="63C07AE4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25</w:t>
            </w:r>
          </w:p>
        </w:tc>
        <w:tc>
          <w:tcPr>
            <w:tcW w:w="831" w:type="pct"/>
          </w:tcPr>
          <w:p w14:paraId="6A3777C8" w14:textId="77777777" w:rsidR="00F85295" w:rsidRPr="000C4FD9" w:rsidRDefault="00F85295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734</w:t>
            </w:r>
          </w:p>
        </w:tc>
      </w:tr>
    </w:tbl>
    <w:p w14:paraId="7C6BABCE" w14:textId="77777777" w:rsidR="00F85295" w:rsidRDefault="00F85295">
      <w:pPr>
        <w:sectPr w:rsidR="00F8529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EC3F7E8" w14:textId="77777777" w:rsidR="00F26850" w:rsidRDefault="00F26850"/>
    <w:sectPr w:rsidR="00F268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num w:numId="1" w16cid:durableId="1960378408">
    <w:abstractNumId w:val="0"/>
  </w:num>
  <w:num w:numId="2" w16cid:durableId="643120172">
    <w:abstractNumId w:val="0"/>
  </w:num>
  <w:num w:numId="3" w16cid:durableId="1212577586">
    <w:abstractNumId w:val="0"/>
  </w:num>
  <w:num w:numId="4" w16cid:durableId="1200972262">
    <w:abstractNumId w:val="0"/>
  </w:num>
  <w:num w:numId="5" w16cid:durableId="93436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MrUwMzAxMbJU0lEKTi0uzszPAykwrAUAt+peMSwAAAA="/>
  </w:docVars>
  <w:rsids>
    <w:rsidRoot w:val="0027729E"/>
    <w:rsid w:val="000B2CD3"/>
    <w:rsid w:val="0027729E"/>
    <w:rsid w:val="002F3E05"/>
    <w:rsid w:val="004377C9"/>
    <w:rsid w:val="00467BD8"/>
    <w:rsid w:val="0055084B"/>
    <w:rsid w:val="00671A1E"/>
    <w:rsid w:val="007658F7"/>
    <w:rsid w:val="0080767A"/>
    <w:rsid w:val="00847C7A"/>
    <w:rsid w:val="0094422C"/>
    <w:rsid w:val="00A639C2"/>
    <w:rsid w:val="00BC7DAF"/>
    <w:rsid w:val="00C420CC"/>
    <w:rsid w:val="00C60FCA"/>
    <w:rsid w:val="00E46915"/>
    <w:rsid w:val="00E56AFC"/>
    <w:rsid w:val="00EE3A61"/>
    <w:rsid w:val="00F129E7"/>
    <w:rsid w:val="00F26850"/>
    <w:rsid w:val="00F8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839"/>
    <o:shapelayout v:ext="edit">
      <o:idmap v:ext="edit" data="1,2,3,4,5,6"/>
      <o:rules v:ext="edit">
        <o:r id="V:Rule1" type="connector" idref="#_x0000_s6761"/>
        <o:r id="V:Rule2" type="connector" idref="#_x0000_s6721"/>
        <o:r id="V:Rule3" type="connector" idref="#_x0000_s6722"/>
        <o:r id="V:Rule4" type="connector" idref="#AutoShape 269"/>
        <o:r id="V:Rule5" type="connector" idref="#_x0000_s6812"/>
        <o:r id="V:Rule6" type="connector" idref="#_x0000_s6776"/>
        <o:r id="V:Rule7" type="connector" idref="#_x0000_s6760"/>
        <o:r id="V:Rule8" type="connector" idref="#_x0000_s6720"/>
        <o:r id="V:Rule9" type="connector" idref="#AutoShape 278"/>
        <o:r id="V:Rule10" type="connector" idref="#_x0000_s6758"/>
        <o:r id="V:Rule11" type="connector" idref="#_x0000_s6671"/>
        <o:r id="V:Rule12" type="connector" idref="#_x0000_s6781"/>
        <o:r id="V:Rule13" type="connector" idref="#_x0000_s6772"/>
        <o:r id="V:Rule14" type="connector" idref="#_x0000_s6656"/>
        <o:r id="V:Rule15" type="connector" idref="#_x0000_s6751"/>
        <o:r id="V:Rule16" type="connector" idref="#_x0000_s6800"/>
        <o:r id="V:Rule17" type="connector" idref="#_x0000_s6810"/>
        <o:r id="V:Rule18" type="connector" idref="#_x0000_s6660"/>
        <o:r id="V:Rule19" type="connector" idref="#_x0000_s6792"/>
        <o:r id="V:Rule20" type="connector" idref="#AutoShape 281"/>
        <o:r id="V:Rule21" type="connector" idref="#_x0000_s6728"/>
        <o:r id="V:Rule22" type="connector" idref="#_x0000_s6796"/>
        <o:r id="V:Rule23" type="connector" idref="#_x0000_s6768"/>
        <o:r id="V:Rule24" type="connector" idref="#AutoShape 248"/>
        <o:r id="V:Rule25" type="connector" idref="#_x0000_s6658"/>
        <o:r id="V:Rule26" type="connector" idref="#_x0000_s6732"/>
        <o:r id="V:Rule27" type="connector" idref="#_x0000_s6664"/>
        <o:r id="V:Rule28" type="connector" idref="#_x0000_s6754"/>
        <o:r id="V:Rule29" type="connector" idref="#_x0000_s6668"/>
        <o:r id="V:Rule30" type="connector" idref="#_x0000_s6775"/>
        <o:r id="V:Rule31" type="connector" idref="#_x0000_s6814"/>
        <o:r id="V:Rule32" type="connector" idref="#_x0000_s6789"/>
        <o:r id="V:Rule33" type="connector" idref="#_x0000_s6786"/>
        <o:r id="V:Rule34" type="connector" idref="#_x0000_s6712"/>
        <o:r id="V:Rule35" type="connector" idref="#_x0000_s6651"/>
        <o:r id="V:Rule36" type="connector" idref="#_x0000_s6708"/>
        <o:r id="V:Rule37" type="connector" idref="#_x0000_s6733"/>
        <o:r id="V:Rule38" type="connector" idref="#_x0000_s6646"/>
        <o:r id="V:Rule39" type="connector" idref="#_x0000_s6662"/>
        <o:r id="V:Rule40" type="connector" idref="#AutoShape 250"/>
        <o:r id="V:Rule41" type="connector" idref="#_x0000_s6716"/>
        <o:r id="V:Rule42" type="connector" idref="#AutoShape 283"/>
        <o:r id="V:Rule43" type="connector" idref="#AutoShape 276"/>
        <o:r id="V:Rule44" type="connector" idref="#_x0000_s6670"/>
        <o:r id="V:Rule45" type="connector" idref="#_x0000_s6807"/>
        <o:r id="V:Rule46" type="connector" idref="#AutoShape 255"/>
        <o:r id="V:Rule47" type="connector" idref="#_x0000_s6652"/>
        <o:r id="V:Rule48" type="connector" idref="#_x0000_s6654"/>
        <o:r id="V:Rule49" type="connector" idref="#AutoShape 271"/>
        <o:r id="V:Rule50" type="connector" idref="#_x0000_s6798"/>
        <o:r id="V:Rule51" type="connector" idref="#AutoShape 259"/>
        <o:r id="V:Rule52" type="connector" idref="#_x0000_s6764"/>
        <o:r id="V:Rule53" type="connector" idref="#_x0000_s6741"/>
        <o:r id="V:Rule54" type="connector" idref="#AutoShape 260"/>
        <o:r id="V:Rule55" type="connector" idref="#_x0000_s6804"/>
        <o:r id="V:Rule56" type="connector" idref="#_x0000_s6769"/>
        <o:r id="V:Rule57" type="connector" idref="#_x0000_s6790"/>
        <o:r id="V:Rule58" type="connector" idref="#_x0000_s6815"/>
        <o:r id="V:Rule59" type="connector" idref="#AutoShape 263"/>
        <o:r id="V:Rule60" type="connector" idref="#AutoShape 268"/>
        <o:r id="V:Rule61" type="connector" idref="#_x0000_s6777"/>
        <o:r id="V:Rule62" type="connector" idref="#_x0000_s6681"/>
        <o:r id="V:Rule63" type="connector" idref="#_x0000_s6784"/>
        <o:r id="V:Rule64" type="connector" idref="#AutoShape 273"/>
        <o:r id="V:Rule65" type="connector" idref="#_x0000_s6657"/>
        <o:r id="V:Rule66" type="connector" idref="#_x0000_s6737"/>
        <o:r id="V:Rule67" type="connector" idref="#_x0000_s6755"/>
        <o:r id="V:Rule68" type="connector" idref="#_x0000_s6679"/>
        <o:r id="V:Rule69" type="connector" idref="#_x0000_s6724"/>
        <o:r id="V:Rule70" type="connector" idref="#AutoShape 258"/>
        <o:r id="V:Rule71" type="connector" idref="#AutoShape 265"/>
        <o:r id="V:Rule72" type="connector" idref="#_x0000_s6725"/>
        <o:r id="V:Rule73" type="connector" idref="#_x0000_s6799"/>
        <o:r id="V:Rule74" type="connector" idref="#_x0000_s6673"/>
        <o:r id="V:Rule75" type="connector" idref="#_x0000_s6718"/>
        <o:r id="V:Rule76" type="connector" idref="#_x0000_s6762"/>
        <o:r id="V:Rule77" type="connector" idref="#_x0000_s6675"/>
        <o:r id="V:Rule78" type="connector" idref="#_x0000_s6785"/>
        <o:r id="V:Rule79" type="connector" idref="#_x0000_s6770"/>
        <o:r id="V:Rule80" type="connector" idref="#_x0000_s6729"/>
        <o:r id="V:Rule81" type="connector" idref="#_x0000_s6794"/>
        <o:r id="V:Rule82" type="connector" idref="#_x0000_s6753"/>
        <o:r id="V:Rule83" type="connector" idref="#AutoShape 261"/>
        <o:r id="V:Rule84" type="connector" idref="#_x0000_s6717"/>
        <o:r id="V:Rule85" type="connector" idref="#AutoShape 277"/>
        <o:r id="V:Rule86" type="connector" idref="#_x0000_s6782"/>
        <o:r id="V:Rule87" type="connector" idref="#_x0000_s6676"/>
        <o:r id="V:Rule88" type="connector" idref="#_x0000_s6765"/>
        <o:r id="V:Rule89" type="connector" idref="#_x0000_s6802"/>
        <o:r id="V:Rule90" type="connector" idref="#AutoShape 274"/>
        <o:r id="V:Rule91" type="connector" idref="#_x0000_s6709"/>
        <o:r id="V:Rule92" type="connector" idref="#_x0000_s6806"/>
        <o:r id="V:Rule93" type="connector" idref="#_x0000_s6746"/>
        <o:r id="V:Rule94" type="connector" idref="#AutoShape 266"/>
        <o:r id="V:Rule95" type="connector" idref="#_x0000_s6734"/>
        <o:r id="V:Rule96" type="connector" idref="#_x0000_s6680"/>
        <o:r id="V:Rule97" type="connector" idref="#_x0000_s6647"/>
        <o:r id="V:Rule98" type="connector" idref="#AutoShape 252"/>
        <o:r id="V:Rule99" type="connector" idref="#_x0000_s6706"/>
        <o:r id="V:Rule100" type="connector" idref="#AutoShape 257"/>
        <o:r id="V:Rule101" type="connector" idref="#_x0000_s6665"/>
        <o:r id="V:Rule102" type="connector" idref="#AutoShape 284"/>
        <o:r id="V:Rule103" type="connector" idref="#_x0000_s6672"/>
        <o:r id="V:Rule104" type="connector" idref="#_x0000_s6714"/>
        <o:r id="V:Rule105" type="connector" idref="#_x0000_s6816"/>
        <o:r id="V:Rule106" type="connector" idref="#_x0000_s6740"/>
        <o:r id="V:Rule107" type="connector" idref="#_x0000_s6736"/>
        <o:r id="V:Rule108" type="connector" idref="#AutoShape 285"/>
        <o:r id="V:Rule109" type="connector" idref="#AutoShape 264"/>
        <o:r id="V:Rule110" type="connector" idref="#_x0000_s6730"/>
        <o:r id="V:Rule111" type="connector" idref="#_x0000_s6669"/>
        <o:r id="V:Rule112" type="connector" idref="#_x0000_s6791"/>
        <o:r id="V:Rule113" type="connector" idref="#_x0000_s6661"/>
        <o:r id="V:Rule114" type="connector" idref="#AutoShape 279"/>
        <o:r id="V:Rule115" type="connector" idref="#_x0000_s6745"/>
        <o:r id="V:Rule116" type="connector" idref="#AutoShape 262"/>
        <o:r id="V:Rule117" type="connector" idref="#_x0000_s6774"/>
        <o:r id="V:Rule118" type="connector" idref="#AutoShape 272"/>
        <o:r id="V:Rule119" type="connector" idref="#_x0000_s6666"/>
        <o:r id="V:Rule120" type="connector" idref="#_x0000_s6780"/>
        <o:r id="V:Rule121" type="connector" idref="#_x0000_s6649"/>
        <o:r id="V:Rule122" type="connector" idref="#_x0000_s6773"/>
        <o:r id="V:Rule123" type="connector" idref="#_x0000_s6811"/>
        <o:r id="V:Rule124" type="connector" idref="#_x0000_s6757"/>
        <o:r id="V:Rule125" type="connector" idref="#_x0000_s6766"/>
        <o:r id="V:Rule126" type="connector" idref="#AutoShape 249"/>
        <o:r id="V:Rule127" type="connector" idref="#_x0000_s6778"/>
        <o:r id="V:Rule128" type="connector" idref="#AutoShape 275"/>
        <o:r id="V:Rule129" type="connector" idref="#_x0000_s6726"/>
        <o:r id="V:Rule130" type="connector" idref="#_x0000_s6747"/>
        <o:r id="V:Rule131" type="connector" idref="#_x0000_s6788"/>
        <o:r id="V:Rule132" type="connector" idref="#_x0000_s6756"/>
        <o:r id="V:Rule133" type="connector" idref="#_x0000_s6750"/>
        <o:r id="V:Rule134" type="connector" idref="#AutoShape 251"/>
        <o:r id="V:Rule135" type="connector" idref="#_x0000_s6650"/>
        <o:r id="V:Rule136" type="connector" idref="#_x0000_s6713"/>
        <o:r id="V:Rule137" type="connector" idref="#_x0000_s6742"/>
        <o:r id="V:Rule138" type="connector" idref="#_x0000_s6738"/>
        <o:r id="V:Rule139" type="connector" idref="#_x0000_s6749"/>
        <o:r id="V:Rule140" type="connector" idref="#_x0000_s6808"/>
        <o:r id="V:Rule141" type="connector" idref="#_x0000_s6803"/>
        <o:r id="V:Rule142" type="connector" idref="#AutoShape 267"/>
        <o:r id="V:Rule143" type="connector" idref="#AutoShape 270"/>
        <o:r id="V:Rule144" type="connector" idref="#_x0000_s6743"/>
        <o:r id="V:Rule145" type="connector" idref="#AutoShape 282"/>
        <o:r id="V:Rule146" type="connector" idref="#AutoShape 280"/>
        <o:r id="V:Rule147" type="connector" idref="#_x0000_s6795"/>
        <o:r id="V:Rule148" type="connector" idref="#_x0000_s6653"/>
        <o:r id="V:Rule149" type="connector" idref="#_x0000_s6710"/>
      </o:rules>
    </o:shapelayout>
  </w:shapeDefaults>
  <w:decimalSymbol w:val="."/>
  <w:listSeparator w:val=","/>
  <w14:docId w14:val="14FC363B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CC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0CC"/>
    <w:pPr>
      <w:keepNext/>
      <w:keepLines/>
      <w:numPr>
        <w:numId w:val="5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0CC"/>
    <w:pPr>
      <w:keepNext/>
      <w:keepLines/>
      <w:numPr>
        <w:ilvl w:val="1"/>
        <w:numId w:val="5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0C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420CC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2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0CC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C420CC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420CC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C420CC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20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0CC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C420CC"/>
    <w:rPr>
      <w:b/>
      <w:bCs/>
    </w:rPr>
  </w:style>
  <w:style w:type="paragraph" w:styleId="ListParagraph">
    <w:name w:val="List Paragraph"/>
    <w:basedOn w:val="Normal"/>
    <w:uiPriority w:val="34"/>
    <w:qFormat/>
    <w:rsid w:val="00C420CC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20CC"/>
    <w:pPr>
      <w:numPr>
        <w:numId w:val="0"/>
      </w:numPr>
      <w:outlineLvl w:val="9"/>
    </w:pPr>
    <w:rPr>
      <w:b/>
      <w:bCs/>
      <w:color w:val="auto"/>
      <w:lang w:val="en-GB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4</Words>
  <Characters>2706</Characters>
  <Application>Microsoft Office Word</Application>
  <DocSecurity>0</DocSecurity>
  <Lines>22</Lines>
  <Paragraphs>6</Paragraphs>
  <ScaleCrop>false</ScaleCrop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6-30T19:19:00Z</dcterms:modified>
</cp:coreProperties>
</file>